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31D5A80" w14:textId="129D2758" w:rsidR="00B41C2D" w:rsidRPr="00B41C2D" w:rsidRDefault="00B41C2D" w:rsidP="00B41C2D">
      <w:pPr>
        <w:pStyle w:val="HChG"/>
        <w:tabs>
          <w:tab w:val="clear" w:pos="851"/>
          <w:tab w:val="right" w:pos="0"/>
        </w:tabs>
        <w:spacing w:before="0" w:after="0" w:line="240" w:lineRule="auto"/>
        <w:ind w:left="0" w:firstLine="0"/>
        <w:rPr>
          <w:sz w:val="32"/>
          <w:szCs w:val="32"/>
        </w:rPr>
      </w:pPr>
      <w:bookmarkStart w:id="0" w:name="_Hlk70962128"/>
      <w:r w:rsidRPr="00B41C2D">
        <w:rPr>
          <w:sz w:val="32"/>
          <w:szCs w:val="32"/>
        </w:rPr>
        <w:t>Version Non Éditée</w:t>
      </w:r>
    </w:p>
    <w:p w14:paraId="31FB0DC5" w14:textId="2572B9CF" w:rsidR="00B41C2D" w:rsidRPr="00B41C2D" w:rsidRDefault="00B41C2D" w:rsidP="00B41C2D">
      <w:pPr>
        <w:rPr>
          <w:b/>
          <w:sz w:val="32"/>
          <w:szCs w:val="32"/>
        </w:rPr>
      </w:pPr>
      <w:r w:rsidRPr="00B41C2D">
        <w:rPr>
          <w:b/>
          <w:sz w:val="32"/>
          <w:szCs w:val="32"/>
        </w:rPr>
        <w:t>Traduction de courtoisie (Non Officielle)</w:t>
      </w:r>
    </w:p>
    <w:p w14:paraId="3D4EFD56" w14:textId="5C7F4973" w:rsidR="00B41C2D" w:rsidRDefault="00B41C2D" w:rsidP="00B41C2D"/>
    <w:p w14:paraId="1A31BB83" w14:textId="77777777" w:rsidR="00B41C2D" w:rsidRDefault="00B41C2D" w:rsidP="00B41C2D"/>
    <w:p w14:paraId="0B815FEA" w14:textId="3ECC655C" w:rsidR="00B90ACB" w:rsidRDefault="00B90ACB" w:rsidP="00B41C2D">
      <w:pPr>
        <w:pStyle w:val="HChG"/>
        <w:tabs>
          <w:tab w:val="clear" w:pos="851"/>
          <w:tab w:val="right" w:pos="0"/>
        </w:tabs>
        <w:spacing w:before="120"/>
        <w:ind w:left="567" w:firstLine="0"/>
        <w:rPr>
          <w:sz w:val="24"/>
          <w:szCs w:val="18"/>
        </w:rPr>
      </w:pPr>
      <w:r w:rsidRPr="00B41C2D">
        <w:rPr>
          <w:sz w:val="24"/>
          <w:szCs w:val="18"/>
        </w:rPr>
        <w:t>Sous-comité pour la prévention de la torture et autres peines</w:t>
      </w:r>
      <w:r w:rsidRPr="00B41C2D">
        <w:rPr>
          <w:sz w:val="24"/>
          <w:szCs w:val="18"/>
        </w:rPr>
        <w:br/>
        <w:t>ou traitements cruels, inhumains ou dégradants</w:t>
      </w:r>
    </w:p>
    <w:p w14:paraId="42593DDC" w14:textId="77777777" w:rsidR="00B41C2D" w:rsidRPr="00B41C2D" w:rsidRDefault="00B41C2D" w:rsidP="00B41C2D"/>
    <w:bookmarkEnd w:id="0"/>
    <w:p w14:paraId="727DF30B" w14:textId="5FCB4044" w:rsidR="002D334B" w:rsidRPr="00B41C2D" w:rsidRDefault="00C904A8" w:rsidP="00865428">
      <w:pPr>
        <w:pStyle w:val="HMG"/>
        <w:rPr>
          <w:sz w:val="32"/>
          <w:szCs w:val="32"/>
        </w:rPr>
      </w:pPr>
      <w:r w:rsidRPr="00B41C2D">
        <w:tab/>
      </w:r>
      <w:r w:rsidR="00865428" w:rsidRPr="00B41C2D">
        <w:tab/>
      </w:r>
      <w:r w:rsidR="00865428" w:rsidRPr="00B41C2D">
        <w:rPr>
          <w:sz w:val="32"/>
          <w:szCs w:val="32"/>
        </w:rPr>
        <w:t>Suivi relatif au premier</w:t>
      </w:r>
      <w:r w:rsidR="00B90ACB" w:rsidRPr="00B41C2D">
        <w:rPr>
          <w:sz w:val="32"/>
          <w:szCs w:val="32"/>
        </w:rPr>
        <w:t xml:space="preserve"> </w:t>
      </w:r>
      <w:r w:rsidR="007E137B" w:rsidRPr="00B41C2D">
        <w:rPr>
          <w:sz w:val="32"/>
          <w:szCs w:val="32"/>
        </w:rPr>
        <w:t>a</w:t>
      </w:r>
      <w:r w:rsidR="00B90ACB" w:rsidRPr="00B41C2D">
        <w:rPr>
          <w:sz w:val="32"/>
          <w:szCs w:val="32"/>
        </w:rPr>
        <w:t xml:space="preserve">vis du Sous-comité aux États parties et aux mécanismes nationaux de prévention concernant la pandémie </w:t>
      </w:r>
      <w:r w:rsidR="007E137B" w:rsidRPr="00B41C2D">
        <w:rPr>
          <w:sz w:val="32"/>
          <w:szCs w:val="32"/>
        </w:rPr>
        <w:t>COVID-19</w:t>
      </w:r>
      <w:r w:rsidR="007E137B" w:rsidRPr="00B41C2D">
        <w:rPr>
          <w:rStyle w:val="FootnoteReference"/>
          <w:sz w:val="32"/>
          <w:szCs w:val="32"/>
          <w:u w:val="single"/>
        </w:rPr>
        <w:footnoteReference w:id="2"/>
      </w:r>
    </w:p>
    <w:p w14:paraId="2044F733" w14:textId="0D94D5D5" w:rsidR="00030DF1" w:rsidRPr="00B41C2D" w:rsidRDefault="00030DF1" w:rsidP="002730C1">
      <w:pPr>
        <w:pStyle w:val="HChG"/>
        <w:numPr>
          <w:ilvl w:val="0"/>
          <w:numId w:val="12"/>
        </w:numPr>
        <w:rPr>
          <w:sz w:val="32"/>
          <w:szCs w:val="32"/>
          <w:lang w:val="en-US"/>
        </w:rPr>
      </w:pPr>
      <w:r w:rsidRPr="00B41C2D">
        <w:rPr>
          <w:sz w:val="32"/>
          <w:szCs w:val="32"/>
          <w:lang w:val="en-US"/>
        </w:rPr>
        <w:t>Introduction</w:t>
      </w:r>
    </w:p>
    <w:p w14:paraId="3D423DDA" w14:textId="165E885A" w:rsidR="003419B1" w:rsidRPr="00B41C2D" w:rsidRDefault="00AD33B8" w:rsidP="002730C1">
      <w:pPr>
        <w:pStyle w:val="ParNoG"/>
        <w:ind w:right="-1"/>
      </w:pPr>
      <w:r w:rsidRPr="00B41C2D">
        <w:t xml:space="preserve">À la suite de son </w:t>
      </w:r>
      <w:r w:rsidR="0023089C" w:rsidRPr="00B41C2D">
        <w:t>A</w:t>
      </w:r>
      <w:r w:rsidRPr="00B41C2D">
        <w:t>vis sur les lieux de quarantaine</w:t>
      </w:r>
      <w:r w:rsidR="0023089C" w:rsidRPr="00B41C2D">
        <w:rPr>
          <w:rStyle w:val="FootnoteReference"/>
          <w:sz w:val="20"/>
        </w:rPr>
        <w:footnoteReference w:id="3"/>
      </w:r>
      <w:r w:rsidRPr="00B41C2D">
        <w:t xml:space="preserve">, le Sous-Comité a publié l'année dernière un premier </w:t>
      </w:r>
      <w:r w:rsidR="0023089C" w:rsidRPr="00B41C2D">
        <w:t>A</w:t>
      </w:r>
      <w:r w:rsidRPr="00B41C2D">
        <w:t>vis aux États parties et aux MNP concernant la pandémie COVID-19</w:t>
      </w:r>
      <w:r w:rsidR="0023089C" w:rsidRPr="00B41C2D">
        <w:rPr>
          <w:rStyle w:val="FootnoteReference"/>
          <w:sz w:val="20"/>
        </w:rPr>
        <w:footnoteReference w:id="4"/>
      </w:r>
      <w:r w:rsidRPr="00B41C2D">
        <w:t>. Il a ensuite demandé aux États parties et aux MNP de fournir des informations sur les mesures prises pour mettre en œuvre ses recommandations</w:t>
      </w:r>
      <w:r w:rsidR="00332F97" w:rsidRPr="00B41C2D">
        <w:t>.</w:t>
      </w:r>
      <w:r w:rsidR="00B5178A" w:rsidRPr="00B41C2D">
        <w:t xml:space="preserve"> </w:t>
      </w:r>
    </w:p>
    <w:p w14:paraId="22D534A4" w14:textId="2458F344" w:rsidR="007B7491" w:rsidRPr="00B41C2D" w:rsidRDefault="00AD33B8" w:rsidP="00C970D9">
      <w:pPr>
        <w:pStyle w:val="ParNoG"/>
        <w:ind w:right="-1"/>
      </w:pPr>
      <w:r w:rsidRPr="00B41C2D">
        <w:t>L'avis actuel se fonde sur les informations reçues, que le Sous-</w:t>
      </w:r>
      <w:r w:rsidR="0089407C" w:rsidRPr="00B41C2D">
        <w:t>c</w:t>
      </w:r>
      <w:r w:rsidRPr="00B41C2D">
        <w:t xml:space="preserve">omité a décidé de rendre publiques, sans faire référence à un État partie ou à un MNP en particulier. Il servira d’instrument d’évaluation des mesures mises en œuvre et de leur impact sur les personnes privées de liberté. </w:t>
      </w:r>
      <w:r w:rsidR="0089407C" w:rsidRPr="00B41C2D">
        <w:t>Il</w:t>
      </w:r>
      <w:r w:rsidRPr="00B41C2D">
        <w:t xml:space="preserve"> renforcera également l’universalité des mesures prises pour prévenir la torture et les mauvais traitements dans le monde et pour minimiser l’impact négatif de la pandémie dans les lieux de privation de liberté. Cet avis de suivi complète les avis précédents émis par le </w:t>
      </w:r>
      <w:r w:rsidR="0089407C" w:rsidRPr="00B41C2D">
        <w:t>S</w:t>
      </w:r>
      <w:r w:rsidRPr="00B41C2D">
        <w:t>ous-comité</w:t>
      </w:r>
      <w:r w:rsidR="008A4139" w:rsidRPr="00B41C2D">
        <w:t xml:space="preserve">.  </w:t>
      </w:r>
    </w:p>
    <w:p w14:paraId="2EFFD34F" w14:textId="5AC23226" w:rsidR="007815B1" w:rsidRPr="00B41C2D" w:rsidRDefault="00AD33B8" w:rsidP="002730C1">
      <w:pPr>
        <w:pStyle w:val="ParNoG"/>
        <w:ind w:right="-1"/>
      </w:pPr>
      <w:r w:rsidRPr="00B41C2D">
        <w:t>Les mesures prises par certains États parties en 2020 et résumées dans l'avis actuel démontrent la capacité d'adaptation de certains systèmes de justice pénale, par exemple réduire la population des lieux de privation de liberté, sensibiliser à la pandémie, accorder une plus grande attention à l'hygiène, intensifier les soins aux personnes présentant des risques de santé, introduire de nouveaux moyens de communication avec le monde extérieur</w:t>
      </w:r>
      <w:r w:rsidR="00321CFD" w:rsidRPr="00B41C2D">
        <w:t xml:space="preserve">. </w:t>
      </w:r>
    </w:p>
    <w:p w14:paraId="3872A518" w14:textId="7FEB1AC8" w:rsidR="007B4EF5" w:rsidRPr="00B41C2D" w:rsidRDefault="00AD33B8" w:rsidP="002730C1">
      <w:pPr>
        <w:pStyle w:val="ParNoG"/>
        <w:ind w:right="-1"/>
      </w:pPr>
      <w:r w:rsidRPr="00B41C2D">
        <w:t>Dans l'avis actuel, le Sous-</w:t>
      </w:r>
      <w:r w:rsidR="0089407C" w:rsidRPr="00B41C2D">
        <w:t>c</w:t>
      </w:r>
      <w:r w:rsidRPr="00B41C2D">
        <w:t xml:space="preserve">omité </w:t>
      </w:r>
      <w:r w:rsidR="0089407C" w:rsidRPr="00B41C2D">
        <w:t>fait aussi part de</w:t>
      </w:r>
      <w:r w:rsidRPr="00B41C2D">
        <w:t xml:space="preserve"> ses préoccupations concernant certaines mesures prises </w:t>
      </w:r>
      <w:r w:rsidR="0089407C" w:rsidRPr="00B41C2D">
        <w:t>par des</w:t>
      </w:r>
      <w:r w:rsidRPr="00B41C2D">
        <w:t xml:space="preserve"> États parties, ainsi que le manque de volonté politique </w:t>
      </w:r>
      <w:r w:rsidR="0089407C" w:rsidRPr="00B41C2D">
        <w:t>à</w:t>
      </w:r>
      <w:r w:rsidRPr="00B41C2D">
        <w:t xml:space="preserve"> mettre en œuvre ses recommandations. Il exprime </w:t>
      </w:r>
      <w:r w:rsidR="00870A47" w:rsidRPr="00B41C2D">
        <w:t>ensuite</w:t>
      </w:r>
      <w:r w:rsidRPr="00B41C2D">
        <w:t xml:space="preserve"> ses préoccupations concernant les moyens mis à la disposition des MNP pour continuer à surveiller les lieux de privation de liberté pendant la pandémie</w:t>
      </w:r>
      <w:r w:rsidR="00342B01" w:rsidRPr="00B41C2D">
        <w:t xml:space="preserve">. </w:t>
      </w:r>
    </w:p>
    <w:p w14:paraId="399A2313" w14:textId="22A4D892" w:rsidR="00030DF1" w:rsidRPr="00B41C2D" w:rsidRDefault="00AD33B8" w:rsidP="002730C1">
      <w:pPr>
        <w:pStyle w:val="ParNoG"/>
        <w:ind w:right="-1"/>
      </w:pPr>
      <w:r w:rsidRPr="00B41C2D">
        <w:t>Dans la conclusion du document, le Sous-</w:t>
      </w:r>
      <w:r w:rsidR="0089407C" w:rsidRPr="00B41C2D">
        <w:t>c</w:t>
      </w:r>
      <w:r w:rsidRPr="00B41C2D">
        <w:t>omité formule de nouvelles recommandations concernant les nouveaux défis tels que les vaccinations et la consolidation des mesures positives liées au COVID-19</w:t>
      </w:r>
      <w:r w:rsidR="006A4077" w:rsidRPr="00B41C2D">
        <w:t xml:space="preserve">. </w:t>
      </w:r>
    </w:p>
    <w:p w14:paraId="10D9BC44" w14:textId="0FD16120" w:rsidR="00CB4785" w:rsidRPr="00B41C2D" w:rsidRDefault="00AD33B8" w:rsidP="002730C1">
      <w:pPr>
        <w:pStyle w:val="ParNoG"/>
        <w:ind w:right="-1"/>
      </w:pPr>
      <w:r w:rsidRPr="00B41C2D">
        <w:t>Le Sous-</w:t>
      </w:r>
      <w:r w:rsidR="0089407C" w:rsidRPr="00B41C2D">
        <w:t>c</w:t>
      </w:r>
      <w:r w:rsidRPr="00B41C2D">
        <w:t>omité reconnaît que les mécanismes nationaux de prévention, dans de nombreux États parties, ont clairement démontré leur capacité d'action pendant la pandémie, que ce soit en examinant la législation d'urgence, en surveillant la mise en œuvre adéquate des mesures décidées par les autorités nationales et locales ou dans la prévention des traitements inhumains ou dégradants des personnes dans les lieux de privation de liberté. Ils se sont avérés être un élément essentiel du système OPCAT de surveillance des lieux de privation de liberté, y compris, dans certains pays, des lieux de quarantaine. Depuis le début de la pandémie, le Sous-</w:t>
      </w:r>
      <w:r w:rsidR="0089407C" w:rsidRPr="00B41C2D">
        <w:t>c</w:t>
      </w:r>
      <w:r w:rsidRPr="00B41C2D">
        <w:t xml:space="preserve">omité a continué </w:t>
      </w:r>
      <w:r w:rsidR="00B90ACB" w:rsidRPr="00B41C2D">
        <w:t xml:space="preserve">à </w:t>
      </w:r>
      <w:r w:rsidRPr="00B41C2D">
        <w:t>appuyer les États parties et les mécanismes nationaux de prévention en les conseillant et en les aidant malgré ses difficultés temporaires à s'acquitter de son mandat de visite pendant la pandémie</w:t>
      </w:r>
      <w:r w:rsidR="00081D65" w:rsidRPr="00B41C2D">
        <w:t xml:space="preserve">. </w:t>
      </w:r>
    </w:p>
    <w:p w14:paraId="74878E9E" w14:textId="3FE66903" w:rsidR="00D178C8" w:rsidRPr="00B41C2D" w:rsidRDefault="00AD33B8" w:rsidP="002730C1">
      <w:pPr>
        <w:pStyle w:val="ParNoG"/>
        <w:ind w:right="-1"/>
      </w:pPr>
      <w:r w:rsidRPr="00B41C2D">
        <w:lastRenderedPageBreak/>
        <w:t xml:space="preserve">Dans ce document, en raison de la diversité des systèmes juridiques et de la terminologie utilisée dans les différentes régions, des termes génériques ont été appliqués autant que possible. Compte tenu de la variété </w:t>
      </w:r>
      <w:r w:rsidR="00E67BE9" w:rsidRPr="00B41C2D">
        <w:t>de l’information reçue sur l</w:t>
      </w:r>
      <w:r w:rsidRPr="00B41C2D">
        <w:t xml:space="preserve">es mesures prises par les États parties et </w:t>
      </w:r>
      <w:r w:rsidR="0089407C" w:rsidRPr="00B41C2D">
        <w:t>l</w:t>
      </w:r>
      <w:r w:rsidRPr="00B41C2D">
        <w:t xml:space="preserve">es MNP, seules les plus pertinentes </w:t>
      </w:r>
      <w:r w:rsidR="00E67BE9" w:rsidRPr="00B41C2D">
        <w:t xml:space="preserve">relatives au précédent avis </w:t>
      </w:r>
      <w:r w:rsidRPr="00B41C2D">
        <w:t>ont été incluses</w:t>
      </w:r>
      <w:r w:rsidR="00607775" w:rsidRPr="00B41C2D">
        <w:t xml:space="preserve">. </w:t>
      </w:r>
    </w:p>
    <w:p w14:paraId="4EEE7621" w14:textId="6F1B7C6C" w:rsidR="0020328F" w:rsidRPr="00B41C2D" w:rsidRDefault="002F7548" w:rsidP="00A94A85">
      <w:pPr>
        <w:pStyle w:val="HChG"/>
        <w:numPr>
          <w:ilvl w:val="0"/>
          <w:numId w:val="12"/>
        </w:numPr>
        <w:ind w:right="-1"/>
      </w:pPr>
      <w:r w:rsidRPr="00B41C2D">
        <w:t xml:space="preserve"> </w:t>
      </w:r>
      <w:r w:rsidRPr="00B41C2D">
        <w:tab/>
      </w:r>
      <w:r w:rsidR="00AD33B8" w:rsidRPr="00B41C2D">
        <w:t>Synopsis des informations reçues de</w:t>
      </w:r>
      <w:r w:rsidR="00900359" w:rsidRPr="00B41C2D">
        <w:t xml:space="preserve"> la part de</w:t>
      </w:r>
      <w:r w:rsidR="00AD33B8" w:rsidRPr="00B41C2D">
        <w:t>s États parties et des mécanismes nationaux de prévention</w:t>
      </w:r>
      <w:r w:rsidR="008405B7" w:rsidRPr="00B41C2D">
        <w:t xml:space="preserve"> </w:t>
      </w:r>
    </w:p>
    <w:p w14:paraId="48F2B6C4" w14:textId="65F5C2C3" w:rsidR="00C81587" w:rsidRPr="00B41C2D" w:rsidRDefault="0023089C" w:rsidP="002730C1">
      <w:pPr>
        <w:pStyle w:val="H1G"/>
        <w:numPr>
          <w:ilvl w:val="0"/>
          <w:numId w:val="13"/>
        </w:numPr>
      </w:pPr>
      <w:r w:rsidRPr="00B41C2D">
        <w:t>États</w:t>
      </w:r>
      <w:r w:rsidR="000A7CA8" w:rsidRPr="00B41C2D">
        <w:t xml:space="preserve"> </w:t>
      </w:r>
      <w:r w:rsidR="000904F8" w:rsidRPr="00B41C2D">
        <w:t>p</w:t>
      </w:r>
      <w:r w:rsidR="000A7CA8" w:rsidRPr="00B41C2D">
        <w:t>arties</w:t>
      </w:r>
      <w:r w:rsidR="00DF4317" w:rsidRPr="00B41C2D">
        <w:rPr>
          <w:rStyle w:val="FootnoteReference"/>
          <w:sz w:val="24"/>
          <w:szCs w:val="28"/>
        </w:rPr>
        <w:footnoteReference w:id="5"/>
      </w:r>
    </w:p>
    <w:p w14:paraId="223B6AAB" w14:textId="20E139EB" w:rsidR="002B3B6D" w:rsidRPr="00B41C2D" w:rsidRDefault="002B3B6D" w:rsidP="002B3B6D">
      <w:pPr>
        <w:pStyle w:val="ParNoG"/>
        <w:numPr>
          <w:ilvl w:val="0"/>
          <w:numId w:val="0"/>
        </w:numPr>
        <w:ind w:left="1210" w:right="-1"/>
      </w:pPr>
      <w:r w:rsidRPr="00B41C2D">
        <w:t xml:space="preserve">8. </w:t>
      </w:r>
      <w:r w:rsidR="00B41C2D">
        <w:tab/>
      </w:r>
      <w:r w:rsidR="00870A47" w:rsidRPr="00B41C2D">
        <w:t>Le Sous-Comité a été informé des mesures ci-après adoptées par les États parties pour réduire l’impact de la pandémie, conformément au premier avis du Sous-Comité.</w:t>
      </w:r>
    </w:p>
    <w:p w14:paraId="4761FD01" w14:textId="7CBF2861" w:rsidR="00BC0094" w:rsidRPr="00B41C2D" w:rsidRDefault="001E457B" w:rsidP="002730C1">
      <w:pPr>
        <w:pStyle w:val="H23G"/>
        <w:numPr>
          <w:ilvl w:val="0"/>
          <w:numId w:val="14"/>
        </w:numPr>
      </w:pPr>
      <w:r w:rsidRPr="00B41C2D">
        <w:t xml:space="preserve">Mesures </w:t>
      </w:r>
      <w:r w:rsidR="0023089C" w:rsidRPr="00B41C2D">
        <w:t>pour réduire la population dans les lieux de privation de liberté</w:t>
      </w:r>
    </w:p>
    <w:p w14:paraId="4C7D0C92" w14:textId="6C8CDB45" w:rsidR="007642A9" w:rsidRPr="00B41C2D" w:rsidRDefault="007642A9" w:rsidP="007642A9"/>
    <w:p w14:paraId="72C4E345" w14:textId="6D3FFEAB" w:rsidR="007642A9" w:rsidRPr="00B41C2D" w:rsidRDefault="007642A9" w:rsidP="007642A9">
      <w:pPr>
        <w:pStyle w:val="ParNoG"/>
        <w:numPr>
          <w:ilvl w:val="0"/>
          <w:numId w:val="23"/>
        </w:numPr>
      </w:pPr>
      <w:r w:rsidRPr="00B41C2D">
        <w:t>Les mesures suivantes ont été prises pour réduire la population dans les lieux de privation de liberté :</w:t>
      </w:r>
    </w:p>
    <w:p w14:paraId="6B8D50FB" w14:textId="014091A3" w:rsidR="00D5204A" w:rsidRPr="00B41C2D" w:rsidRDefault="00900359" w:rsidP="0038535C">
      <w:pPr>
        <w:pStyle w:val="ListParagraph"/>
        <w:numPr>
          <w:ilvl w:val="0"/>
          <w:numId w:val="8"/>
        </w:numPr>
        <w:ind w:left="1701" w:hanging="567"/>
        <w:jc w:val="both"/>
      </w:pPr>
      <w:r w:rsidRPr="00B41C2D">
        <w:t>Des mesures non privatives de liberté ont été élaborées et appliquées dans les cas suivants :</w:t>
      </w:r>
    </w:p>
    <w:p w14:paraId="2768AEF6" w14:textId="0E7C5D95" w:rsidR="00D5204A" w:rsidRPr="00B41C2D" w:rsidRDefault="00900359" w:rsidP="0038535C">
      <w:pPr>
        <w:pStyle w:val="ListParagraph"/>
        <w:numPr>
          <w:ilvl w:val="1"/>
          <w:numId w:val="9"/>
        </w:numPr>
        <w:ind w:left="2268" w:hanging="414"/>
        <w:jc w:val="both"/>
      </w:pPr>
      <w:r w:rsidRPr="00B41C2D">
        <w:t>Pour les personnes en détention provisoire excessivement longue ;</w:t>
      </w:r>
      <w:r w:rsidR="00D5204A" w:rsidRPr="00B41C2D">
        <w:t xml:space="preserve"> </w:t>
      </w:r>
    </w:p>
    <w:p w14:paraId="3BF49678" w14:textId="1105FEAB" w:rsidR="00D95F93" w:rsidRPr="00B41C2D" w:rsidRDefault="00900359" w:rsidP="0038535C">
      <w:pPr>
        <w:pStyle w:val="ListParagraph"/>
        <w:numPr>
          <w:ilvl w:val="1"/>
          <w:numId w:val="9"/>
        </w:numPr>
        <w:ind w:left="2268" w:hanging="414"/>
        <w:jc w:val="both"/>
      </w:pPr>
      <w:r w:rsidRPr="00B41C2D">
        <w:t>Pour les personnes purgeant des peines privatives de liberté allant jusqu'à 3 ans de prison ;</w:t>
      </w:r>
      <w:r w:rsidR="00D95F93" w:rsidRPr="00B41C2D">
        <w:t xml:space="preserve"> </w:t>
      </w:r>
    </w:p>
    <w:p w14:paraId="760CDDEB" w14:textId="0363565C" w:rsidR="00D5204A" w:rsidRPr="00B41C2D" w:rsidRDefault="00900359" w:rsidP="0038535C">
      <w:pPr>
        <w:pStyle w:val="ListParagraph"/>
        <w:numPr>
          <w:ilvl w:val="1"/>
          <w:numId w:val="9"/>
        </w:numPr>
        <w:ind w:left="2268" w:hanging="414"/>
        <w:jc w:val="both"/>
      </w:pPr>
      <w:r w:rsidRPr="00B41C2D">
        <w:t>Pour les personnes reconnues coupables de crimes non violents qui ont purgé une partie importante de leur peine ;</w:t>
      </w:r>
      <w:r w:rsidR="00D5204A" w:rsidRPr="00B41C2D">
        <w:t xml:space="preserve"> </w:t>
      </w:r>
    </w:p>
    <w:p w14:paraId="1BA41C04" w14:textId="21B04953" w:rsidR="00D5204A" w:rsidRPr="00B41C2D" w:rsidRDefault="00900359" w:rsidP="0038535C">
      <w:pPr>
        <w:pStyle w:val="ListParagraph"/>
        <w:numPr>
          <w:ilvl w:val="1"/>
          <w:numId w:val="9"/>
        </w:numPr>
        <w:ind w:left="2268" w:hanging="414"/>
        <w:jc w:val="both"/>
      </w:pPr>
      <w:r w:rsidRPr="00B41C2D">
        <w:t>Pour les femmes enceintes ou incarcérées avec leurs enfants ;</w:t>
      </w:r>
      <w:r w:rsidR="00D5204A" w:rsidRPr="00B41C2D">
        <w:t xml:space="preserve"> </w:t>
      </w:r>
    </w:p>
    <w:p w14:paraId="67439410" w14:textId="2D16594E" w:rsidR="00FF6F2E" w:rsidRPr="00B41C2D" w:rsidRDefault="00900359" w:rsidP="0038535C">
      <w:pPr>
        <w:pStyle w:val="ListParagraph"/>
        <w:numPr>
          <w:ilvl w:val="1"/>
          <w:numId w:val="9"/>
        </w:numPr>
        <w:ind w:left="2268" w:hanging="414"/>
        <w:jc w:val="both"/>
      </w:pPr>
      <w:r w:rsidRPr="00B41C2D">
        <w:t xml:space="preserve">Pour les personnes détenues présentant des risques </w:t>
      </w:r>
      <w:r w:rsidR="00357AB3" w:rsidRPr="00B41C2D">
        <w:t>de santé</w:t>
      </w:r>
      <w:r w:rsidRPr="00B41C2D">
        <w:t xml:space="preserve"> plus élevés, telles que les personnes âgées et les personnes handicapées</w:t>
      </w:r>
      <w:r w:rsidR="00D5204A" w:rsidRPr="00B41C2D">
        <w:t>.</w:t>
      </w:r>
    </w:p>
    <w:p w14:paraId="744F44D3" w14:textId="77777777" w:rsidR="00A25CB9" w:rsidRPr="00B41C2D" w:rsidRDefault="00A25CB9" w:rsidP="00A25CB9">
      <w:pPr>
        <w:pStyle w:val="ListParagraph"/>
        <w:ind w:left="2268"/>
        <w:jc w:val="both"/>
      </w:pPr>
    </w:p>
    <w:p w14:paraId="084F7B72" w14:textId="1E473D7B" w:rsidR="00D7230F" w:rsidRPr="00B41C2D" w:rsidRDefault="00900359" w:rsidP="001E457B">
      <w:pPr>
        <w:pStyle w:val="ListParagraph"/>
        <w:numPr>
          <w:ilvl w:val="0"/>
          <w:numId w:val="8"/>
        </w:numPr>
        <w:ind w:left="1134" w:firstLine="0"/>
        <w:jc w:val="both"/>
      </w:pPr>
      <w:r w:rsidRPr="00B41C2D">
        <w:t>Adoption et mise en œuvre de législations concernant des grâces ou amnisties (ou d'autres mesures similaires) pour certaines catégories de détenus ;</w:t>
      </w:r>
    </w:p>
    <w:p w14:paraId="3F09F7C9" w14:textId="77777777" w:rsidR="00A25CB9" w:rsidRPr="00B41C2D" w:rsidRDefault="00A25CB9" w:rsidP="00A25CB9">
      <w:pPr>
        <w:pStyle w:val="ListParagraph"/>
        <w:ind w:left="1701"/>
        <w:jc w:val="both"/>
      </w:pPr>
    </w:p>
    <w:p w14:paraId="46CDB67E" w14:textId="22B8FF10" w:rsidR="000D7128" w:rsidRPr="00B41C2D" w:rsidRDefault="00900359" w:rsidP="00900359">
      <w:pPr>
        <w:pStyle w:val="ListParagraph"/>
        <w:numPr>
          <w:ilvl w:val="0"/>
          <w:numId w:val="8"/>
        </w:numPr>
        <w:ind w:left="1134" w:firstLine="0"/>
        <w:jc w:val="both"/>
      </w:pPr>
      <w:r w:rsidRPr="00B41C2D">
        <w:t>Expansion de l'utilisation des moyens de surveillance électroniques, y compris l'assignation à résidence ;</w:t>
      </w:r>
    </w:p>
    <w:p w14:paraId="03BC9DE0" w14:textId="6C374CD6" w:rsidR="00A25CB9" w:rsidRPr="00B41C2D" w:rsidRDefault="00A25CB9" w:rsidP="00A25CB9">
      <w:pPr>
        <w:jc w:val="both"/>
      </w:pPr>
    </w:p>
    <w:p w14:paraId="31139417" w14:textId="4BB9CBAE" w:rsidR="007B2E6A" w:rsidRPr="00B41C2D" w:rsidRDefault="00900359" w:rsidP="001E457B">
      <w:pPr>
        <w:pStyle w:val="ListParagraph"/>
        <w:numPr>
          <w:ilvl w:val="0"/>
          <w:numId w:val="8"/>
        </w:numPr>
        <w:ind w:left="1134" w:firstLine="0"/>
        <w:jc w:val="both"/>
      </w:pPr>
      <w:r w:rsidRPr="00B41C2D">
        <w:t>Réduction du nombre de personnes placées en garde à vue et de la durée de leur séjour ;</w:t>
      </w:r>
      <w:r w:rsidR="000D7128" w:rsidRPr="00B41C2D">
        <w:t xml:space="preserve"> </w:t>
      </w:r>
    </w:p>
    <w:p w14:paraId="56A66FE4" w14:textId="2A9CDA48" w:rsidR="00A25CB9" w:rsidRPr="00B41C2D" w:rsidRDefault="00A25CB9" w:rsidP="00A25CB9">
      <w:pPr>
        <w:jc w:val="both"/>
      </w:pPr>
    </w:p>
    <w:p w14:paraId="59057D74" w14:textId="1C1F2402" w:rsidR="008A280D" w:rsidRPr="00B41C2D" w:rsidRDefault="00654395" w:rsidP="001E457B">
      <w:pPr>
        <w:pStyle w:val="ListParagraph"/>
        <w:numPr>
          <w:ilvl w:val="0"/>
          <w:numId w:val="8"/>
        </w:numPr>
        <w:ind w:left="1134" w:firstLine="0"/>
        <w:jc w:val="both"/>
      </w:pPr>
      <w:r w:rsidRPr="00B41C2D">
        <w:t xml:space="preserve">Fermeture </w:t>
      </w:r>
      <w:r w:rsidR="00D46942" w:rsidRPr="00B41C2D">
        <w:t xml:space="preserve">temporaire </w:t>
      </w:r>
      <w:r w:rsidRPr="00B41C2D">
        <w:t>de centres de rétention ou réduction significative des centres d'expulsion pour migrants</w:t>
      </w:r>
      <w:r w:rsidR="00C74E99" w:rsidRPr="00B41C2D">
        <w:t>.</w:t>
      </w:r>
    </w:p>
    <w:p w14:paraId="2CA2099A" w14:textId="665061D3" w:rsidR="00493DE1" w:rsidRPr="00B41C2D" w:rsidRDefault="001E457B" w:rsidP="002730C1">
      <w:pPr>
        <w:pStyle w:val="H23G"/>
        <w:numPr>
          <w:ilvl w:val="0"/>
          <w:numId w:val="14"/>
        </w:numPr>
      </w:pPr>
      <w:r w:rsidRPr="00B41C2D">
        <w:t xml:space="preserve">Mesures </w:t>
      </w:r>
      <w:r w:rsidR="0023089C" w:rsidRPr="00B41C2D">
        <w:t>concernant l'hygiène, les aspects médicaux, la nourriture et les compensations</w:t>
      </w:r>
    </w:p>
    <w:p w14:paraId="34C5D2B7" w14:textId="1FF82213" w:rsidR="007642A9" w:rsidRPr="00B41C2D" w:rsidRDefault="007642A9" w:rsidP="007642A9">
      <w:pPr>
        <w:ind w:left="1134"/>
      </w:pPr>
      <w:r w:rsidRPr="00B41C2D">
        <w:t xml:space="preserve">10. </w:t>
      </w:r>
      <w:r w:rsidRPr="00B41C2D">
        <w:tab/>
        <w:t>Les mesures suivantes ont été prises en ce qui concerne l'hygiène, les aspects médicaux, l'alimentation et le maintien du contact familial :</w:t>
      </w:r>
    </w:p>
    <w:p w14:paraId="17953A15" w14:textId="77777777" w:rsidR="007642A9" w:rsidRPr="00B41C2D" w:rsidRDefault="007642A9" w:rsidP="007642A9"/>
    <w:p w14:paraId="27B86736" w14:textId="070451B5" w:rsidR="00C74E99" w:rsidRPr="00B41C2D" w:rsidRDefault="0023089C" w:rsidP="0038535C">
      <w:pPr>
        <w:pStyle w:val="ListParagraph"/>
        <w:numPr>
          <w:ilvl w:val="0"/>
          <w:numId w:val="10"/>
        </w:numPr>
        <w:ind w:left="1134" w:firstLine="0"/>
        <w:jc w:val="both"/>
      </w:pPr>
      <w:r w:rsidRPr="00B41C2D">
        <w:t xml:space="preserve">Identification des personnes présentant des risques élevés </w:t>
      </w:r>
      <w:r w:rsidR="00B90ACB" w:rsidRPr="00B41C2D">
        <w:t>de</w:t>
      </w:r>
      <w:r w:rsidRPr="00B41C2D">
        <w:t xml:space="preserve"> </w:t>
      </w:r>
      <w:r w:rsidR="00AB3292" w:rsidRPr="00B41C2D">
        <w:t>santé ;</w:t>
      </w:r>
      <w:r w:rsidR="00C74E99" w:rsidRPr="00B41C2D">
        <w:t xml:space="preserve"> </w:t>
      </w:r>
    </w:p>
    <w:p w14:paraId="4BBF34FD" w14:textId="77777777" w:rsidR="002F7548" w:rsidRPr="00B41C2D" w:rsidRDefault="002F7548" w:rsidP="002F7548">
      <w:pPr>
        <w:pStyle w:val="ListParagraph"/>
        <w:ind w:left="1134"/>
        <w:jc w:val="both"/>
      </w:pPr>
    </w:p>
    <w:p w14:paraId="31FD2DB3" w14:textId="421B4B9E" w:rsidR="00C74E99" w:rsidRPr="00B41C2D" w:rsidRDefault="00B90ACB" w:rsidP="0038535C">
      <w:pPr>
        <w:pStyle w:val="ListParagraph"/>
        <w:numPr>
          <w:ilvl w:val="0"/>
          <w:numId w:val="10"/>
        </w:numPr>
        <w:ind w:left="1134" w:firstLine="0"/>
        <w:jc w:val="both"/>
      </w:pPr>
      <w:r w:rsidRPr="00B41C2D">
        <w:t>Achat d'urgence d'équipements sanitaires et de matériel médical pour les centres de détention, y compris des équipements de protection individuelle</w:t>
      </w:r>
      <w:r w:rsidR="004527B7" w:rsidRPr="00B41C2D">
        <w:t> </w:t>
      </w:r>
      <w:r w:rsidRPr="00B41C2D">
        <w:t>; la livraison d'articles d'hygiène aux détenus et au personnel pénitentiaire</w:t>
      </w:r>
      <w:r w:rsidR="004527B7" w:rsidRPr="00B41C2D">
        <w:t> </w:t>
      </w:r>
      <w:r w:rsidRPr="00B41C2D">
        <w:t>; renforcement du nettoyage et de la désinfection</w:t>
      </w:r>
      <w:r w:rsidR="004527B7" w:rsidRPr="00B41C2D">
        <w:t> </w:t>
      </w:r>
      <w:r w:rsidR="00493DE1" w:rsidRPr="00B41C2D">
        <w:t>;</w:t>
      </w:r>
    </w:p>
    <w:p w14:paraId="48BEB3DA" w14:textId="1A4EAACB" w:rsidR="00A25CB9" w:rsidRPr="00B41C2D" w:rsidRDefault="00A25CB9" w:rsidP="00A25CB9">
      <w:pPr>
        <w:jc w:val="both"/>
      </w:pPr>
    </w:p>
    <w:p w14:paraId="069B6183" w14:textId="47F8168F" w:rsidR="00493DE1" w:rsidRPr="00B41C2D" w:rsidRDefault="00673680" w:rsidP="0038535C">
      <w:pPr>
        <w:pStyle w:val="ListParagraph"/>
        <w:numPr>
          <w:ilvl w:val="0"/>
          <w:numId w:val="10"/>
        </w:numPr>
        <w:ind w:left="1134" w:firstLine="0"/>
        <w:jc w:val="both"/>
      </w:pPr>
      <w:r w:rsidRPr="00B41C2D">
        <w:t>Limitation des transferts de détenus entre lieux de privation de liberté</w:t>
      </w:r>
      <w:r w:rsidR="004527B7" w:rsidRPr="00B41C2D">
        <w:t> </w:t>
      </w:r>
      <w:r w:rsidR="00C74E99" w:rsidRPr="00B41C2D">
        <w:t>;</w:t>
      </w:r>
    </w:p>
    <w:p w14:paraId="35EBFF0A" w14:textId="1C1E9CF7" w:rsidR="00A25CB9" w:rsidRPr="00B41C2D" w:rsidRDefault="00A25CB9" w:rsidP="00A25CB9">
      <w:pPr>
        <w:jc w:val="both"/>
      </w:pPr>
    </w:p>
    <w:p w14:paraId="36C20F44" w14:textId="42693556" w:rsidR="00493DE1" w:rsidRPr="00B41C2D" w:rsidRDefault="00673680" w:rsidP="0038535C">
      <w:pPr>
        <w:pStyle w:val="ListParagraph"/>
        <w:numPr>
          <w:ilvl w:val="0"/>
          <w:numId w:val="10"/>
        </w:numPr>
        <w:ind w:left="1134" w:firstLine="0"/>
        <w:jc w:val="both"/>
      </w:pPr>
      <w:r w:rsidRPr="00B41C2D">
        <w:t>Création d'espaces de quarantaine lié</w:t>
      </w:r>
      <w:r w:rsidR="0089407C" w:rsidRPr="00B41C2D">
        <w:t>es</w:t>
      </w:r>
      <w:r w:rsidRPr="00B41C2D">
        <w:t xml:space="preserve"> à la pandémie COVID-19 pour les nouveaux détenus, les détenus présentant des risques pour la santé ou l'isolement préventif des détenus soupçonnés d'infection, tout en leur assurant un environnement de détention </w:t>
      </w:r>
      <w:r w:rsidR="004527B7" w:rsidRPr="00B41C2D">
        <w:t>adéquat ;</w:t>
      </w:r>
      <w:r w:rsidRPr="00B41C2D">
        <w:t xml:space="preserve"> création de lieux de visite adaptés à la pandémie</w:t>
      </w:r>
      <w:r w:rsidR="004527B7" w:rsidRPr="00B41C2D">
        <w:t> </w:t>
      </w:r>
      <w:r w:rsidR="003C25A0" w:rsidRPr="00B41C2D">
        <w:t>;</w:t>
      </w:r>
    </w:p>
    <w:p w14:paraId="23AC647D" w14:textId="79E33FB4" w:rsidR="00A25CB9" w:rsidRPr="00B41C2D" w:rsidRDefault="00A25CB9" w:rsidP="00A25CB9">
      <w:pPr>
        <w:jc w:val="both"/>
      </w:pPr>
    </w:p>
    <w:p w14:paraId="56C60BA8" w14:textId="593002CD" w:rsidR="00493DE1" w:rsidRPr="00B41C2D" w:rsidRDefault="00673680" w:rsidP="0038535C">
      <w:pPr>
        <w:pStyle w:val="ListParagraph"/>
        <w:numPr>
          <w:ilvl w:val="0"/>
          <w:numId w:val="10"/>
        </w:numPr>
        <w:ind w:left="1134" w:firstLine="0"/>
        <w:jc w:val="both"/>
      </w:pPr>
      <w:r w:rsidRPr="00B41C2D">
        <w:t>Augmentation de la livraison de marchandises, nourriture, eau, vitamines/ compléments alimentaires aux personnes privées de liberté</w:t>
      </w:r>
      <w:r w:rsidR="004527B7" w:rsidRPr="00B41C2D">
        <w:t> </w:t>
      </w:r>
      <w:r w:rsidRPr="00B41C2D">
        <w:t>;</w:t>
      </w:r>
      <w:r w:rsidR="00656FF0" w:rsidRPr="00B41C2D">
        <w:t xml:space="preserve"> </w:t>
      </w:r>
    </w:p>
    <w:p w14:paraId="110907C2" w14:textId="4DFFC046" w:rsidR="00A25CB9" w:rsidRPr="00B41C2D" w:rsidRDefault="00A25CB9" w:rsidP="00A25CB9">
      <w:pPr>
        <w:jc w:val="both"/>
      </w:pPr>
    </w:p>
    <w:p w14:paraId="1882B3A2" w14:textId="5D10AE84" w:rsidR="00493DE1" w:rsidRPr="00B41C2D" w:rsidRDefault="00673680" w:rsidP="0038535C">
      <w:pPr>
        <w:pStyle w:val="ListParagraph"/>
        <w:numPr>
          <w:ilvl w:val="0"/>
          <w:numId w:val="10"/>
        </w:numPr>
        <w:ind w:left="1134" w:firstLine="0"/>
        <w:jc w:val="both"/>
      </w:pPr>
      <w:r w:rsidRPr="00B41C2D">
        <w:t>Introduction de nouveaux moyens de communication (tablettes, téléphones portables, appels vidéo, etc.) et augmentation du temps de contacts virtuels avec le monde extérieur ; extension de l'échange postal avec les proches</w:t>
      </w:r>
      <w:r w:rsidR="004527B7" w:rsidRPr="00B41C2D">
        <w:t> </w:t>
      </w:r>
      <w:r w:rsidR="00C74454" w:rsidRPr="00B41C2D">
        <w:t>;</w:t>
      </w:r>
    </w:p>
    <w:p w14:paraId="0DB484BC" w14:textId="1BD0341B" w:rsidR="00A25CB9" w:rsidRPr="00B41C2D" w:rsidRDefault="00A25CB9" w:rsidP="00A25CB9">
      <w:pPr>
        <w:jc w:val="both"/>
      </w:pPr>
    </w:p>
    <w:p w14:paraId="61B5C3E3" w14:textId="4495F837" w:rsidR="000B1143" w:rsidRPr="00B41C2D" w:rsidRDefault="00673680" w:rsidP="0038535C">
      <w:pPr>
        <w:pStyle w:val="ListParagraph"/>
        <w:numPr>
          <w:ilvl w:val="0"/>
          <w:numId w:val="10"/>
        </w:numPr>
        <w:ind w:left="1134" w:firstLine="0"/>
        <w:jc w:val="both"/>
      </w:pPr>
      <w:r w:rsidRPr="00B41C2D">
        <w:t>Accès amélioré et élargi aux activités éducatives, récréatives et sportives, en particulier pour les mineurs et les jeunes adultes</w:t>
      </w:r>
      <w:r w:rsidR="004527B7" w:rsidRPr="00B41C2D">
        <w:t> </w:t>
      </w:r>
      <w:r w:rsidRPr="00B41C2D">
        <w:t>;</w:t>
      </w:r>
      <w:r w:rsidR="00CF61C1" w:rsidRPr="00B41C2D">
        <w:t xml:space="preserve"> </w:t>
      </w:r>
    </w:p>
    <w:p w14:paraId="488F1BF6" w14:textId="70C7708C" w:rsidR="00A25CB9" w:rsidRPr="00B41C2D" w:rsidRDefault="00A25CB9" w:rsidP="00A25CB9">
      <w:pPr>
        <w:jc w:val="both"/>
      </w:pPr>
    </w:p>
    <w:p w14:paraId="2CA48506" w14:textId="7083A0B1" w:rsidR="007B7491" w:rsidRPr="00B41C2D" w:rsidRDefault="00673680" w:rsidP="0038535C">
      <w:pPr>
        <w:pStyle w:val="ListParagraph"/>
        <w:numPr>
          <w:ilvl w:val="0"/>
          <w:numId w:val="10"/>
        </w:numPr>
        <w:ind w:left="1134" w:firstLine="0"/>
        <w:jc w:val="both"/>
      </w:pPr>
      <w:r w:rsidRPr="00B41C2D">
        <w:t>Fabrication de masques dans les centres de détention en tant qu'activité professionnelle des détenus</w:t>
      </w:r>
      <w:r w:rsidR="004527B7" w:rsidRPr="00B41C2D">
        <w:t> </w:t>
      </w:r>
      <w:r w:rsidR="000B1143" w:rsidRPr="00B41C2D">
        <w:t>;</w:t>
      </w:r>
    </w:p>
    <w:p w14:paraId="14D0DDF6" w14:textId="408E0D87" w:rsidR="00A25CB9" w:rsidRPr="00B41C2D" w:rsidRDefault="00A25CB9" w:rsidP="009209DF">
      <w:pPr>
        <w:jc w:val="both"/>
      </w:pPr>
    </w:p>
    <w:p w14:paraId="233874C1" w14:textId="7B6A16E3" w:rsidR="006A6687" w:rsidRPr="00B41C2D" w:rsidRDefault="00673680" w:rsidP="0038535C">
      <w:pPr>
        <w:pStyle w:val="ListParagraph"/>
        <w:numPr>
          <w:ilvl w:val="0"/>
          <w:numId w:val="10"/>
        </w:numPr>
        <w:ind w:left="1134" w:firstLine="0"/>
        <w:jc w:val="both"/>
      </w:pPr>
      <w:r w:rsidRPr="00B41C2D">
        <w:t>Un soutien psychologique supplémentaire a été mis à la disposition des détenus et des familles</w:t>
      </w:r>
      <w:r w:rsidR="004527B7" w:rsidRPr="00B41C2D">
        <w:t> </w:t>
      </w:r>
      <w:r w:rsidR="00E206E9" w:rsidRPr="00B41C2D">
        <w:t xml:space="preserve">; </w:t>
      </w:r>
    </w:p>
    <w:p w14:paraId="72AF5139" w14:textId="77777777" w:rsidR="006A6687" w:rsidRPr="00B41C2D" w:rsidRDefault="006A6687" w:rsidP="006A6687">
      <w:pPr>
        <w:pStyle w:val="ListParagraph"/>
      </w:pPr>
    </w:p>
    <w:p w14:paraId="4B4A1EB6" w14:textId="14DA324A" w:rsidR="00E206E9" w:rsidRPr="00B41C2D" w:rsidRDefault="00673680" w:rsidP="0038535C">
      <w:pPr>
        <w:pStyle w:val="ListParagraph"/>
        <w:numPr>
          <w:ilvl w:val="0"/>
          <w:numId w:val="10"/>
        </w:numPr>
        <w:ind w:left="1134" w:firstLine="0"/>
        <w:jc w:val="both"/>
      </w:pPr>
      <w:r w:rsidRPr="00B41C2D">
        <w:t>Des consultations psychosociales à distance ont été mises à la disposition des détenus et des familles</w:t>
      </w:r>
      <w:r w:rsidR="004527B7" w:rsidRPr="00B41C2D">
        <w:t> </w:t>
      </w:r>
      <w:r w:rsidRPr="00B41C2D">
        <w:t>;</w:t>
      </w:r>
    </w:p>
    <w:p w14:paraId="22C92A49" w14:textId="6AF5DD57" w:rsidR="00A25CB9" w:rsidRPr="00B41C2D" w:rsidRDefault="00A25CB9" w:rsidP="00A25CB9">
      <w:pPr>
        <w:jc w:val="both"/>
      </w:pPr>
    </w:p>
    <w:p w14:paraId="7B41537F" w14:textId="69179B79" w:rsidR="00656FF0" w:rsidRPr="00B41C2D" w:rsidRDefault="00673680" w:rsidP="00F24E6A">
      <w:pPr>
        <w:pStyle w:val="ListParagraph"/>
        <w:numPr>
          <w:ilvl w:val="0"/>
          <w:numId w:val="10"/>
        </w:numPr>
        <w:ind w:left="1134" w:firstLine="0"/>
        <w:jc w:val="both"/>
      </w:pPr>
      <w:r w:rsidRPr="00B41C2D">
        <w:t>Dans les établissements psychiatriques et sociaux, les patients et/ou résidents étaient autorisés à poursuivre leur traitement en dehors de l'établissement</w:t>
      </w:r>
      <w:r w:rsidR="00C904A8" w:rsidRPr="00B41C2D">
        <w:t>.</w:t>
      </w:r>
    </w:p>
    <w:p w14:paraId="5DE3D84D" w14:textId="2528A673" w:rsidR="00557642" w:rsidRPr="00B41C2D" w:rsidRDefault="00673680">
      <w:pPr>
        <w:pStyle w:val="H1G"/>
        <w:numPr>
          <w:ilvl w:val="0"/>
          <w:numId w:val="13"/>
        </w:numPr>
        <w:rPr>
          <w:lang w:val="en-US"/>
        </w:rPr>
      </w:pPr>
      <w:r w:rsidRPr="00B41C2D">
        <w:t>Mécanismes nationaux de prévention</w:t>
      </w:r>
      <w:r w:rsidR="004C1C5D" w:rsidRPr="00B41C2D">
        <w:rPr>
          <w:rStyle w:val="FootnoteReference"/>
          <w:sz w:val="24"/>
          <w:szCs w:val="28"/>
        </w:rPr>
        <w:footnoteReference w:id="6"/>
      </w:r>
    </w:p>
    <w:p w14:paraId="49670FA3" w14:textId="5110368D" w:rsidR="003B0128" w:rsidRPr="00B41C2D" w:rsidRDefault="00673680" w:rsidP="007642A9">
      <w:pPr>
        <w:pStyle w:val="ParNoG"/>
        <w:numPr>
          <w:ilvl w:val="2"/>
          <w:numId w:val="9"/>
        </w:numPr>
        <w:ind w:right="-1"/>
      </w:pPr>
      <w:r w:rsidRPr="00B41C2D">
        <w:t>Le Sous-Comité a été informé des mesures adoptées par les mécanismes nationaux de prévention pour pouvoir mener à bien leurs activités pendant la pandémie. Ci-dessous le résumé des mesures les plus courantes signalées au sous-comité</w:t>
      </w:r>
      <w:r w:rsidR="00787773" w:rsidRPr="00B41C2D">
        <w:t>.</w:t>
      </w:r>
    </w:p>
    <w:p w14:paraId="2DC80F87" w14:textId="4178685B" w:rsidR="001E457B" w:rsidRPr="00B41C2D" w:rsidRDefault="00673680" w:rsidP="001E2BB3">
      <w:pPr>
        <w:pStyle w:val="ListParagraph"/>
        <w:numPr>
          <w:ilvl w:val="0"/>
          <w:numId w:val="11"/>
        </w:numPr>
        <w:ind w:left="1134" w:firstLine="0"/>
        <w:jc w:val="both"/>
      </w:pPr>
      <w:r w:rsidRPr="00B41C2D">
        <w:t>Introduction de protocoles de visite pendant la pandémie</w:t>
      </w:r>
      <w:r w:rsidR="004527B7" w:rsidRPr="00B41C2D">
        <w:t> </w:t>
      </w:r>
      <w:r w:rsidRPr="00B41C2D">
        <w:t>;</w:t>
      </w:r>
    </w:p>
    <w:p w14:paraId="5F7A9BD3" w14:textId="77777777" w:rsidR="001E457B" w:rsidRPr="00B41C2D" w:rsidRDefault="001E457B" w:rsidP="001E457B">
      <w:pPr>
        <w:pStyle w:val="ListParagraph"/>
        <w:ind w:left="1134"/>
        <w:jc w:val="both"/>
      </w:pPr>
    </w:p>
    <w:p w14:paraId="2736B148" w14:textId="5CE21C91" w:rsidR="001E2BB3" w:rsidRPr="00B41C2D" w:rsidRDefault="00673680" w:rsidP="001E2BB3">
      <w:pPr>
        <w:pStyle w:val="ListParagraph"/>
        <w:numPr>
          <w:ilvl w:val="0"/>
          <w:numId w:val="11"/>
        </w:numPr>
        <w:ind w:left="1134" w:firstLine="0"/>
        <w:jc w:val="both"/>
      </w:pPr>
      <w:r w:rsidRPr="00B41C2D">
        <w:t>Des équipements de protection individuelle ont été acquis pour pouvoir continuer à effectuer des visites de détention</w:t>
      </w:r>
      <w:r w:rsidR="00B7307E" w:rsidRPr="00B41C2D">
        <w:t> </w:t>
      </w:r>
      <w:r w:rsidRPr="00B41C2D">
        <w:t>; certains mécanismes nationaux de prévention ont focalisé leur activité spécifiquement sur les personnes infectées dans les lieux de privation de liberté</w:t>
      </w:r>
      <w:r w:rsidR="00846CE0" w:rsidRPr="00B41C2D">
        <w:t> ;</w:t>
      </w:r>
    </w:p>
    <w:p w14:paraId="2D53F977" w14:textId="77777777" w:rsidR="001E2BB3" w:rsidRPr="00B41C2D" w:rsidRDefault="001E2BB3" w:rsidP="001E2BB3">
      <w:pPr>
        <w:pStyle w:val="ListParagraph"/>
        <w:ind w:left="1134"/>
        <w:jc w:val="both"/>
      </w:pPr>
    </w:p>
    <w:p w14:paraId="6AD77D81" w14:textId="2274417B" w:rsidR="00C74454" w:rsidRPr="00B41C2D" w:rsidRDefault="00673680" w:rsidP="0038535C">
      <w:pPr>
        <w:pStyle w:val="ListParagraph"/>
        <w:numPr>
          <w:ilvl w:val="0"/>
          <w:numId w:val="11"/>
        </w:numPr>
        <w:ind w:left="1134" w:firstLine="0"/>
        <w:jc w:val="both"/>
      </w:pPr>
      <w:r w:rsidRPr="00B41C2D">
        <w:t>Tout en prenant les mesures de précaution nécessaires, des visites de contrôle ont été effectuées dans tous les types de lieux de privation de liberté et, dans les cas où elles devaient être interrompues, se sont poursuivies par d'autres moyens, comme décrit ci-</w:t>
      </w:r>
      <w:r w:rsidR="00846CE0" w:rsidRPr="00B41C2D">
        <w:t>après ;</w:t>
      </w:r>
      <w:r w:rsidR="009C7DEC" w:rsidRPr="00B41C2D">
        <w:t xml:space="preserve"> </w:t>
      </w:r>
    </w:p>
    <w:p w14:paraId="6AB4E444" w14:textId="77777777" w:rsidR="00A25CB9" w:rsidRPr="00B41C2D" w:rsidRDefault="00A25CB9" w:rsidP="00A25CB9">
      <w:pPr>
        <w:pStyle w:val="ListParagraph"/>
      </w:pPr>
    </w:p>
    <w:p w14:paraId="7F5136F8" w14:textId="544246D9" w:rsidR="00A25CB9" w:rsidRPr="00B41C2D" w:rsidRDefault="00846CE0" w:rsidP="00E46B0E">
      <w:pPr>
        <w:pStyle w:val="ListParagraph"/>
        <w:numPr>
          <w:ilvl w:val="0"/>
          <w:numId w:val="11"/>
        </w:numPr>
        <w:ind w:left="1134" w:firstLine="0"/>
        <w:jc w:val="both"/>
      </w:pPr>
      <w:r w:rsidRPr="00B41C2D">
        <w:t>En l'absence de visites régulières, des enquêtes, des questionnaires, des demandes écrites, des entretiens téléphoniques et des appels vidéo ont été utilisés pour suivre la situation des personnes privées de liberté, ainsi que du personnel travaillant dans les lieux de privation de liberté ;</w:t>
      </w:r>
      <w:r w:rsidR="00E66630" w:rsidRPr="00B41C2D">
        <w:t xml:space="preserve"> </w:t>
      </w:r>
    </w:p>
    <w:p w14:paraId="31918495" w14:textId="55CC2B07" w:rsidR="00933182" w:rsidRPr="00B41C2D" w:rsidRDefault="00933182" w:rsidP="00933182">
      <w:pPr>
        <w:jc w:val="both"/>
      </w:pPr>
    </w:p>
    <w:p w14:paraId="5AE08D31" w14:textId="5AA40E48" w:rsidR="000A50C2" w:rsidRPr="00B41C2D" w:rsidRDefault="00846CE0" w:rsidP="0038535C">
      <w:pPr>
        <w:pStyle w:val="ListParagraph"/>
        <w:numPr>
          <w:ilvl w:val="0"/>
          <w:numId w:val="11"/>
        </w:numPr>
        <w:ind w:left="1134" w:firstLine="0"/>
        <w:jc w:val="both"/>
      </w:pPr>
      <w:r w:rsidRPr="00B41C2D">
        <w:t xml:space="preserve">Lorsque les visites régulières ont dû être interrompues, les contacts avec les autorités compétentes, y compris directement avec les lieux de privation de liberté et </w:t>
      </w:r>
      <w:r w:rsidR="0089407C" w:rsidRPr="00B41C2D">
        <w:t>leur</w:t>
      </w:r>
      <w:r w:rsidRPr="00B41C2D">
        <w:t xml:space="preserve"> personnel médical, ont été renforcés </w:t>
      </w:r>
      <w:r w:rsidR="00354A2F" w:rsidRPr="00B41C2D">
        <w:t>;</w:t>
      </w:r>
      <w:r w:rsidR="00175B61" w:rsidRPr="00B41C2D">
        <w:t xml:space="preserve"> </w:t>
      </w:r>
    </w:p>
    <w:p w14:paraId="42A3DDB5" w14:textId="1A20B175" w:rsidR="00A25CB9" w:rsidRPr="00B41C2D" w:rsidRDefault="00A25CB9" w:rsidP="00A25CB9">
      <w:pPr>
        <w:jc w:val="both"/>
      </w:pPr>
    </w:p>
    <w:p w14:paraId="46D2D087" w14:textId="0CAA2FD9" w:rsidR="000A50C2" w:rsidRPr="00B41C2D" w:rsidRDefault="00846CE0" w:rsidP="0038535C">
      <w:pPr>
        <w:pStyle w:val="ListParagraph"/>
        <w:numPr>
          <w:ilvl w:val="0"/>
          <w:numId w:val="11"/>
        </w:numPr>
        <w:ind w:left="1134" w:firstLine="0"/>
        <w:jc w:val="both"/>
      </w:pPr>
      <w:r w:rsidRPr="00B41C2D">
        <w:t>Surveillance des lieux de quarantaine obligatoire, sur la base des normes internationales pertinentes en examinant notamment </w:t>
      </w:r>
      <w:r w:rsidR="000A50C2" w:rsidRPr="00B41C2D">
        <w:t xml:space="preserve">: </w:t>
      </w:r>
    </w:p>
    <w:p w14:paraId="7EEDA34B" w14:textId="510A4677" w:rsidR="002B14E7" w:rsidRPr="00B41C2D" w:rsidRDefault="00846CE0" w:rsidP="00025253">
      <w:pPr>
        <w:pStyle w:val="ListParagraph"/>
        <w:numPr>
          <w:ilvl w:val="0"/>
          <w:numId w:val="20"/>
        </w:numPr>
        <w:jc w:val="both"/>
      </w:pPr>
      <w:r w:rsidRPr="00B41C2D">
        <w:t>Le cadre juridique de la quarantaine et son application </w:t>
      </w:r>
      <w:r w:rsidR="00CF3F3D" w:rsidRPr="00B41C2D">
        <w:t>;</w:t>
      </w:r>
    </w:p>
    <w:p w14:paraId="471437B0" w14:textId="640ABDB6" w:rsidR="000A50C2" w:rsidRPr="00B41C2D" w:rsidRDefault="00846CE0" w:rsidP="00025253">
      <w:pPr>
        <w:pStyle w:val="ListParagraph"/>
        <w:numPr>
          <w:ilvl w:val="0"/>
          <w:numId w:val="20"/>
        </w:numPr>
        <w:jc w:val="both"/>
      </w:pPr>
      <w:r w:rsidRPr="00B41C2D">
        <w:t>Les droits fondamentaux et garanties appliqués aux personnes en quarantaine </w:t>
      </w:r>
      <w:r w:rsidR="000A50C2" w:rsidRPr="00B41C2D">
        <w:t>;</w:t>
      </w:r>
    </w:p>
    <w:p w14:paraId="316DEA9F" w14:textId="134C011E" w:rsidR="000A50C2" w:rsidRPr="00B41C2D" w:rsidRDefault="00846CE0" w:rsidP="00025253">
      <w:pPr>
        <w:pStyle w:val="ListParagraph"/>
        <w:numPr>
          <w:ilvl w:val="0"/>
          <w:numId w:val="20"/>
        </w:numPr>
        <w:jc w:val="both"/>
      </w:pPr>
      <w:r w:rsidRPr="00B41C2D">
        <w:t>Conditions de vie et soins de santé ;</w:t>
      </w:r>
    </w:p>
    <w:p w14:paraId="10622FE7" w14:textId="1512641C" w:rsidR="000A50C2" w:rsidRPr="00B41C2D" w:rsidRDefault="00846CE0" w:rsidP="00025253">
      <w:pPr>
        <w:pStyle w:val="ListParagraph"/>
        <w:numPr>
          <w:ilvl w:val="0"/>
          <w:numId w:val="20"/>
        </w:numPr>
        <w:jc w:val="both"/>
      </w:pPr>
      <w:r w:rsidRPr="00B41C2D">
        <w:t>La situation des groupes vulnérables tels que les femmes avec de jeunes enfants, les personnes handicapées ou ayant des problèmes de santé, les personnes âgées, les LGBTIQ +, les migrants sans papiers, les minorités ethniques et linguistiques ainsi que les toxicomanes </w:t>
      </w:r>
      <w:r w:rsidR="000A50C2" w:rsidRPr="00B41C2D">
        <w:t>;</w:t>
      </w:r>
    </w:p>
    <w:p w14:paraId="1ACBC6D9" w14:textId="77777777" w:rsidR="00A25CB9" w:rsidRPr="00B41C2D" w:rsidRDefault="00A25CB9" w:rsidP="00A25CB9">
      <w:pPr>
        <w:pStyle w:val="ListParagraph"/>
        <w:ind w:left="1701"/>
        <w:jc w:val="both"/>
      </w:pPr>
    </w:p>
    <w:p w14:paraId="33326DD9" w14:textId="55726304" w:rsidR="00145FCB" w:rsidRPr="00B41C2D" w:rsidRDefault="00846CE0" w:rsidP="0038535C">
      <w:pPr>
        <w:pStyle w:val="ListParagraph"/>
        <w:numPr>
          <w:ilvl w:val="0"/>
          <w:numId w:val="11"/>
        </w:numPr>
        <w:ind w:left="1134" w:firstLine="0"/>
        <w:jc w:val="both"/>
      </w:pPr>
      <w:r w:rsidRPr="00B41C2D">
        <w:t>Suivi des foyers de soins sociaux pour personnes âgées, handicapées et pour enfants à travers des groupes de réseaux sociaux qui permettaient également d'aider les soignants et les familles </w:t>
      </w:r>
      <w:r w:rsidR="0044107F" w:rsidRPr="00B41C2D">
        <w:t>;</w:t>
      </w:r>
    </w:p>
    <w:p w14:paraId="0CE38A73" w14:textId="77777777" w:rsidR="00A25CB9" w:rsidRPr="00B41C2D" w:rsidRDefault="00A25CB9" w:rsidP="00A25CB9">
      <w:pPr>
        <w:pStyle w:val="ListParagraph"/>
        <w:ind w:left="1134"/>
        <w:jc w:val="both"/>
      </w:pPr>
    </w:p>
    <w:p w14:paraId="28C8136D" w14:textId="34282EE2" w:rsidR="006E5F38" w:rsidRPr="00B41C2D" w:rsidRDefault="00846CE0" w:rsidP="0038535C">
      <w:pPr>
        <w:pStyle w:val="ListParagraph"/>
        <w:numPr>
          <w:ilvl w:val="0"/>
          <w:numId w:val="11"/>
        </w:numPr>
        <w:ind w:left="1134" w:firstLine="0"/>
        <w:jc w:val="both"/>
      </w:pPr>
      <w:r w:rsidRPr="00B41C2D">
        <w:t>Traduction dans les langues nationales des recommandations formulées par les organisations et organes internationaux compétents</w:t>
      </w:r>
      <w:r w:rsidR="00B7307E" w:rsidRPr="00B41C2D">
        <w:t> </w:t>
      </w:r>
      <w:r w:rsidRPr="00B41C2D">
        <w:t>; diffusion des documents respectifs aux autorités compétentes et soutien à leur mise en œuvre</w:t>
      </w:r>
      <w:r w:rsidR="00B7307E" w:rsidRPr="00B41C2D">
        <w:t> </w:t>
      </w:r>
      <w:r w:rsidRPr="00B41C2D">
        <w:t xml:space="preserve">; sensibilisation des médias et de la population </w:t>
      </w:r>
      <w:r w:rsidR="0089407C" w:rsidRPr="00B41C2D">
        <w:t>à</w:t>
      </w:r>
      <w:r w:rsidRPr="00B41C2D">
        <w:t xml:space="preserve"> ces documents </w:t>
      </w:r>
      <w:r w:rsidR="00145FCB" w:rsidRPr="00B41C2D">
        <w:t xml:space="preserve">; </w:t>
      </w:r>
    </w:p>
    <w:p w14:paraId="33AD1EBF" w14:textId="565ED549" w:rsidR="00A25CB9" w:rsidRPr="00B41C2D" w:rsidRDefault="00A25CB9" w:rsidP="00A25CB9">
      <w:pPr>
        <w:jc w:val="both"/>
      </w:pPr>
    </w:p>
    <w:p w14:paraId="51D00406" w14:textId="78C2A98B" w:rsidR="00E64B4A" w:rsidRPr="00B41C2D" w:rsidRDefault="00846CE0" w:rsidP="0038535C">
      <w:pPr>
        <w:pStyle w:val="ListParagraph"/>
        <w:numPr>
          <w:ilvl w:val="0"/>
          <w:numId w:val="11"/>
        </w:numPr>
        <w:ind w:left="1134" w:firstLine="0"/>
        <w:jc w:val="both"/>
      </w:pPr>
      <w:r w:rsidRPr="00B41C2D">
        <w:t>Commentaires et suggestions sur la législation d'urgence et d'autres lois sur la privation de liberté et la prévention de la torture concernant les mesures à prendre face à la pandémie </w:t>
      </w:r>
      <w:r w:rsidR="00E64B4A" w:rsidRPr="00B41C2D">
        <w:t>;</w:t>
      </w:r>
    </w:p>
    <w:p w14:paraId="45B0A214" w14:textId="33C9B64A" w:rsidR="00A25CB9" w:rsidRPr="00B41C2D" w:rsidRDefault="00A25CB9" w:rsidP="00A25CB9">
      <w:pPr>
        <w:jc w:val="both"/>
      </w:pPr>
    </w:p>
    <w:p w14:paraId="6D18DA58" w14:textId="707A1219" w:rsidR="000A50C2" w:rsidRPr="00B41C2D" w:rsidRDefault="00AB3292" w:rsidP="0038535C">
      <w:pPr>
        <w:pStyle w:val="ListParagraph"/>
        <w:numPr>
          <w:ilvl w:val="0"/>
          <w:numId w:val="11"/>
        </w:numPr>
        <w:ind w:left="1134" w:firstLine="0"/>
        <w:jc w:val="both"/>
      </w:pPr>
      <w:r w:rsidRPr="00B41C2D">
        <w:t>Participation à l'élaboration et à la mise en œuvre de guides de suivi sanitaire relatifs à la pandémie </w:t>
      </w:r>
      <w:r w:rsidR="00E64B4A" w:rsidRPr="00B41C2D">
        <w:t>;</w:t>
      </w:r>
    </w:p>
    <w:p w14:paraId="3D85FA43" w14:textId="77777777" w:rsidR="001E2BB3" w:rsidRPr="00B41C2D" w:rsidRDefault="001E2BB3" w:rsidP="001E2BB3">
      <w:pPr>
        <w:pStyle w:val="ListParagraph"/>
      </w:pPr>
    </w:p>
    <w:p w14:paraId="0DEF8870" w14:textId="31D9E35B" w:rsidR="008513D2" w:rsidRPr="00B41C2D" w:rsidRDefault="00846CE0" w:rsidP="0038535C">
      <w:pPr>
        <w:pStyle w:val="ListParagraph"/>
        <w:numPr>
          <w:ilvl w:val="0"/>
          <w:numId w:val="11"/>
        </w:numPr>
        <w:ind w:left="1134" w:firstLine="0"/>
        <w:jc w:val="both"/>
      </w:pPr>
      <w:r w:rsidRPr="00B41C2D">
        <w:t>Sensibilisation aux droits des personnes privées de liberté pendant la crise sanitaire, prise d'initiatives pour renforcer les relations avec les organisations de la société civile sur les droits de l'homme des personnes privées de liberté </w:t>
      </w:r>
      <w:r w:rsidR="00145FCB" w:rsidRPr="00B41C2D">
        <w:t>;</w:t>
      </w:r>
    </w:p>
    <w:p w14:paraId="3F81EED5" w14:textId="3A534169" w:rsidR="00A25CB9" w:rsidRPr="00B41C2D" w:rsidRDefault="00A25CB9" w:rsidP="00A25CB9">
      <w:pPr>
        <w:jc w:val="both"/>
      </w:pPr>
    </w:p>
    <w:p w14:paraId="05DE7BB1" w14:textId="635C98B4" w:rsidR="0049555A" w:rsidRPr="00B41C2D" w:rsidRDefault="00846CE0" w:rsidP="0038535C">
      <w:pPr>
        <w:pStyle w:val="ListParagraph"/>
        <w:numPr>
          <w:ilvl w:val="0"/>
          <w:numId w:val="11"/>
        </w:numPr>
        <w:ind w:left="1134" w:firstLine="0"/>
        <w:jc w:val="both"/>
      </w:pPr>
      <w:r w:rsidRPr="00B41C2D">
        <w:t>Création de hotlines pour les personnes privées de liberté, leurs proches, les avocats et le personnel pénitentiaire pour compléter le suivi de la situation dans les lieux de privation de liberté </w:t>
      </w:r>
      <w:r w:rsidR="00145FCB" w:rsidRPr="00B41C2D">
        <w:t>;</w:t>
      </w:r>
    </w:p>
    <w:p w14:paraId="53255BA1" w14:textId="7D00BA88" w:rsidR="00A25CB9" w:rsidRPr="00B41C2D" w:rsidRDefault="00A25CB9" w:rsidP="00A25CB9">
      <w:pPr>
        <w:jc w:val="both"/>
      </w:pPr>
    </w:p>
    <w:p w14:paraId="449959AD" w14:textId="250F6C73" w:rsidR="00AF2886" w:rsidRPr="00B41C2D" w:rsidRDefault="00AB3292" w:rsidP="0038535C">
      <w:pPr>
        <w:pStyle w:val="ListParagraph"/>
        <w:numPr>
          <w:ilvl w:val="0"/>
          <w:numId w:val="11"/>
        </w:numPr>
        <w:ind w:left="1134" w:firstLine="0"/>
        <w:jc w:val="both"/>
      </w:pPr>
      <w:r w:rsidRPr="00B41C2D">
        <w:t>Etablissement</w:t>
      </w:r>
      <w:r w:rsidR="00846CE0" w:rsidRPr="00B41C2D">
        <w:t xml:space="preserve"> par le personnel médical du MNP de voies de communication avec les représentants des centres médicaux des lieux de privation de liberté afin de suivre les mesures mises en œuvre et les difficultés rencontrées </w:t>
      </w:r>
      <w:r w:rsidR="00F14376" w:rsidRPr="00B41C2D">
        <w:t>;</w:t>
      </w:r>
    </w:p>
    <w:p w14:paraId="24F75ADC" w14:textId="3C6BDC98" w:rsidR="00A25CB9" w:rsidRPr="00B41C2D" w:rsidRDefault="00A25CB9" w:rsidP="00A25CB9">
      <w:pPr>
        <w:jc w:val="both"/>
      </w:pPr>
    </w:p>
    <w:p w14:paraId="202884A6" w14:textId="3FEAD9A0" w:rsidR="00E64B4A" w:rsidRPr="00B41C2D" w:rsidRDefault="0023142C" w:rsidP="0038535C">
      <w:pPr>
        <w:pStyle w:val="ListParagraph"/>
        <w:numPr>
          <w:ilvl w:val="0"/>
          <w:numId w:val="11"/>
        </w:numPr>
        <w:ind w:left="1134" w:firstLine="0"/>
        <w:jc w:val="both"/>
      </w:pPr>
      <w:r w:rsidRPr="00B41C2D">
        <w:t>Suivi des nouveaux lieux de détention temporaires créés sous la pandémie pour s'assurer de leur compatibilité avec les normes des droits de l'homme et les mesures internationalement recommandées</w:t>
      </w:r>
      <w:r w:rsidR="00846CE0" w:rsidRPr="00B41C2D">
        <w:t> </w:t>
      </w:r>
      <w:r w:rsidR="00EE687F" w:rsidRPr="00B41C2D">
        <w:t xml:space="preserve">; </w:t>
      </w:r>
    </w:p>
    <w:p w14:paraId="3863AE7F" w14:textId="79E905A2" w:rsidR="00A25CB9" w:rsidRPr="00B41C2D" w:rsidRDefault="00A25CB9" w:rsidP="00A25CB9">
      <w:pPr>
        <w:jc w:val="both"/>
      </w:pPr>
    </w:p>
    <w:p w14:paraId="1F9D58A0" w14:textId="418047CF" w:rsidR="00607775" w:rsidRPr="00B41C2D" w:rsidRDefault="0023142C" w:rsidP="0038535C">
      <w:pPr>
        <w:pStyle w:val="ListParagraph"/>
        <w:numPr>
          <w:ilvl w:val="0"/>
          <w:numId w:val="11"/>
        </w:numPr>
        <w:ind w:left="1134" w:firstLine="0"/>
        <w:jc w:val="both"/>
      </w:pPr>
      <w:r w:rsidRPr="00B41C2D">
        <w:t>Renforcement de la coopération régionale entre les mécanismes nationaux de prévention pour échanger des expériences sur les mesures prises dans chaque pays et unir leurs forces pour mener des actions communes</w:t>
      </w:r>
      <w:r w:rsidR="00065813" w:rsidRPr="00B41C2D">
        <w:t>.</w:t>
      </w:r>
    </w:p>
    <w:p w14:paraId="7723A1CE" w14:textId="20DCC710" w:rsidR="00607775" w:rsidRPr="00B41C2D" w:rsidRDefault="00607775" w:rsidP="00A94A85">
      <w:pPr>
        <w:rPr>
          <w:sz w:val="24"/>
          <w:szCs w:val="24"/>
        </w:rPr>
      </w:pPr>
    </w:p>
    <w:p w14:paraId="27FE48CC" w14:textId="0EE7D35B" w:rsidR="00327169" w:rsidRPr="00B41C2D" w:rsidRDefault="00327169" w:rsidP="002730C1">
      <w:pPr>
        <w:pStyle w:val="HChG"/>
        <w:numPr>
          <w:ilvl w:val="0"/>
          <w:numId w:val="12"/>
        </w:numPr>
      </w:pPr>
      <w:r w:rsidRPr="00B41C2D">
        <w:t xml:space="preserve"> </w:t>
      </w:r>
      <w:r w:rsidR="0023142C" w:rsidRPr="00B41C2D">
        <w:t>Préoccupations concernant la mise en œuvre des mesures</w:t>
      </w:r>
    </w:p>
    <w:p w14:paraId="24D39880" w14:textId="3E51D346" w:rsidR="00E71C11" w:rsidRPr="00B41C2D" w:rsidRDefault="0023142C" w:rsidP="00910229">
      <w:pPr>
        <w:pStyle w:val="ParNoG"/>
        <w:numPr>
          <w:ilvl w:val="2"/>
          <w:numId w:val="9"/>
        </w:numPr>
        <w:ind w:left="993" w:right="-1" w:firstLine="0"/>
      </w:pPr>
      <w:r w:rsidRPr="00B41C2D">
        <w:rPr>
          <w:rFonts w:eastAsiaTheme="minorHAnsi"/>
        </w:rPr>
        <w:t>Sur la base des informations reçues des États parties et des MNP, le Sous-</w:t>
      </w:r>
      <w:r w:rsidR="00AB3292" w:rsidRPr="00B41C2D">
        <w:rPr>
          <w:rFonts w:eastAsiaTheme="minorHAnsi"/>
        </w:rPr>
        <w:t>c</w:t>
      </w:r>
      <w:r w:rsidRPr="00B41C2D">
        <w:rPr>
          <w:rFonts w:eastAsiaTheme="minorHAnsi"/>
        </w:rPr>
        <w:t>omité se déclare préoccupé par certaines des mesures prises dans le contexte de la pandémie, qui ont un impact négatif du point de vue de la prévention de la torture et autres peines ou traitements cruels, inhumains ou dégradants</w:t>
      </w:r>
      <w:r w:rsidR="000C3819" w:rsidRPr="00B41C2D">
        <w:rPr>
          <w:rFonts w:eastAsiaTheme="minorHAnsi"/>
        </w:rPr>
        <w:t>.</w:t>
      </w:r>
    </w:p>
    <w:p w14:paraId="1673E73E" w14:textId="7CE0EA73" w:rsidR="00B948EA" w:rsidRPr="00B41C2D" w:rsidRDefault="002F7548" w:rsidP="002F7548">
      <w:pPr>
        <w:pStyle w:val="H1G"/>
        <w:numPr>
          <w:ilvl w:val="0"/>
          <w:numId w:val="17"/>
        </w:numPr>
        <w:ind w:left="993" w:hanging="426"/>
        <w:rPr>
          <w:lang w:val="en-US"/>
        </w:rPr>
      </w:pPr>
      <w:r w:rsidRPr="00B41C2D">
        <w:rPr>
          <w:lang w:val="fr-FR"/>
        </w:rPr>
        <w:t xml:space="preserve">  </w:t>
      </w:r>
      <w:proofErr w:type="spellStart"/>
      <w:r w:rsidR="00B7307E" w:rsidRPr="00B41C2D">
        <w:rPr>
          <w:lang w:val="en-US"/>
        </w:rPr>
        <w:t>États</w:t>
      </w:r>
      <w:proofErr w:type="spellEnd"/>
      <w:r w:rsidR="00B7307E" w:rsidRPr="00B41C2D">
        <w:rPr>
          <w:lang w:val="en-US"/>
        </w:rPr>
        <w:t xml:space="preserve"> parties</w:t>
      </w:r>
    </w:p>
    <w:p w14:paraId="5B8F31B1" w14:textId="538047F1" w:rsidR="007642A9" w:rsidRPr="00B41C2D" w:rsidRDefault="007642A9" w:rsidP="00B41C2D">
      <w:pPr>
        <w:ind w:left="993"/>
        <w:rPr>
          <w:lang w:val="fr-FR"/>
        </w:rPr>
      </w:pPr>
      <w:r w:rsidRPr="00B41C2D">
        <w:rPr>
          <w:lang w:val="fr-FR"/>
        </w:rPr>
        <w:t xml:space="preserve">13. </w:t>
      </w:r>
      <w:r w:rsidR="00B41C2D">
        <w:rPr>
          <w:lang w:val="fr-FR"/>
        </w:rPr>
        <w:tab/>
      </w:r>
      <w:r w:rsidRPr="00B41C2D">
        <w:rPr>
          <w:lang w:val="fr-FR"/>
        </w:rPr>
        <w:t>Sur la base des informations reçues des États parties, le Sous-Comité note les domaines de préoccupation suivants :</w:t>
      </w:r>
    </w:p>
    <w:p w14:paraId="65ED386E" w14:textId="77777777" w:rsidR="007642A9" w:rsidRPr="00B41C2D" w:rsidRDefault="007642A9" w:rsidP="007642A9">
      <w:pPr>
        <w:ind w:left="1134"/>
        <w:rPr>
          <w:lang w:val="fr-FR"/>
        </w:rPr>
      </w:pPr>
    </w:p>
    <w:p w14:paraId="00E1B9E1" w14:textId="66B1E961" w:rsidR="00A25CB9" w:rsidRPr="00B41C2D" w:rsidRDefault="00B7307E" w:rsidP="002F7548">
      <w:pPr>
        <w:pStyle w:val="ListParagraph"/>
        <w:numPr>
          <w:ilvl w:val="0"/>
          <w:numId w:val="4"/>
        </w:numPr>
        <w:ind w:left="1985" w:hanging="567"/>
        <w:jc w:val="both"/>
      </w:pPr>
      <w:r w:rsidRPr="00B41C2D">
        <w:t>Une attention insuffisante accordée à la population à risque dans les lieux de privation de liberté </w:t>
      </w:r>
      <w:r w:rsidR="005A459A" w:rsidRPr="00B41C2D">
        <w:t>;</w:t>
      </w:r>
    </w:p>
    <w:p w14:paraId="6DCB0FB7" w14:textId="77777777" w:rsidR="005A459A" w:rsidRPr="00B41C2D" w:rsidRDefault="005A459A" w:rsidP="002F7548">
      <w:pPr>
        <w:pStyle w:val="ListParagraph"/>
        <w:ind w:left="1985" w:hanging="567"/>
        <w:jc w:val="both"/>
      </w:pPr>
    </w:p>
    <w:p w14:paraId="06CD50C9" w14:textId="5EBA14F2" w:rsidR="008C56A5" w:rsidRPr="00B41C2D" w:rsidRDefault="00B7307E" w:rsidP="002F7548">
      <w:pPr>
        <w:pStyle w:val="ListParagraph"/>
        <w:numPr>
          <w:ilvl w:val="0"/>
          <w:numId w:val="4"/>
        </w:numPr>
        <w:ind w:left="1985" w:hanging="567"/>
        <w:jc w:val="both"/>
      </w:pPr>
      <w:r w:rsidRPr="00B41C2D">
        <w:t xml:space="preserve">Renforcement disproportionné de la sécurité dans de nombreux lieux de privation de liberté, y compris de longs enfermements dans les cellules, le recours excessif à des mesures d'isolement et la suspension de la communication avec le monde extérieur, qui </w:t>
      </w:r>
      <w:r w:rsidR="00C465E9" w:rsidRPr="00B41C2D">
        <w:t xml:space="preserve">dans certaines régions </w:t>
      </w:r>
      <w:r w:rsidRPr="00B41C2D">
        <w:t xml:space="preserve">ont </w:t>
      </w:r>
      <w:r w:rsidR="002F7548" w:rsidRPr="00B41C2D">
        <w:t>conduit à</w:t>
      </w:r>
      <w:r w:rsidRPr="00B41C2D">
        <w:t xml:space="preserve"> des violences et des émeutes </w:t>
      </w:r>
      <w:r w:rsidR="008C56A5" w:rsidRPr="00B41C2D">
        <w:t>;</w:t>
      </w:r>
    </w:p>
    <w:p w14:paraId="7CB7FB46" w14:textId="2D84349C" w:rsidR="008C56A5" w:rsidRPr="00B41C2D" w:rsidRDefault="008C56A5" w:rsidP="002F7548">
      <w:pPr>
        <w:ind w:left="1985" w:hanging="567"/>
        <w:jc w:val="both"/>
      </w:pPr>
    </w:p>
    <w:p w14:paraId="38A95F32" w14:textId="4E896B0B" w:rsidR="008C56A5" w:rsidRPr="00B41C2D" w:rsidRDefault="00E76B78" w:rsidP="002F7548">
      <w:pPr>
        <w:pStyle w:val="ListParagraph"/>
        <w:numPr>
          <w:ilvl w:val="0"/>
          <w:numId w:val="4"/>
        </w:numPr>
        <w:ind w:left="1985" w:hanging="567"/>
        <w:jc w:val="both"/>
      </w:pPr>
      <w:r w:rsidRPr="00B41C2D">
        <w:t>Suspension de toutes les formes existantes de congé dans les établissements de privation de liberté</w:t>
      </w:r>
      <w:r w:rsidR="00B7307E" w:rsidRPr="00B41C2D">
        <w:t> </w:t>
      </w:r>
      <w:r w:rsidR="008C56A5" w:rsidRPr="00B41C2D">
        <w:t xml:space="preserve">; </w:t>
      </w:r>
    </w:p>
    <w:p w14:paraId="370DE08A" w14:textId="77777777" w:rsidR="008C56A5" w:rsidRPr="00B41C2D" w:rsidRDefault="008C56A5" w:rsidP="002F7548">
      <w:pPr>
        <w:pStyle w:val="ListParagraph"/>
        <w:ind w:left="1985" w:hanging="567"/>
      </w:pPr>
    </w:p>
    <w:p w14:paraId="7A396D02" w14:textId="35C93EAD" w:rsidR="008C56A5" w:rsidRPr="00B41C2D" w:rsidRDefault="00E76B78" w:rsidP="002F7548">
      <w:pPr>
        <w:pStyle w:val="ListParagraph"/>
        <w:numPr>
          <w:ilvl w:val="0"/>
          <w:numId w:val="4"/>
        </w:numPr>
        <w:ind w:left="1985" w:hanging="567"/>
        <w:jc w:val="both"/>
      </w:pPr>
      <w:r w:rsidRPr="00B41C2D">
        <w:t xml:space="preserve">Absence d'informations </w:t>
      </w:r>
      <w:r w:rsidR="00180A6B" w:rsidRPr="00B41C2D">
        <w:t>appropriées</w:t>
      </w:r>
      <w:r w:rsidRPr="00B41C2D">
        <w:t xml:space="preserve"> fournies aux personnes privées de liberté, aux familles, au personnel et autres, concernant la situation de la pandémie et les mesures prises dans chaque lieu de privation de liberté</w:t>
      </w:r>
      <w:r w:rsidR="00B7307E" w:rsidRPr="00B41C2D">
        <w:t> </w:t>
      </w:r>
      <w:r w:rsidR="008C56A5" w:rsidRPr="00B41C2D">
        <w:t>;</w:t>
      </w:r>
    </w:p>
    <w:p w14:paraId="3F7EA2CD" w14:textId="6D115D01" w:rsidR="008C56A5" w:rsidRPr="00B41C2D" w:rsidRDefault="008C56A5" w:rsidP="002F7548">
      <w:pPr>
        <w:ind w:left="1985" w:hanging="567"/>
        <w:jc w:val="both"/>
      </w:pPr>
    </w:p>
    <w:p w14:paraId="1AA14737" w14:textId="135591D2" w:rsidR="006C254C" w:rsidRPr="00B41C2D" w:rsidRDefault="00180A6B" w:rsidP="002F7548">
      <w:pPr>
        <w:pStyle w:val="ListParagraph"/>
        <w:numPr>
          <w:ilvl w:val="0"/>
          <w:numId w:val="4"/>
        </w:numPr>
        <w:ind w:left="1985" w:hanging="567"/>
        <w:jc w:val="both"/>
      </w:pPr>
      <w:r w:rsidRPr="00B41C2D">
        <w:t>Compensation insuffisante de la suspension des visites familiales, y compris l'interdiction d’utiliser des moyens de communication numériques</w:t>
      </w:r>
      <w:r w:rsidR="00B7307E" w:rsidRPr="00B41C2D">
        <w:t> </w:t>
      </w:r>
      <w:r w:rsidR="008C56A5" w:rsidRPr="00B41C2D">
        <w:t>;</w:t>
      </w:r>
    </w:p>
    <w:p w14:paraId="3F676F06" w14:textId="77777777" w:rsidR="006C254C" w:rsidRPr="00B41C2D" w:rsidRDefault="006C254C" w:rsidP="002F7548">
      <w:pPr>
        <w:pStyle w:val="ListParagraph"/>
        <w:ind w:left="1985" w:hanging="567"/>
      </w:pPr>
    </w:p>
    <w:p w14:paraId="37DB6D8E" w14:textId="67598156" w:rsidR="006C254C" w:rsidRPr="00B41C2D" w:rsidRDefault="00180A6B" w:rsidP="002F7548">
      <w:pPr>
        <w:pStyle w:val="ListParagraph"/>
        <w:numPr>
          <w:ilvl w:val="0"/>
          <w:numId w:val="4"/>
        </w:numPr>
        <w:ind w:left="1985" w:hanging="567"/>
        <w:jc w:val="both"/>
      </w:pPr>
      <w:r w:rsidRPr="00B41C2D">
        <w:t>Restriction ou suspension des mécanismes de plainte</w:t>
      </w:r>
      <w:r w:rsidR="00B7307E" w:rsidRPr="00B41C2D">
        <w:t> </w:t>
      </w:r>
      <w:r w:rsidR="006C254C" w:rsidRPr="00B41C2D">
        <w:t xml:space="preserve">; </w:t>
      </w:r>
    </w:p>
    <w:p w14:paraId="46BF4E0C" w14:textId="77777777" w:rsidR="006C254C" w:rsidRPr="00B41C2D" w:rsidRDefault="006C254C" w:rsidP="002F7548">
      <w:pPr>
        <w:pStyle w:val="ListParagraph"/>
        <w:ind w:left="1985" w:hanging="567"/>
        <w:jc w:val="both"/>
      </w:pPr>
    </w:p>
    <w:p w14:paraId="799D9967" w14:textId="5649A2AA" w:rsidR="00D2052C" w:rsidRPr="00B41C2D" w:rsidRDefault="00180A6B" w:rsidP="002F7548">
      <w:pPr>
        <w:pStyle w:val="ListParagraph"/>
        <w:numPr>
          <w:ilvl w:val="0"/>
          <w:numId w:val="4"/>
        </w:numPr>
        <w:ind w:left="1985" w:hanging="567"/>
        <w:jc w:val="both"/>
      </w:pPr>
      <w:r w:rsidRPr="00B41C2D">
        <w:t>Absence de mise en œuvre de mesures alternatives à l'emprisonnement, en particulier dans les cas de peines privatives de liberté de courte durée</w:t>
      </w:r>
      <w:r w:rsidR="00B7307E" w:rsidRPr="00B41C2D">
        <w:t> </w:t>
      </w:r>
      <w:r w:rsidR="008154D7" w:rsidRPr="00B41C2D">
        <w:t>;</w:t>
      </w:r>
    </w:p>
    <w:p w14:paraId="79B01F14" w14:textId="7F8B1EA2" w:rsidR="00A25CB9" w:rsidRPr="00B41C2D" w:rsidRDefault="00A25CB9" w:rsidP="002F7548">
      <w:pPr>
        <w:ind w:left="1985" w:hanging="567"/>
        <w:jc w:val="both"/>
      </w:pPr>
    </w:p>
    <w:p w14:paraId="279FDC60" w14:textId="595E447E" w:rsidR="00D2052C" w:rsidRPr="00B41C2D" w:rsidRDefault="00180A6B" w:rsidP="002F7548">
      <w:pPr>
        <w:pStyle w:val="ListParagraph"/>
        <w:numPr>
          <w:ilvl w:val="0"/>
          <w:numId w:val="4"/>
        </w:numPr>
        <w:ind w:left="1985" w:hanging="567"/>
        <w:jc w:val="both"/>
      </w:pPr>
      <w:r w:rsidRPr="00B41C2D">
        <w:t>Arrêt des programmes thérapeutiques dans les lieux de privation de liberté</w:t>
      </w:r>
      <w:r w:rsidR="00B7307E" w:rsidRPr="00B41C2D">
        <w:t> </w:t>
      </w:r>
      <w:r w:rsidR="00D2052C" w:rsidRPr="00B41C2D">
        <w:t>;</w:t>
      </w:r>
    </w:p>
    <w:p w14:paraId="3229CE5E" w14:textId="072FBFEF" w:rsidR="00A25CB9" w:rsidRPr="00B41C2D" w:rsidRDefault="00A25CB9" w:rsidP="002F7548">
      <w:pPr>
        <w:ind w:left="1985" w:hanging="567"/>
        <w:jc w:val="both"/>
      </w:pPr>
    </w:p>
    <w:p w14:paraId="01120C87" w14:textId="29B8AEAF" w:rsidR="00F726AA" w:rsidRPr="00B41C2D" w:rsidRDefault="00180A6B" w:rsidP="002F7548">
      <w:pPr>
        <w:pStyle w:val="ListParagraph"/>
        <w:numPr>
          <w:ilvl w:val="0"/>
          <w:numId w:val="4"/>
        </w:numPr>
        <w:ind w:left="1985" w:hanging="567"/>
        <w:jc w:val="both"/>
      </w:pPr>
      <w:r w:rsidRPr="00B41C2D">
        <w:t xml:space="preserve">Arrestations massives et arbitraires et recours excessif à la force par la police afin de mettre en œuvre des mesures de restriction et de distanciation dues à la </w:t>
      </w:r>
      <w:r w:rsidR="00AB3292" w:rsidRPr="00B41C2D">
        <w:t>pandémie ;</w:t>
      </w:r>
      <w:r w:rsidRPr="00B41C2D">
        <w:t xml:space="preserve"> dans certains cas, les personnes arrêtées ont toutes été détenues ensemble sans respecter les mesures sanitaires indispensables</w:t>
      </w:r>
      <w:r w:rsidR="00B7307E" w:rsidRPr="00B41C2D">
        <w:t> </w:t>
      </w:r>
      <w:r w:rsidR="00744375" w:rsidRPr="00B41C2D">
        <w:t xml:space="preserve">; </w:t>
      </w:r>
    </w:p>
    <w:p w14:paraId="468FEE93" w14:textId="22E28E92" w:rsidR="00A25CB9" w:rsidRPr="00B41C2D" w:rsidRDefault="00A25CB9" w:rsidP="002F7548">
      <w:pPr>
        <w:ind w:left="1985" w:hanging="567"/>
        <w:jc w:val="both"/>
      </w:pPr>
    </w:p>
    <w:p w14:paraId="13CE77F8" w14:textId="5E00243F" w:rsidR="00D2052C" w:rsidRPr="00B41C2D" w:rsidRDefault="00180A6B" w:rsidP="002F7548">
      <w:pPr>
        <w:pStyle w:val="ListParagraph"/>
        <w:numPr>
          <w:ilvl w:val="0"/>
          <w:numId w:val="4"/>
        </w:numPr>
        <w:ind w:left="1985" w:hanging="567"/>
        <w:jc w:val="both"/>
      </w:pPr>
      <w:r w:rsidRPr="00B41C2D">
        <w:t>Manque de fourniture de matériel d’hygiène de base et d’équipement de protection individuelle pour le personnel chargé de l’application des lois, de la sécurité et de la détention ; conseils de santé insuffisants pour ce personnel et faible présence de personnel médical dédié au personnel et aux détenus</w:t>
      </w:r>
      <w:r w:rsidR="00B7307E" w:rsidRPr="00B41C2D">
        <w:t> </w:t>
      </w:r>
      <w:r w:rsidR="00D2052C" w:rsidRPr="00B41C2D">
        <w:t xml:space="preserve">; </w:t>
      </w:r>
    </w:p>
    <w:p w14:paraId="7C2E490C" w14:textId="40F09859" w:rsidR="00F20368" w:rsidRPr="00B41C2D" w:rsidRDefault="00F20368" w:rsidP="002F7548">
      <w:pPr>
        <w:ind w:left="1985" w:hanging="567"/>
        <w:jc w:val="both"/>
      </w:pPr>
    </w:p>
    <w:p w14:paraId="774E7FCC" w14:textId="4E144BC3" w:rsidR="004A7E2A" w:rsidRPr="00B41C2D" w:rsidRDefault="00180A6B" w:rsidP="002F7548">
      <w:pPr>
        <w:pStyle w:val="ListParagraph"/>
        <w:numPr>
          <w:ilvl w:val="0"/>
          <w:numId w:val="4"/>
        </w:numPr>
        <w:ind w:left="1985" w:hanging="567"/>
        <w:jc w:val="both"/>
      </w:pPr>
      <w:r w:rsidRPr="00B41C2D">
        <w:t>Non-établissement de données officielles sur les lieux de privation de liberté en matière de santé (décès, cause de décès, personnes contaminées ou mises en quarantaine) et usage excessif de la force (cas de torture et de mauvais traitements) en relation avec la pandémie COVID-19</w:t>
      </w:r>
      <w:r w:rsidR="00B7307E" w:rsidRPr="00B41C2D">
        <w:t>.</w:t>
      </w:r>
    </w:p>
    <w:p w14:paraId="2E236A61" w14:textId="2432BC62" w:rsidR="008B71E3" w:rsidRPr="00B41C2D" w:rsidRDefault="00BB6EA8" w:rsidP="002F7548">
      <w:pPr>
        <w:pStyle w:val="H1G"/>
        <w:numPr>
          <w:ilvl w:val="0"/>
          <w:numId w:val="17"/>
        </w:numPr>
        <w:ind w:left="1134" w:hanging="424"/>
      </w:pPr>
      <w:bookmarkStart w:id="1" w:name="_Hlk70694281"/>
      <w:r w:rsidRPr="00B41C2D">
        <w:t>Mécanismes</w:t>
      </w:r>
      <w:r w:rsidR="00180A6B" w:rsidRPr="00B41C2D">
        <w:t xml:space="preserve"> nationaux de prévention</w:t>
      </w:r>
      <w:bookmarkEnd w:id="1"/>
    </w:p>
    <w:p w14:paraId="223209FD" w14:textId="46E2E79F" w:rsidR="00932F1D" w:rsidRPr="00B41C2D" w:rsidRDefault="002F7548" w:rsidP="00B41C2D">
      <w:pPr>
        <w:pStyle w:val="ParNoG"/>
        <w:numPr>
          <w:ilvl w:val="0"/>
          <w:numId w:val="24"/>
        </w:numPr>
        <w:tabs>
          <w:tab w:val="left" w:pos="1701"/>
        </w:tabs>
        <w:ind w:right="-1"/>
      </w:pPr>
      <w:r w:rsidRPr="00B41C2D">
        <w:t xml:space="preserve"> </w:t>
      </w:r>
      <w:r w:rsidR="00180A6B" w:rsidRPr="00B41C2D">
        <w:t>Sur la base des informations reçues, le Sous-</w:t>
      </w:r>
      <w:r w:rsidR="00AB3292" w:rsidRPr="00B41C2D">
        <w:t>c</w:t>
      </w:r>
      <w:r w:rsidR="00180A6B" w:rsidRPr="00B41C2D">
        <w:t>omité partage les préoccupations exprimées par les mécanismes nationaux de prévention en ce qui concerne l'exécution de leur mandat pendant la pandémie</w:t>
      </w:r>
      <w:r w:rsidR="008469F7">
        <w:t> :</w:t>
      </w:r>
      <w:bookmarkStart w:id="2" w:name="_GoBack"/>
      <w:bookmarkEnd w:id="2"/>
    </w:p>
    <w:p w14:paraId="5493DCD5" w14:textId="77777777" w:rsidR="00A25CB9" w:rsidRPr="00B41C2D" w:rsidRDefault="00A25CB9" w:rsidP="00A25CB9">
      <w:pPr>
        <w:ind w:left="1134"/>
        <w:jc w:val="both"/>
      </w:pPr>
    </w:p>
    <w:p w14:paraId="14B87CD8" w14:textId="1F022BDD" w:rsidR="006E4BCD" w:rsidRPr="00B41C2D" w:rsidRDefault="00180A6B" w:rsidP="002F7548">
      <w:pPr>
        <w:pStyle w:val="ListParagraph"/>
        <w:numPr>
          <w:ilvl w:val="0"/>
          <w:numId w:val="5"/>
        </w:numPr>
        <w:ind w:left="1985" w:hanging="567"/>
        <w:jc w:val="both"/>
      </w:pPr>
      <w:r w:rsidRPr="00B41C2D">
        <w:t>Suspension des visites du MNP ou refus d'accès aux lieux de privation de liberté ; interdiction de la surveillance à distance par les MNP </w:t>
      </w:r>
      <w:r w:rsidR="0039163D" w:rsidRPr="00B41C2D">
        <w:t>;</w:t>
      </w:r>
    </w:p>
    <w:p w14:paraId="100AA333" w14:textId="165B1712" w:rsidR="00A25CB9" w:rsidRPr="00B41C2D" w:rsidRDefault="00A25CB9" w:rsidP="002F7548">
      <w:pPr>
        <w:ind w:left="1985" w:hanging="567"/>
      </w:pPr>
    </w:p>
    <w:p w14:paraId="5A8B42BC" w14:textId="10ECACAC" w:rsidR="00A25CB9" w:rsidRPr="00B41C2D" w:rsidRDefault="00180A6B" w:rsidP="002F7548">
      <w:pPr>
        <w:pStyle w:val="ListParagraph"/>
        <w:numPr>
          <w:ilvl w:val="0"/>
          <w:numId w:val="5"/>
        </w:numPr>
        <w:ind w:left="1985" w:hanging="567"/>
        <w:jc w:val="both"/>
      </w:pPr>
      <w:r w:rsidRPr="00B41C2D">
        <w:t>Insuffisance des ressources matérielles et financières supplémentaires reçues de l'État pour pouvoir mener à bien leurs activités pendant la pandémie </w:t>
      </w:r>
      <w:r w:rsidR="00F22914" w:rsidRPr="00B41C2D">
        <w:t>;</w:t>
      </w:r>
    </w:p>
    <w:p w14:paraId="05812EC1" w14:textId="77777777" w:rsidR="00F22914" w:rsidRPr="00B41C2D" w:rsidRDefault="00F22914" w:rsidP="002F7548">
      <w:pPr>
        <w:pStyle w:val="ListParagraph"/>
        <w:ind w:left="1985" w:hanging="567"/>
      </w:pPr>
    </w:p>
    <w:p w14:paraId="67960B66" w14:textId="0574CE16" w:rsidR="00EC7D6D" w:rsidRPr="00B41C2D" w:rsidRDefault="00180A6B" w:rsidP="002F7548">
      <w:pPr>
        <w:pStyle w:val="ListParagraph"/>
        <w:numPr>
          <w:ilvl w:val="0"/>
          <w:numId w:val="5"/>
        </w:numPr>
        <w:ind w:left="1985" w:hanging="567"/>
        <w:jc w:val="both"/>
      </w:pPr>
      <w:r w:rsidRPr="00B41C2D">
        <w:t>Absence de consultations de la part des États des MNP lors de la création des groupes de travail COVID-19 et difficultés à mener des réunions en ligne avec les autorités nationales </w:t>
      </w:r>
      <w:r w:rsidR="005713AF" w:rsidRPr="00B41C2D">
        <w:t>;</w:t>
      </w:r>
    </w:p>
    <w:p w14:paraId="32EB97A8" w14:textId="4C8546F8" w:rsidR="00A25CB9" w:rsidRPr="00B41C2D" w:rsidRDefault="00A25CB9" w:rsidP="002F7548">
      <w:pPr>
        <w:ind w:left="1985" w:hanging="567"/>
        <w:jc w:val="both"/>
      </w:pPr>
    </w:p>
    <w:p w14:paraId="4ED5A39B" w14:textId="1AB3CE4C" w:rsidR="00E30A0C" w:rsidRPr="00B41C2D" w:rsidRDefault="00180A6B" w:rsidP="002F7548">
      <w:pPr>
        <w:pStyle w:val="ListParagraph"/>
        <w:numPr>
          <w:ilvl w:val="0"/>
          <w:numId w:val="5"/>
        </w:numPr>
        <w:ind w:left="1985" w:hanging="567"/>
        <w:jc w:val="both"/>
      </w:pPr>
      <w:r w:rsidRPr="00B41C2D">
        <w:t>Problèmes liés à la garantie de la confidentialité tout en utilisant d'autres moyens de mener des entretiens avec des personnes privées de liberté</w:t>
      </w:r>
      <w:r w:rsidR="005713AF" w:rsidRPr="00B41C2D">
        <w:t>.</w:t>
      </w:r>
    </w:p>
    <w:p w14:paraId="7EFE043C" w14:textId="77777777" w:rsidR="00AB3292" w:rsidRPr="00B41C2D" w:rsidRDefault="00AB3292" w:rsidP="00AB3292">
      <w:pPr>
        <w:pStyle w:val="ListParagraph"/>
        <w:ind w:left="1134"/>
        <w:jc w:val="both"/>
        <w:rPr>
          <w:sz w:val="24"/>
          <w:szCs w:val="24"/>
        </w:rPr>
      </w:pPr>
    </w:p>
    <w:p w14:paraId="21CC27F7" w14:textId="5A8FEA0B" w:rsidR="004821B5" w:rsidRPr="00B41C2D" w:rsidRDefault="00180A6B" w:rsidP="002F7548">
      <w:pPr>
        <w:pStyle w:val="HChG"/>
        <w:numPr>
          <w:ilvl w:val="0"/>
          <w:numId w:val="12"/>
        </w:numPr>
        <w:tabs>
          <w:tab w:val="clear" w:pos="851"/>
        </w:tabs>
        <w:ind w:left="1134" w:right="-1" w:hanging="774"/>
      </w:pPr>
      <w:bookmarkStart w:id="3" w:name="_Hlk70690193"/>
      <w:r w:rsidRPr="00B41C2D">
        <w:t>Nouvelles mesures à prendre pour réduire les effets négatifs de la pandémie et prévenir la torture et les mauvais traitements</w:t>
      </w:r>
    </w:p>
    <w:p w14:paraId="477137FF" w14:textId="70CF2B69" w:rsidR="008D4A7D" w:rsidRPr="00B41C2D" w:rsidRDefault="00D2052C" w:rsidP="002F7548">
      <w:pPr>
        <w:pStyle w:val="H1G"/>
        <w:numPr>
          <w:ilvl w:val="0"/>
          <w:numId w:val="18"/>
        </w:numPr>
        <w:ind w:left="851" w:hanging="284"/>
        <w:rPr>
          <w:lang w:val="en-US"/>
        </w:rPr>
      </w:pPr>
      <w:r w:rsidRPr="00B41C2D">
        <w:t xml:space="preserve"> </w:t>
      </w:r>
      <w:r w:rsidR="002F7548" w:rsidRPr="00B41C2D">
        <w:tab/>
      </w:r>
      <w:proofErr w:type="spellStart"/>
      <w:r w:rsidR="00AB3292" w:rsidRPr="00B41C2D">
        <w:rPr>
          <w:lang w:val="en-US"/>
        </w:rPr>
        <w:t>États</w:t>
      </w:r>
      <w:proofErr w:type="spellEnd"/>
      <w:r w:rsidR="004103B4" w:rsidRPr="00B41C2D">
        <w:rPr>
          <w:lang w:val="en-US"/>
        </w:rPr>
        <w:t xml:space="preserve"> </w:t>
      </w:r>
      <w:r w:rsidR="005713AF" w:rsidRPr="00B41C2D">
        <w:rPr>
          <w:lang w:val="en-US"/>
        </w:rPr>
        <w:t>p</w:t>
      </w:r>
      <w:r w:rsidR="004103B4" w:rsidRPr="00B41C2D">
        <w:rPr>
          <w:lang w:val="en-US"/>
        </w:rPr>
        <w:t>arties</w:t>
      </w:r>
    </w:p>
    <w:p w14:paraId="196FD100" w14:textId="199D398C" w:rsidR="007616EB" w:rsidRPr="00B41C2D" w:rsidRDefault="00AF49EF" w:rsidP="00B41C2D">
      <w:pPr>
        <w:pStyle w:val="ParNoG"/>
        <w:numPr>
          <w:ilvl w:val="0"/>
          <w:numId w:val="24"/>
        </w:numPr>
        <w:tabs>
          <w:tab w:val="left" w:pos="1701"/>
        </w:tabs>
        <w:ind w:right="-1"/>
      </w:pPr>
      <w:r w:rsidRPr="00B41C2D">
        <w:t xml:space="preserve"> </w:t>
      </w:r>
      <w:r w:rsidR="00E76B78" w:rsidRPr="00B41C2D">
        <w:t>À la lumière des mesures et préoccupations susmentionnées, et en plus de ses précédentes recommandations</w:t>
      </w:r>
      <w:r w:rsidR="00823FB9" w:rsidRPr="00B41C2D">
        <w:rPr>
          <w:rStyle w:val="FootnoteReference"/>
          <w:sz w:val="20"/>
        </w:rPr>
        <w:footnoteReference w:id="7"/>
      </w:r>
      <w:r w:rsidR="007052D3" w:rsidRPr="00B41C2D">
        <w:t xml:space="preserve">, </w:t>
      </w:r>
      <w:r w:rsidR="00E76B78" w:rsidRPr="00B41C2D">
        <w:t>le Sous-comité exhorte tous les Etats</w:t>
      </w:r>
      <w:r w:rsidR="00AB3292" w:rsidRPr="00B41C2D">
        <w:t xml:space="preserve"> à</w:t>
      </w:r>
      <w:r w:rsidR="00180A6B" w:rsidRPr="00B41C2D">
        <w:t> </w:t>
      </w:r>
      <w:r w:rsidR="0005413A" w:rsidRPr="00B41C2D">
        <w:t>:</w:t>
      </w:r>
    </w:p>
    <w:p w14:paraId="6A4171DB" w14:textId="2BCB5988" w:rsidR="00AF49EF" w:rsidRPr="00B41C2D" w:rsidRDefault="00180A6B" w:rsidP="002F7548">
      <w:pPr>
        <w:pStyle w:val="ListParagraph"/>
        <w:numPr>
          <w:ilvl w:val="0"/>
          <w:numId w:val="6"/>
        </w:numPr>
        <w:ind w:left="1985" w:hanging="567"/>
        <w:jc w:val="both"/>
      </w:pPr>
      <w:r w:rsidRPr="00B41C2D">
        <w:t>Inclure, en priorité, les personnes privées de liberté et tout le personnel (médical, sécuritaire, social, administratif et autres), ainsi que le personnel du MNP, dans le programme national de vaccination </w:t>
      </w:r>
      <w:r w:rsidR="00AF49EF" w:rsidRPr="00B41C2D">
        <w:t xml:space="preserve">; </w:t>
      </w:r>
    </w:p>
    <w:p w14:paraId="6BB9C7AE" w14:textId="77777777" w:rsidR="00AF49EF" w:rsidRPr="00B41C2D" w:rsidRDefault="00AF49EF" w:rsidP="002F7548">
      <w:pPr>
        <w:pStyle w:val="ListParagraph"/>
        <w:ind w:left="1985" w:hanging="567"/>
      </w:pPr>
    </w:p>
    <w:p w14:paraId="512E5858" w14:textId="07F8DDCB" w:rsidR="00AF49EF" w:rsidRPr="00B41C2D" w:rsidRDefault="00BB6EA8" w:rsidP="002F7548">
      <w:pPr>
        <w:pStyle w:val="ListParagraph"/>
        <w:numPr>
          <w:ilvl w:val="0"/>
          <w:numId w:val="6"/>
        </w:numPr>
        <w:ind w:left="1985" w:hanging="567"/>
        <w:jc w:val="both"/>
      </w:pPr>
      <w:r w:rsidRPr="00B41C2D">
        <w:t xml:space="preserve">Informer régulièrement et de manière exhaustive toutes les personnes privées de liberté et leurs proches sur le programme de vaccination, ses avantages et ses éventuels effets secondaires. La vaccination doit être effectuée sur une base </w:t>
      </w:r>
      <w:r w:rsidR="00865428" w:rsidRPr="00B41C2D">
        <w:t>volontaire ;</w:t>
      </w:r>
    </w:p>
    <w:p w14:paraId="08DB481A" w14:textId="77777777" w:rsidR="00AF49EF" w:rsidRPr="00B41C2D" w:rsidRDefault="00AF49EF" w:rsidP="002F7548">
      <w:pPr>
        <w:pStyle w:val="ListParagraph"/>
        <w:ind w:left="1985" w:hanging="567"/>
        <w:rPr>
          <w:lang w:val="en-GB"/>
        </w:rPr>
      </w:pPr>
    </w:p>
    <w:p w14:paraId="2AD69FC0" w14:textId="3103364A" w:rsidR="00AF49EF" w:rsidRPr="00B41C2D" w:rsidRDefault="00BB6EA8" w:rsidP="002F7548">
      <w:pPr>
        <w:pStyle w:val="ListParagraph"/>
        <w:numPr>
          <w:ilvl w:val="0"/>
          <w:numId w:val="6"/>
        </w:numPr>
        <w:ind w:left="1985" w:hanging="567"/>
        <w:jc w:val="both"/>
      </w:pPr>
      <w:r w:rsidRPr="00B41C2D">
        <w:t>Poursuivre le dépistage systématique des symptômes du SRAS-CoV-2 de toutes les personnes entrant dans un établissement de détention, telles que les nouveaux détenus, le personnel ainsi que les visiteurs, aussi longtemps que les conditions sanitaires l'exigent</w:t>
      </w:r>
      <w:r w:rsidR="00180A6B" w:rsidRPr="00B41C2D">
        <w:t> </w:t>
      </w:r>
      <w:r w:rsidR="00AF49EF" w:rsidRPr="00B41C2D">
        <w:t>;</w:t>
      </w:r>
    </w:p>
    <w:bookmarkEnd w:id="3"/>
    <w:p w14:paraId="6DC52EB2" w14:textId="77777777" w:rsidR="00AF49EF" w:rsidRPr="00B41C2D" w:rsidRDefault="00AF49EF" w:rsidP="002F7548">
      <w:pPr>
        <w:ind w:left="1985" w:hanging="567"/>
        <w:jc w:val="both"/>
      </w:pPr>
    </w:p>
    <w:p w14:paraId="3F1EAF2F" w14:textId="02D43B6B" w:rsidR="00AF49EF" w:rsidRPr="00B41C2D" w:rsidRDefault="00BB6EA8" w:rsidP="002F7548">
      <w:pPr>
        <w:pStyle w:val="ListParagraph"/>
        <w:numPr>
          <w:ilvl w:val="0"/>
          <w:numId w:val="6"/>
        </w:numPr>
        <w:ind w:left="1985" w:hanging="567"/>
        <w:jc w:val="both"/>
      </w:pPr>
      <w:r w:rsidRPr="00B41C2D">
        <w:t>Améliorer l'environnement des lieux de quarantaine à l'intérieur des lieux de privation de liberté afin qu'ils ne correspondent pas aux lieux d'isolement cellulaire</w:t>
      </w:r>
      <w:r w:rsidR="00AB3292" w:rsidRPr="00B41C2D">
        <w:t> </w:t>
      </w:r>
      <w:r w:rsidRPr="00B41C2D">
        <w:t>; compenser l'isolement social en utilisant tous les moyens pour améliorer les contacts sociaux et familiaux </w:t>
      </w:r>
      <w:r w:rsidR="00AF49EF" w:rsidRPr="00B41C2D">
        <w:t>;</w:t>
      </w:r>
    </w:p>
    <w:p w14:paraId="709E9D8C" w14:textId="77777777" w:rsidR="00AF49EF" w:rsidRPr="00B41C2D" w:rsidRDefault="00AF49EF" w:rsidP="002F7548">
      <w:pPr>
        <w:pStyle w:val="ListParagraph"/>
        <w:ind w:left="1985" w:hanging="567"/>
      </w:pPr>
    </w:p>
    <w:p w14:paraId="62C98CFA" w14:textId="413C3D37" w:rsidR="00AF49EF" w:rsidRPr="00B41C2D" w:rsidRDefault="00BB6EA8" w:rsidP="002F7548">
      <w:pPr>
        <w:pStyle w:val="ListParagraph"/>
        <w:numPr>
          <w:ilvl w:val="0"/>
          <w:numId w:val="6"/>
        </w:numPr>
        <w:ind w:left="1985" w:hanging="567"/>
        <w:jc w:val="both"/>
      </w:pPr>
      <w:r w:rsidRPr="00B41C2D">
        <w:t>Continuer à améliorer les niveaux d'hygiène et de soins de santé</w:t>
      </w:r>
      <w:r w:rsidR="00180A6B" w:rsidRPr="00B41C2D">
        <w:t> </w:t>
      </w:r>
      <w:r w:rsidR="00AF49EF" w:rsidRPr="00B41C2D">
        <w:t>;</w:t>
      </w:r>
    </w:p>
    <w:p w14:paraId="173DB41F" w14:textId="77777777" w:rsidR="00AF49EF" w:rsidRPr="00B41C2D" w:rsidRDefault="00AF49EF" w:rsidP="002F7548">
      <w:pPr>
        <w:pStyle w:val="ListParagraph"/>
        <w:ind w:left="1985" w:hanging="567"/>
        <w:jc w:val="both"/>
      </w:pPr>
    </w:p>
    <w:p w14:paraId="023E91F6" w14:textId="1ADC4F98" w:rsidR="00B03306" w:rsidRPr="00B41C2D" w:rsidRDefault="00BB6EA8" w:rsidP="002F7548">
      <w:pPr>
        <w:pStyle w:val="ListParagraph"/>
        <w:numPr>
          <w:ilvl w:val="0"/>
          <w:numId w:val="6"/>
        </w:numPr>
        <w:ind w:left="1985" w:hanging="567"/>
        <w:jc w:val="both"/>
      </w:pPr>
      <w:r w:rsidRPr="00B41C2D">
        <w:t>Poursuivre les efforts pour réduire la population carcérale en appliquant des politiques telles que la libération anticipée, la libération conditionnelle et les mesures non privatives de liberté</w:t>
      </w:r>
      <w:r w:rsidR="00180A6B" w:rsidRPr="00B41C2D">
        <w:t> </w:t>
      </w:r>
      <w:r w:rsidR="007616EB" w:rsidRPr="00B41C2D">
        <w:t>;</w:t>
      </w:r>
    </w:p>
    <w:p w14:paraId="16EC12F8" w14:textId="2108B95A" w:rsidR="00A25CB9" w:rsidRPr="00B41C2D" w:rsidRDefault="00A25CB9" w:rsidP="002F7548">
      <w:pPr>
        <w:ind w:left="1985" w:hanging="567"/>
        <w:jc w:val="both"/>
      </w:pPr>
    </w:p>
    <w:p w14:paraId="3598D3FA" w14:textId="1B1C9F85" w:rsidR="00FE5DB7" w:rsidRPr="00B41C2D" w:rsidRDefault="00BB6EA8" w:rsidP="002F7548">
      <w:pPr>
        <w:pStyle w:val="ListParagraph"/>
        <w:numPr>
          <w:ilvl w:val="0"/>
          <w:numId w:val="6"/>
        </w:numPr>
        <w:ind w:left="1985" w:hanging="567"/>
        <w:jc w:val="both"/>
      </w:pPr>
      <w:r w:rsidRPr="00B41C2D">
        <w:t>Renforcer les efforts pour prendre en compte les besoins particuliers des femmes, des mineurs, des personnes handicapées, des personnes LGBTIQ+ privées de liberté et évaluer la possibilité d'alternatives à la détention étant donné que la pandémie exacerbe leur vulnérabilité</w:t>
      </w:r>
      <w:r w:rsidR="00180A6B" w:rsidRPr="00B41C2D">
        <w:t> </w:t>
      </w:r>
      <w:r w:rsidR="00993FDF" w:rsidRPr="00B41C2D">
        <w:t>;</w:t>
      </w:r>
    </w:p>
    <w:p w14:paraId="75F699A3" w14:textId="642E17D7" w:rsidR="00C41B7F" w:rsidRPr="00B41C2D" w:rsidRDefault="00C41B7F" w:rsidP="002F7548">
      <w:pPr>
        <w:ind w:left="1985" w:hanging="567"/>
        <w:jc w:val="both"/>
      </w:pPr>
    </w:p>
    <w:p w14:paraId="544E2B04" w14:textId="564CF123" w:rsidR="00C41B7F" w:rsidRPr="00B41C2D" w:rsidRDefault="00BB6EA8" w:rsidP="002F7548">
      <w:pPr>
        <w:pStyle w:val="ListParagraph"/>
        <w:numPr>
          <w:ilvl w:val="0"/>
          <w:numId w:val="6"/>
        </w:numPr>
        <w:ind w:left="1985" w:hanging="567"/>
        <w:jc w:val="both"/>
      </w:pPr>
      <w:r w:rsidRPr="00B41C2D">
        <w:t>Veiller à ce que les personnes privées de liberté dont la santé mentale est affectée par les mesures COVID-19, y compris celles en quarantaine, dans les unités d'isolement médical, dans les hôpitaux psychiatriques ou dans les lieux de détention, reçoivent des conseils et un soutien psychosocial adéquats</w:t>
      </w:r>
      <w:r w:rsidR="00180A6B" w:rsidRPr="00B41C2D">
        <w:t> </w:t>
      </w:r>
      <w:r w:rsidR="00A34370" w:rsidRPr="00B41C2D">
        <w:t>;</w:t>
      </w:r>
    </w:p>
    <w:p w14:paraId="007A1911" w14:textId="0D60468D" w:rsidR="00C41B7F" w:rsidRPr="00B41C2D" w:rsidRDefault="00C41B7F" w:rsidP="002F7548">
      <w:pPr>
        <w:ind w:left="1985" w:hanging="567"/>
      </w:pPr>
    </w:p>
    <w:p w14:paraId="0ADFD9A1" w14:textId="2127A6FE" w:rsidR="00546F29" w:rsidRPr="00B41C2D" w:rsidRDefault="00BB6EA8" w:rsidP="002F7548">
      <w:pPr>
        <w:pStyle w:val="ListParagraph"/>
        <w:numPr>
          <w:ilvl w:val="0"/>
          <w:numId w:val="6"/>
        </w:numPr>
        <w:ind w:left="1985" w:hanging="567"/>
        <w:jc w:val="both"/>
      </w:pPr>
      <w:r w:rsidRPr="00B41C2D">
        <w:t>Prendre des mesures efficaces pour assurer la protection des patients infectés par le COVID-19 à l'intérieur des maisons de soins et des établissements psychiatriques et leur fournir un soutien émotionnel et pratique de base</w:t>
      </w:r>
      <w:r w:rsidR="00A938E9" w:rsidRPr="00B41C2D">
        <w:t> ;</w:t>
      </w:r>
    </w:p>
    <w:p w14:paraId="0BA70226" w14:textId="14032DC5" w:rsidR="00546F29" w:rsidRPr="00B41C2D" w:rsidRDefault="00546F29" w:rsidP="002F7548">
      <w:pPr>
        <w:ind w:left="1985" w:hanging="567"/>
        <w:jc w:val="both"/>
      </w:pPr>
    </w:p>
    <w:p w14:paraId="6EE4A585" w14:textId="1416E4E3" w:rsidR="009672D8" w:rsidRPr="00B41C2D" w:rsidRDefault="00BB6EA8" w:rsidP="002F7548">
      <w:pPr>
        <w:pStyle w:val="ListParagraph"/>
        <w:numPr>
          <w:ilvl w:val="0"/>
          <w:numId w:val="6"/>
        </w:numPr>
        <w:ind w:left="1985" w:hanging="567"/>
        <w:jc w:val="both"/>
      </w:pPr>
      <w:r w:rsidRPr="00B41C2D">
        <w:t>Continuer à fournir tout le soutien aux MNP nécessaires pour effectuer des visites dans les lieux de privation de liberté pendant la pandémie</w:t>
      </w:r>
      <w:r w:rsidR="009672D8" w:rsidRPr="00B41C2D">
        <w:t xml:space="preserve">. </w:t>
      </w:r>
    </w:p>
    <w:p w14:paraId="7F562222" w14:textId="7C4E16AF" w:rsidR="00D2052C" w:rsidRPr="00B41C2D" w:rsidRDefault="00BB6EA8" w:rsidP="002730C1">
      <w:pPr>
        <w:pStyle w:val="H1G"/>
        <w:numPr>
          <w:ilvl w:val="0"/>
          <w:numId w:val="18"/>
        </w:numPr>
      </w:pPr>
      <w:r w:rsidRPr="00B41C2D">
        <w:t>Mécanismes nationaux de prévention</w:t>
      </w:r>
    </w:p>
    <w:p w14:paraId="6EFF3A0D" w14:textId="24622948" w:rsidR="00F340A6" w:rsidRPr="00B41C2D" w:rsidRDefault="00BB6EA8" w:rsidP="00B41C2D">
      <w:pPr>
        <w:pStyle w:val="ParNoG"/>
        <w:numPr>
          <w:ilvl w:val="0"/>
          <w:numId w:val="24"/>
        </w:numPr>
        <w:ind w:right="-1"/>
      </w:pPr>
      <w:r w:rsidRPr="00B41C2D">
        <w:t>À la lumière des mesures et préoccupations susmentionnées, et en plus de ses recommandations</w:t>
      </w:r>
      <w:r w:rsidR="0016753E" w:rsidRPr="00B41C2D">
        <w:rPr>
          <w:rStyle w:val="FootnoteReference"/>
          <w:sz w:val="20"/>
        </w:rPr>
        <w:footnoteReference w:id="8"/>
      </w:r>
      <w:r w:rsidR="0016753E" w:rsidRPr="00B41C2D">
        <w:t xml:space="preserve">, </w:t>
      </w:r>
      <w:r w:rsidRPr="00B41C2D">
        <w:t>le Sous-comité exhorte les mécanismes nationaux de prévention</w:t>
      </w:r>
      <w:r w:rsidR="00AB3292" w:rsidRPr="00B41C2D">
        <w:t xml:space="preserve"> à</w:t>
      </w:r>
      <w:r w:rsidR="00A938E9" w:rsidRPr="00B41C2D">
        <w:t> </w:t>
      </w:r>
      <w:r w:rsidR="00113246" w:rsidRPr="00B41C2D">
        <w:t xml:space="preserve">: </w:t>
      </w:r>
    </w:p>
    <w:p w14:paraId="4558D15F" w14:textId="4E039D03" w:rsidR="00C67DE1" w:rsidRPr="00B41C2D" w:rsidRDefault="00BB6EA8" w:rsidP="00642B89">
      <w:pPr>
        <w:pStyle w:val="ListParagraph"/>
        <w:numPr>
          <w:ilvl w:val="0"/>
          <w:numId w:val="7"/>
        </w:numPr>
        <w:ind w:left="1985" w:hanging="709"/>
        <w:jc w:val="both"/>
      </w:pPr>
      <w:r w:rsidRPr="00B41C2D">
        <w:t>Reprendre la surveillance en personne de tous les lieux de privation de liberté, en tenant compte de toutes les mesures sanitaires de précaution</w:t>
      </w:r>
      <w:r w:rsidR="00A938E9" w:rsidRPr="00B41C2D">
        <w:t> </w:t>
      </w:r>
      <w:r w:rsidR="00C67DE1" w:rsidRPr="00B41C2D">
        <w:t>;</w:t>
      </w:r>
    </w:p>
    <w:p w14:paraId="09FFA7A0" w14:textId="77777777" w:rsidR="007233DF" w:rsidRPr="00B41C2D" w:rsidRDefault="007233DF" w:rsidP="00642B89">
      <w:pPr>
        <w:pStyle w:val="ListParagraph"/>
        <w:ind w:left="1985" w:hanging="709"/>
        <w:jc w:val="both"/>
      </w:pPr>
    </w:p>
    <w:p w14:paraId="7A2554F4" w14:textId="769FF1AA" w:rsidR="00C446BE" w:rsidRPr="00B41C2D" w:rsidRDefault="005A2BC3" w:rsidP="00642B89">
      <w:pPr>
        <w:pStyle w:val="ListParagraph"/>
        <w:numPr>
          <w:ilvl w:val="0"/>
          <w:numId w:val="7"/>
        </w:numPr>
        <w:ind w:left="1985" w:hanging="709"/>
        <w:jc w:val="both"/>
      </w:pPr>
      <w:bookmarkStart w:id="4" w:name="_Hlk70691469"/>
      <w:r w:rsidRPr="00B41C2D">
        <w:t>Plaider pour l'accès à la vaccination, sur une base volontaire, pour toutes les personnes privées de liberté, tout le personnel des lieux de privation de liberté ainsi que les membres des MNP, et suivre la mise en œuvre de la vaccination</w:t>
      </w:r>
      <w:r w:rsidR="00A938E9" w:rsidRPr="00B41C2D">
        <w:t> </w:t>
      </w:r>
      <w:r w:rsidR="00C446BE" w:rsidRPr="00B41C2D">
        <w:t xml:space="preserve">; </w:t>
      </w:r>
    </w:p>
    <w:bookmarkEnd w:id="4"/>
    <w:p w14:paraId="2D55290D" w14:textId="77777777" w:rsidR="00A25CB9" w:rsidRPr="00B41C2D" w:rsidRDefault="00A25CB9" w:rsidP="00642B89">
      <w:pPr>
        <w:pStyle w:val="ListParagraph"/>
        <w:ind w:left="1985" w:hanging="709"/>
        <w:jc w:val="both"/>
      </w:pPr>
    </w:p>
    <w:p w14:paraId="1269DAD2" w14:textId="7EF527F7" w:rsidR="00E66630" w:rsidRPr="00B41C2D" w:rsidRDefault="005A2BC3" w:rsidP="00642B89">
      <w:pPr>
        <w:pStyle w:val="ListParagraph"/>
        <w:numPr>
          <w:ilvl w:val="0"/>
          <w:numId w:val="7"/>
        </w:numPr>
        <w:ind w:left="1985" w:hanging="709"/>
        <w:jc w:val="both"/>
      </w:pPr>
      <w:r w:rsidRPr="00B41C2D">
        <w:t xml:space="preserve">Poursuivre et intensifier les efforts pour examiner de près la législation existante ou en projet </w:t>
      </w:r>
      <w:r w:rsidR="00E67BE9" w:rsidRPr="00B41C2D">
        <w:t>visant à</w:t>
      </w:r>
      <w:r w:rsidRPr="00B41C2D">
        <w:t xml:space="preserve"> réduire la population carcérale</w:t>
      </w:r>
      <w:r w:rsidR="00A938E9" w:rsidRPr="00B41C2D">
        <w:t> </w:t>
      </w:r>
      <w:r w:rsidR="00E66630" w:rsidRPr="00B41C2D">
        <w:t>;</w:t>
      </w:r>
    </w:p>
    <w:p w14:paraId="01FC6A48" w14:textId="77777777" w:rsidR="00E66630" w:rsidRPr="00B41C2D" w:rsidRDefault="00E66630" w:rsidP="00642B89">
      <w:pPr>
        <w:pStyle w:val="ListParagraph"/>
        <w:ind w:left="1985" w:hanging="709"/>
      </w:pPr>
    </w:p>
    <w:p w14:paraId="3A58E9C3" w14:textId="42C129B6" w:rsidR="007815B1" w:rsidRPr="00B41C2D" w:rsidRDefault="005A2BC3" w:rsidP="00642B89">
      <w:pPr>
        <w:pStyle w:val="ListParagraph"/>
        <w:numPr>
          <w:ilvl w:val="0"/>
          <w:numId w:val="7"/>
        </w:numPr>
        <w:ind w:left="1985" w:hanging="709"/>
        <w:jc w:val="both"/>
      </w:pPr>
      <w:r w:rsidRPr="00B41C2D">
        <w:t>Examiner la législation, et en particulier les lois d'exception, en ce qui concerne le maintien ou l'amélioration de la capacité de visiter les lieux de privation de liberté</w:t>
      </w:r>
      <w:r w:rsidR="00A938E9" w:rsidRPr="00B41C2D">
        <w:t> </w:t>
      </w:r>
      <w:r w:rsidR="007815B1" w:rsidRPr="00B41C2D">
        <w:t xml:space="preserve">; </w:t>
      </w:r>
    </w:p>
    <w:p w14:paraId="44A483CC" w14:textId="2BF6AA55" w:rsidR="00A25CB9" w:rsidRPr="00B41C2D" w:rsidRDefault="00A25CB9" w:rsidP="00642B89">
      <w:pPr>
        <w:ind w:left="1985" w:hanging="709"/>
        <w:jc w:val="both"/>
      </w:pPr>
    </w:p>
    <w:p w14:paraId="38B76EA4" w14:textId="699C5C44" w:rsidR="00F21574" w:rsidRPr="00B41C2D" w:rsidRDefault="005A2BC3" w:rsidP="00642B89">
      <w:pPr>
        <w:pStyle w:val="ListParagraph"/>
        <w:numPr>
          <w:ilvl w:val="0"/>
          <w:numId w:val="7"/>
        </w:numPr>
        <w:ind w:left="1985" w:hanging="709"/>
        <w:jc w:val="both"/>
      </w:pPr>
      <w:r w:rsidRPr="00B41C2D">
        <w:t>Évaluer l'expérience acquise lors de la surveillance des lieux de privation de liberté pendant la pandémie en vue de renforcer les méthodes de travail</w:t>
      </w:r>
      <w:r w:rsidR="00A938E9" w:rsidRPr="00B41C2D">
        <w:t> </w:t>
      </w:r>
      <w:r w:rsidR="00EE7186" w:rsidRPr="00B41C2D">
        <w:t>;</w:t>
      </w:r>
      <w:r w:rsidR="00F21574" w:rsidRPr="00B41C2D">
        <w:t xml:space="preserve"> </w:t>
      </w:r>
    </w:p>
    <w:p w14:paraId="7230241E" w14:textId="58B1EFDE" w:rsidR="00A25CB9" w:rsidRPr="00B41C2D" w:rsidRDefault="00A25CB9" w:rsidP="00642B89">
      <w:pPr>
        <w:ind w:left="1985" w:hanging="709"/>
        <w:jc w:val="both"/>
      </w:pPr>
    </w:p>
    <w:p w14:paraId="4710AC16" w14:textId="3405953F" w:rsidR="007D46AA" w:rsidRPr="00B41C2D" w:rsidRDefault="005A2BC3" w:rsidP="00642B89">
      <w:pPr>
        <w:pStyle w:val="ListParagraph"/>
        <w:numPr>
          <w:ilvl w:val="0"/>
          <w:numId w:val="7"/>
        </w:numPr>
        <w:ind w:left="1985" w:hanging="709"/>
        <w:jc w:val="both"/>
      </w:pPr>
      <w:r w:rsidRPr="00B41C2D">
        <w:t>Renforcer la coopération avec d’autres mécanismes nationaux de prévention et réseaux régionaux, pour tirer profit des expériences de chacun et partager les bonnes pratiques</w:t>
      </w:r>
      <w:r w:rsidR="00A938E9" w:rsidRPr="00B41C2D">
        <w:t> </w:t>
      </w:r>
      <w:r w:rsidR="007D46AA" w:rsidRPr="00B41C2D">
        <w:t>;</w:t>
      </w:r>
    </w:p>
    <w:p w14:paraId="5DB53351" w14:textId="52972161" w:rsidR="0012309B" w:rsidRPr="00B41C2D" w:rsidRDefault="007D46AA" w:rsidP="00642B89">
      <w:pPr>
        <w:ind w:left="1985" w:hanging="709"/>
        <w:jc w:val="both"/>
      </w:pPr>
      <w:r w:rsidRPr="00B41C2D">
        <w:t xml:space="preserve"> </w:t>
      </w:r>
    </w:p>
    <w:p w14:paraId="0B7E9EDE" w14:textId="78E3AFFA" w:rsidR="0012309B" w:rsidRPr="00B41C2D" w:rsidRDefault="005A2BC3" w:rsidP="00642B89">
      <w:pPr>
        <w:pStyle w:val="ListParagraph"/>
        <w:numPr>
          <w:ilvl w:val="0"/>
          <w:numId w:val="7"/>
        </w:numPr>
        <w:ind w:left="1985" w:hanging="709"/>
        <w:jc w:val="both"/>
      </w:pPr>
      <w:r w:rsidRPr="00B41C2D">
        <w:t>Élaborer des réponses pour l'exercice de son mandat dans tous les types d'urgences et avoir des plans d'urgence prêts pour la visite dans ces conditions</w:t>
      </w:r>
      <w:r w:rsidR="007D46AA" w:rsidRPr="00B41C2D">
        <w:t>.</w:t>
      </w:r>
    </w:p>
    <w:p w14:paraId="045D6570" w14:textId="50DCA9C1" w:rsidR="008D4A7D" w:rsidRPr="00B41C2D" w:rsidRDefault="00642B89" w:rsidP="00642B89">
      <w:pPr>
        <w:pStyle w:val="HChG"/>
        <w:numPr>
          <w:ilvl w:val="0"/>
          <w:numId w:val="12"/>
        </w:numPr>
        <w:ind w:left="1134" w:hanging="774"/>
      </w:pPr>
      <w:r w:rsidRPr="00B41C2D">
        <w:t xml:space="preserve"> </w:t>
      </w:r>
      <w:r w:rsidRPr="00B41C2D">
        <w:tab/>
      </w:r>
      <w:r w:rsidR="00D2052C" w:rsidRPr="00B41C2D">
        <w:t>Conclusion</w:t>
      </w:r>
      <w:r w:rsidR="004821B5" w:rsidRPr="00B41C2D">
        <w:t>s</w:t>
      </w:r>
    </w:p>
    <w:p w14:paraId="1CE63C7E" w14:textId="1AD947A1" w:rsidR="00C465E9" w:rsidRPr="00B41C2D" w:rsidRDefault="00910229" w:rsidP="00B41C2D">
      <w:pPr>
        <w:pStyle w:val="ListParagraph"/>
        <w:numPr>
          <w:ilvl w:val="0"/>
          <w:numId w:val="24"/>
        </w:numPr>
        <w:tabs>
          <w:tab w:val="left" w:pos="1701"/>
        </w:tabs>
        <w:jc w:val="both"/>
      </w:pPr>
      <w:r w:rsidRPr="00B41C2D">
        <w:t xml:space="preserve"> </w:t>
      </w:r>
      <w:r w:rsidR="00C465E9" w:rsidRPr="00B41C2D">
        <w:t>Le Sous-Comité continue d’appuyer les États parties et les mécanismes nationaux de prévention en cette période de pandémie. Comme indiqué dans le conseil précédent, il n'est pas possible de prédire combien de temps durera la pandémie actuelle, ni quelle sera la « nouvelle normalité » dans le monde post COVID-19. Cependant, le Sous-comité réaffirme l'importance des activités de prévention dans les lieux de privation de liberté tout en insistant sur la nécessité de respecter le principe « ne pas nuire ». Le Sous-Comité poursuivra ses travaux avec les mécanismes nationaux de prévention pour éviter toute lacune de protection pour les personnes privées de liberté.</w:t>
      </w:r>
    </w:p>
    <w:p w14:paraId="051591E7" w14:textId="77777777" w:rsidR="00C465E9" w:rsidRPr="00B41C2D" w:rsidRDefault="00C465E9" w:rsidP="00C465E9">
      <w:pPr>
        <w:pStyle w:val="ListParagraph"/>
        <w:tabs>
          <w:tab w:val="left" w:pos="1701"/>
        </w:tabs>
        <w:ind w:left="1134"/>
        <w:jc w:val="both"/>
      </w:pPr>
    </w:p>
    <w:p w14:paraId="19C2CE8B" w14:textId="65D0DDA5" w:rsidR="00270132" w:rsidRDefault="00910229" w:rsidP="00B41C2D">
      <w:pPr>
        <w:pStyle w:val="ListParagraph"/>
        <w:numPr>
          <w:ilvl w:val="0"/>
          <w:numId w:val="24"/>
        </w:numPr>
        <w:tabs>
          <w:tab w:val="left" w:pos="1701"/>
        </w:tabs>
        <w:jc w:val="both"/>
      </w:pPr>
      <w:r w:rsidRPr="00B41C2D">
        <w:t xml:space="preserve"> </w:t>
      </w:r>
      <w:r w:rsidR="00A938E9" w:rsidRPr="00B41C2D">
        <w:t xml:space="preserve">Le </w:t>
      </w:r>
      <w:r w:rsidR="00E67BE9" w:rsidRPr="00B41C2D">
        <w:t>système</w:t>
      </w:r>
      <w:r w:rsidR="00A938E9" w:rsidRPr="00B41C2D">
        <w:t xml:space="preserve"> préventif créé par l'OPCAT continuera d'adapter ses méthodes de travail au profit des personnes détenues dans les lieux de privation de liberté, ainsi que de son personnel. La prévention efficace de la torture et des mauvais traitements implique que le Sous-</w:t>
      </w:r>
      <w:r w:rsidR="00AB3292" w:rsidRPr="00B41C2D">
        <w:t>c</w:t>
      </w:r>
      <w:r w:rsidR="00A938E9" w:rsidRPr="00B41C2D">
        <w:t>omité, les États parties et les mécanismes nationaux de prévention continuent de relever les défis actuels en renforçant la coopération et en trouvant des moyens de mettre pleinement en œuvre les dispositions du Protocole facultatif.</w:t>
      </w:r>
    </w:p>
    <w:p w14:paraId="7969AFD4" w14:textId="77777777" w:rsidR="00B41C2D" w:rsidRDefault="00B41C2D" w:rsidP="00B41C2D">
      <w:pPr>
        <w:pStyle w:val="ListParagraph"/>
      </w:pPr>
    </w:p>
    <w:p w14:paraId="18D3DD3C" w14:textId="79D2D2F2" w:rsidR="00B41C2D" w:rsidRDefault="00B41C2D" w:rsidP="00B41C2D">
      <w:pPr>
        <w:tabs>
          <w:tab w:val="left" w:pos="1701"/>
        </w:tabs>
        <w:jc w:val="both"/>
      </w:pPr>
    </w:p>
    <w:p w14:paraId="27F3867A" w14:textId="28C19533" w:rsidR="00B41C2D" w:rsidRDefault="00B41C2D" w:rsidP="00B41C2D">
      <w:pPr>
        <w:tabs>
          <w:tab w:val="left" w:pos="1701"/>
        </w:tabs>
        <w:jc w:val="center"/>
      </w:pPr>
      <w:r>
        <w:t>-----</w:t>
      </w:r>
    </w:p>
    <w:p w14:paraId="201AB654" w14:textId="77777777" w:rsidR="00B41C2D" w:rsidRPr="00B41C2D" w:rsidRDefault="00B41C2D" w:rsidP="00B41C2D">
      <w:pPr>
        <w:tabs>
          <w:tab w:val="left" w:pos="1701"/>
        </w:tabs>
        <w:jc w:val="both"/>
      </w:pPr>
    </w:p>
    <w:sectPr w:rsidR="00B41C2D" w:rsidRPr="00B41C2D" w:rsidSect="00382A1F">
      <w:footerReference w:type="default" r:id="rId12"/>
      <w:endnotePr>
        <w:numFmt w:val="decimal"/>
      </w:endnotePr>
      <w:pgSz w:w="11906" w:h="16838" w:code="9"/>
      <w:pgMar w:top="1418" w:right="1134" w:bottom="1134" w:left="1134" w:header="851"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1FFD5F6" w14:textId="77777777" w:rsidR="00B26FB8" w:rsidRDefault="00B26FB8" w:rsidP="00F95C08"/>
  </w:endnote>
  <w:endnote w:type="continuationSeparator" w:id="0">
    <w:p w14:paraId="476B1D96" w14:textId="77777777" w:rsidR="00B26FB8" w:rsidRPr="00AC3823" w:rsidRDefault="00B26FB8" w:rsidP="00AC3823">
      <w:pPr>
        <w:pStyle w:val="Footer"/>
      </w:pPr>
    </w:p>
  </w:endnote>
  <w:endnote w:type="continuationNotice" w:id="1">
    <w:p w14:paraId="7EA2264A" w14:textId="77777777" w:rsidR="00B26FB8" w:rsidRDefault="00B26FB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altName w:val="Times New Roman P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09559657"/>
      <w:docPartObj>
        <w:docPartGallery w:val="Page Numbers (Bottom of Page)"/>
        <w:docPartUnique/>
      </w:docPartObj>
    </w:sdtPr>
    <w:sdtEndPr/>
    <w:sdtContent>
      <w:p w14:paraId="7BDC63D4" w14:textId="57A7353D" w:rsidR="00865428" w:rsidRDefault="00865428">
        <w:pPr>
          <w:pStyle w:val="Footer"/>
          <w:jc w:val="right"/>
        </w:pPr>
        <w:r>
          <w:fldChar w:fldCharType="begin"/>
        </w:r>
        <w:r>
          <w:instrText>PAGE   \* MERGEFORMAT</w:instrText>
        </w:r>
        <w:r>
          <w:fldChar w:fldCharType="separate"/>
        </w:r>
        <w:r w:rsidR="008469F7" w:rsidRPr="008469F7">
          <w:rPr>
            <w:noProof/>
            <w:lang w:val="fr-FR"/>
          </w:rPr>
          <w:t>7</w:t>
        </w:r>
        <w:r>
          <w:fldChar w:fldCharType="end"/>
        </w:r>
      </w:p>
    </w:sdtContent>
  </w:sdt>
  <w:p w14:paraId="17F1317F" w14:textId="77777777" w:rsidR="00865428" w:rsidRDefault="008654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EDBB75" w14:textId="77777777" w:rsidR="00B26FB8" w:rsidRPr="00AC3823" w:rsidRDefault="00B26FB8" w:rsidP="00AC3823">
      <w:pPr>
        <w:pStyle w:val="Footer"/>
        <w:tabs>
          <w:tab w:val="right" w:pos="2155"/>
        </w:tabs>
        <w:spacing w:after="80" w:line="240" w:lineRule="atLeast"/>
        <w:ind w:left="680"/>
        <w:rPr>
          <w:u w:val="single"/>
        </w:rPr>
      </w:pPr>
      <w:r>
        <w:rPr>
          <w:u w:val="single"/>
        </w:rPr>
        <w:tab/>
      </w:r>
    </w:p>
  </w:footnote>
  <w:footnote w:type="continuationSeparator" w:id="0">
    <w:p w14:paraId="32C00D2A" w14:textId="77777777" w:rsidR="00B26FB8" w:rsidRPr="00AC3823" w:rsidRDefault="00B26FB8" w:rsidP="00AC3823">
      <w:pPr>
        <w:pStyle w:val="Footer"/>
        <w:tabs>
          <w:tab w:val="right" w:pos="2155"/>
        </w:tabs>
        <w:spacing w:after="80" w:line="240" w:lineRule="atLeast"/>
        <w:ind w:left="680"/>
        <w:rPr>
          <w:u w:val="single"/>
        </w:rPr>
      </w:pPr>
      <w:r>
        <w:rPr>
          <w:u w:val="single"/>
        </w:rPr>
        <w:tab/>
      </w:r>
    </w:p>
  </w:footnote>
  <w:footnote w:type="continuationNotice" w:id="1">
    <w:p w14:paraId="1A206236" w14:textId="77777777" w:rsidR="00B26FB8" w:rsidRPr="00AC3823" w:rsidRDefault="00B26FB8">
      <w:pPr>
        <w:rPr>
          <w:sz w:val="2"/>
          <w:szCs w:val="2"/>
        </w:rPr>
      </w:pPr>
    </w:p>
  </w:footnote>
  <w:footnote w:id="2">
    <w:p w14:paraId="0DF694EE" w14:textId="63449313" w:rsidR="00BB068B" w:rsidRPr="00AD33B8" w:rsidRDefault="00BB068B" w:rsidP="00A94A85">
      <w:pPr>
        <w:pStyle w:val="FootnoteText"/>
        <w:tabs>
          <w:tab w:val="clear" w:pos="1021"/>
        </w:tabs>
        <w:ind w:right="-1" w:hanging="283"/>
      </w:pPr>
      <w:r>
        <w:rPr>
          <w:rStyle w:val="FootnoteReference"/>
        </w:rPr>
        <w:footnoteRef/>
      </w:r>
      <w:r w:rsidRPr="00AD33B8">
        <w:tab/>
      </w:r>
      <w:r w:rsidR="00AD33B8" w:rsidRPr="00AD33B8">
        <w:t xml:space="preserve">Adopté entre les sessions par le Sous-Comité </w:t>
      </w:r>
      <w:r w:rsidR="00AD33B8" w:rsidRPr="00E67BE9">
        <w:t xml:space="preserve">le </w:t>
      </w:r>
      <w:r w:rsidR="00870A47">
        <w:t>31</w:t>
      </w:r>
      <w:r w:rsidR="00AD33B8" w:rsidRPr="00E67BE9">
        <w:t xml:space="preserve"> mai 2021</w:t>
      </w:r>
      <w:r w:rsidR="00AD33B8" w:rsidRPr="00AD33B8">
        <w:t>, conformément à l'article 11 b) du Protocole facultatif à la Convention contre la torture et autres peines ou traitements cruels, inhumains ou dégradants.</w:t>
      </w:r>
    </w:p>
  </w:footnote>
  <w:footnote w:id="3">
    <w:p w14:paraId="63293E9B" w14:textId="3E74093B" w:rsidR="00642B89" w:rsidRDefault="0023089C" w:rsidP="0023089C">
      <w:pPr>
        <w:pStyle w:val="FootnoteText"/>
        <w:ind w:hanging="283"/>
      </w:pPr>
      <w:r>
        <w:rPr>
          <w:rStyle w:val="FootnoteReference"/>
        </w:rPr>
        <w:footnoteRef/>
      </w:r>
      <w:r>
        <w:t xml:space="preserve">  </w:t>
      </w:r>
      <w:r>
        <w:tab/>
      </w:r>
      <w:r>
        <w:tab/>
        <w:t>CAT/OP/9 daté du 31 mars 2020.</w:t>
      </w:r>
      <w:r>
        <w:br/>
      </w:r>
      <w:hyperlink r:id="rId1" w:history="1">
        <w:r w:rsidR="00642B89" w:rsidRPr="00A35825">
          <w:rPr>
            <w:rStyle w:val="Hyperlink"/>
          </w:rPr>
          <w:t>https://www.ohchr.org/Documents/HRBodies/OPCAT/NPM/CATOP9_FR.pdf</w:t>
        </w:r>
      </w:hyperlink>
    </w:p>
  </w:footnote>
  <w:footnote w:id="4">
    <w:p w14:paraId="16A25A39" w14:textId="1E024F65" w:rsidR="00642B89" w:rsidRDefault="0023089C" w:rsidP="0023089C">
      <w:pPr>
        <w:pStyle w:val="FootnoteText"/>
        <w:ind w:hanging="283"/>
      </w:pPr>
      <w:r>
        <w:rPr>
          <w:rStyle w:val="FootnoteReference"/>
        </w:rPr>
        <w:footnoteRef/>
      </w:r>
      <w:r>
        <w:t xml:space="preserve">  </w:t>
      </w:r>
      <w:r>
        <w:tab/>
      </w:r>
      <w:r>
        <w:tab/>
        <w:t>CAT/OP/10 daté du 7 avril 2020.</w:t>
      </w:r>
      <w:r>
        <w:br/>
      </w:r>
      <w:hyperlink r:id="rId2" w:history="1">
        <w:r w:rsidR="00642B89" w:rsidRPr="00A35825">
          <w:rPr>
            <w:rStyle w:val="Hyperlink"/>
          </w:rPr>
          <w:t>https://www.ohchr.org/Documents/HRBodies/OPCAT/NPM/CATOP10_FR.pdf</w:t>
        </w:r>
      </w:hyperlink>
    </w:p>
  </w:footnote>
  <w:footnote w:id="5">
    <w:p w14:paraId="01EF75A4" w14:textId="16299AFE" w:rsidR="00BB068B" w:rsidRPr="0023089C" w:rsidRDefault="00BB068B" w:rsidP="006323CB">
      <w:pPr>
        <w:pStyle w:val="ParNoG"/>
        <w:numPr>
          <w:ilvl w:val="0"/>
          <w:numId w:val="0"/>
        </w:numPr>
        <w:ind w:left="1134" w:right="-1"/>
      </w:pPr>
      <w:r>
        <w:rPr>
          <w:rStyle w:val="FootnoteReference"/>
        </w:rPr>
        <w:footnoteRef/>
      </w:r>
      <w:r w:rsidRPr="0023089C">
        <w:t xml:space="preserve"> </w:t>
      </w:r>
      <w:r w:rsidR="0023089C" w:rsidRPr="0023089C">
        <w:rPr>
          <w:rFonts w:eastAsiaTheme="minorHAnsi"/>
          <w:sz w:val="18"/>
        </w:rPr>
        <w:t>Au total, 49 États parties, sur les 90 États parties à l'OPCAT, ont soumis des informations au Sous-Comité : Albanie, Allemagne, Argentine, Arménie, Australie, Autriche, Brésil, Bulgarie, Chypre, Croatie, Danemark, Équateur, Espagne, Estonie, France, Géorgie, Guatemala, Honduras, Hongrie, Islande, Italie, Kazakhstan, Lichtenstein, Lituanie, Madagascar, Maldives, Malte, Maroc, Mongolie, Monténégro, Palestine, Panama, Paraguay, Pays-Bas, Pérou, Pologne, Portugal, Roumanie, Royaume-Uni, Rwanda, Serbie, Slovénie, Sri Lanka, Suède, Suisse, Tunisie, Turquie, Ukraine et Uruguay.</w:t>
      </w:r>
      <w:r w:rsidR="006323CB" w:rsidRPr="0023089C">
        <w:rPr>
          <w:rFonts w:eastAsiaTheme="minorHAnsi"/>
          <w:sz w:val="18"/>
        </w:rPr>
        <w:t>.</w:t>
      </w:r>
    </w:p>
  </w:footnote>
  <w:footnote w:id="6">
    <w:p w14:paraId="671A32D7" w14:textId="0FEE314F" w:rsidR="00BB068B" w:rsidRPr="00673680" w:rsidRDefault="00BB068B" w:rsidP="00A94A85">
      <w:pPr>
        <w:pStyle w:val="ParNoG"/>
        <w:numPr>
          <w:ilvl w:val="0"/>
          <w:numId w:val="0"/>
        </w:numPr>
        <w:ind w:left="1134" w:right="-1"/>
        <w:rPr>
          <w:rFonts w:eastAsiaTheme="minorHAnsi"/>
          <w:sz w:val="18"/>
        </w:rPr>
      </w:pPr>
      <w:r w:rsidRPr="000C2D6B">
        <w:rPr>
          <w:rFonts w:eastAsiaTheme="minorHAnsi"/>
          <w:sz w:val="18"/>
          <w:vertAlign w:val="superscript"/>
          <w:lang w:val="en-GB"/>
        </w:rPr>
        <w:footnoteRef/>
      </w:r>
      <w:r w:rsidRPr="00673680">
        <w:rPr>
          <w:rFonts w:eastAsiaTheme="minorHAnsi"/>
          <w:sz w:val="18"/>
        </w:rPr>
        <w:t xml:space="preserve"> </w:t>
      </w:r>
      <w:r w:rsidR="00673680" w:rsidRPr="00673680">
        <w:rPr>
          <w:rFonts w:eastAsiaTheme="minorHAnsi"/>
          <w:sz w:val="18"/>
        </w:rPr>
        <w:t>Au total, 64 mécanismes nationaux de prévention ou organes similaires ont soumis des informations au Sous-Comité</w:t>
      </w:r>
      <w:r w:rsidR="00870A47">
        <w:rPr>
          <w:rFonts w:eastAsiaTheme="minorHAnsi"/>
          <w:sz w:val="18"/>
        </w:rPr>
        <w:t> :</w:t>
      </w:r>
      <w:r w:rsidR="00673680" w:rsidRPr="00673680">
        <w:rPr>
          <w:rFonts w:eastAsiaTheme="minorHAnsi"/>
          <w:sz w:val="18"/>
        </w:rPr>
        <w:t xml:space="preserve"> Afrique du Sud, Allemagne, Argentine, Arménie, Australie, Azerbaïdjan, Bénin, Brésil, Bulgarie, Cambodge, Cap-Vert, Chili, Chypre, Costa Rica, Croatie, Danemark, Espagne, Finlande, France, Equateur, Estonie, Géorgie, Grèce, Guatemala, Honduras, Hongrie, Islande, Italie, Kazakhstan, Kirghizistan, Liban, Lituanie, Macédoine du Nord, Maldives, Mali, Maroc, Maurice, Mauritanie, Mexique, Monténégro, Mozambique, Norvège, Nouvelle-Zélande, Panama, Paraguay, Pays-Bas, Pérou, Philippines, Pologne, Portugal, République tchèque, Roumanie, Royaume-Uni, Rwanda, Sénégal, Serbie, Slovénie, Sri Lanka, Suède, Suisse, Togo, Tunisie, Turquie et Ukraine</w:t>
      </w:r>
      <w:r w:rsidRPr="00673680">
        <w:rPr>
          <w:rFonts w:eastAsiaTheme="minorHAnsi"/>
          <w:sz w:val="18"/>
        </w:rPr>
        <w:t>.</w:t>
      </w:r>
    </w:p>
    <w:p w14:paraId="5D535858" w14:textId="731D3F63" w:rsidR="00BB068B" w:rsidRPr="00673680" w:rsidRDefault="00BB068B">
      <w:pPr>
        <w:pStyle w:val="FootnoteText"/>
      </w:pPr>
    </w:p>
  </w:footnote>
  <w:footnote w:id="7">
    <w:p w14:paraId="59501E05" w14:textId="72EC6E56" w:rsidR="00823FB9" w:rsidRPr="00E76B78" w:rsidRDefault="00823FB9" w:rsidP="00910229">
      <w:pPr>
        <w:pStyle w:val="FootnoteText"/>
        <w:ind w:hanging="425"/>
      </w:pPr>
      <w:r>
        <w:rPr>
          <w:rStyle w:val="FootnoteReference"/>
        </w:rPr>
        <w:footnoteRef/>
      </w:r>
      <w:r w:rsidRPr="00E76B78">
        <w:t xml:space="preserve"> </w:t>
      </w:r>
      <w:r w:rsidR="00910229" w:rsidRPr="00E76B78">
        <w:tab/>
      </w:r>
      <w:r w:rsidR="00910229" w:rsidRPr="00E76B78">
        <w:tab/>
      </w:r>
      <w:r w:rsidRPr="00E76B78">
        <w:t xml:space="preserve">CAT/OP/9 </w:t>
      </w:r>
      <w:r w:rsidR="00E76B78" w:rsidRPr="00E76B78">
        <w:t>et</w:t>
      </w:r>
      <w:r w:rsidRPr="00E76B78">
        <w:t xml:space="preserve"> CAT/OP/10</w:t>
      </w:r>
    </w:p>
  </w:footnote>
  <w:footnote w:id="8">
    <w:p w14:paraId="65101B74" w14:textId="509C0EF1" w:rsidR="0016753E" w:rsidRPr="00823FB9" w:rsidRDefault="0016753E" w:rsidP="00723018">
      <w:pPr>
        <w:pStyle w:val="FootnoteText"/>
        <w:ind w:hanging="283"/>
        <w:rPr>
          <w:lang w:val="en-GB"/>
        </w:rPr>
      </w:pPr>
      <w:r>
        <w:rPr>
          <w:rStyle w:val="FootnoteReference"/>
        </w:rPr>
        <w:footnoteRef/>
      </w:r>
      <w:r w:rsidRPr="00AF49EF">
        <w:rPr>
          <w:lang w:val="en-US"/>
        </w:rPr>
        <w:t xml:space="preserve"> </w:t>
      </w:r>
      <w:r w:rsidR="00910229">
        <w:rPr>
          <w:lang w:val="en-US"/>
        </w:rPr>
        <w:t xml:space="preserve">    </w:t>
      </w:r>
      <w:r>
        <w:rPr>
          <w:lang w:val="en-US"/>
        </w:rPr>
        <w:t>CAT/OP/9 and CAT/OP/10</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9D2CD0"/>
    <w:multiLevelType w:val="hybridMultilevel"/>
    <w:tmpl w:val="A5461AF2"/>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D954887"/>
    <w:multiLevelType w:val="hybridMultilevel"/>
    <w:tmpl w:val="B92C5C68"/>
    <w:lvl w:ilvl="0" w:tplc="7768372A">
      <w:start w:val="1"/>
      <w:numFmt w:val="decimal"/>
      <w:pStyle w:val="ParNoG"/>
      <w:lvlText w:val="%1."/>
      <w:lvlJc w:val="left"/>
      <w:pPr>
        <w:tabs>
          <w:tab w:val="num" w:pos="1844"/>
        </w:tabs>
        <w:ind w:left="1277" w:firstLine="0"/>
      </w:pPr>
      <w:rPr>
        <w:rFonts w:ascii="Times New Roman" w:hAnsi="Times New Roman" w:hint="default"/>
        <w:b w:val="0"/>
        <w:i w:val="0"/>
        <w:sz w:val="20"/>
        <w:szCs w:val="20"/>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 w15:restartNumberingAfterBreak="0">
    <w:nsid w:val="193F3DB8"/>
    <w:multiLevelType w:val="hybridMultilevel"/>
    <w:tmpl w:val="F4029234"/>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AA14739"/>
    <w:multiLevelType w:val="hybridMultilevel"/>
    <w:tmpl w:val="79C047AC"/>
    <w:lvl w:ilvl="0" w:tplc="570008BC">
      <w:start w:val="1"/>
      <w:numFmt w:val="decimal"/>
      <w:lvlText w:val="%1."/>
      <w:lvlJc w:val="left"/>
      <w:pPr>
        <w:ind w:left="1210" w:hanging="85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1A74ACF"/>
    <w:multiLevelType w:val="hybridMultilevel"/>
    <w:tmpl w:val="5314B414"/>
    <w:lvl w:ilvl="0" w:tplc="08090015">
      <w:start w:val="1"/>
      <w:numFmt w:val="upperLetter"/>
      <w:lvlText w:val="%1."/>
      <w:lvlJc w:val="left"/>
      <w:pPr>
        <w:ind w:left="1210" w:hanging="85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ABD3F1B"/>
    <w:multiLevelType w:val="hybridMultilevel"/>
    <w:tmpl w:val="C3564CB4"/>
    <w:lvl w:ilvl="0" w:tplc="570008BC">
      <w:start w:val="1"/>
      <w:numFmt w:val="decimal"/>
      <w:lvlText w:val="%1."/>
      <w:lvlJc w:val="left"/>
      <w:pPr>
        <w:ind w:left="1210" w:hanging="85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B5A6799"/>
    <w:multiLevelType w:val="hybridMultilevel"/>
    <w:tmpl w:val="6484A830"/>
    <w:lvl w:ilvl="0" w:tplc="08090019">
      <w:start w:val="1"/>
      <w:numFmt w:val="lowerLetter"/>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7" w15:restartNumberingAfterBreak="0">
    <w:nsid w:val="315A7AE9"/>
    <w:multiLevelType w:val="hybridMultilevel"/>
    <w:tmpl w:val="110AEBD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3EF1D34"/>
    <w:multiLevelType w:val="hybridMultilevel"/>
    <w:tmpl w:val="FE98DC1C"/>
    <w:lvl w:ilvl="0" w:tplc="0809001B">
      <w:start w:val="1"/>
      <w:numFmt w:val="lowerRoman"/>
      <w:lvlText w:val="%1."/>
      <w:lvlJc w:val="righ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9" w15:restartNumberingAfterBreak="0">
    <w:nsid w:val="37742A9F"/>
    <w:multiLevelType w:val="hybridMultilevel"/>
    <w:tmpl w:val="7604EBD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ACF4EB2"/>
    <w:multiLevelType w:val="hybridMultilevel"/>
    <w:tmpl w:val="3F2CCC0E"/>
    <w:lvl w:ilvl="0" w:tplc="78607ACC">
      <w:start w:val="1"/>
      <w:numFmt w:val="bullet"/>
      <w:pStyle w:val="Bullet2G"/>
      <w:lvlText w:val="•"/>
      <w:lvlJc w:val="left"/>
      <w:pPr>
        <w:tabs>
          <w:tab w:val="num" w:pos="2268"/>
        </w:tabs>
        <w:ind w:left="2268" w:hanging="170"/>
      </w:pPr>
      <w:rPr>
        <w:rFonts w:ascii="Times New Roman" w:hAnsi="Times New Roman" w:cs="Times New Roman" w:hint="default"/>
      </w:rPr>
    </w:lvl>
    <w:lvl w:ilvl="1" w:tplc="040C0003" w:tentative="1">
      <w:start w:val="1"/>
      <w:numFmt w:val="bullet"/>
      <w:lvlText w:val="o"/>
      <w:lvlJc w:val="left"/>
      <w:pPr>
        <w:tabs>
          <w:tab w:val="num" w:pos="3708"/>
        </w:tabs>
        <w:ind w:left="3708" w:hanging="360"/>
      </w:pPr>
      <w:rPr>
        <w:rFonts w:ascii="Courier New" w:hAnsi="Courier New" w:hint="default"/>
      </w:rPr>
    </w:lvl>
    <w:lvl w:ilvl="2" w:tplc="040C0005" w:tentative="1">
      <w:start w:val="1"/>
      <w:numFmt w:val="bullet"/>
      <w:lvlText w:val=""/>
      <w:lvlJc w:val="left"/>
      <w:pPr>
        <w:tabs>
          <w:tab w:val="num" w:pos="4428"/>
        </w:tabs>
        <w:ind w:left="4428" w:hanging="360"/>
      </w:pPr>
      <w:rPr>
        <w:rFonts w:ascii="Wingdings" w:hAnsi="Wingdings" w:hint="default"/>
      </w:rPr>
    </w:lvl>
    <w:lvl w:ilvl="3" w:tplc="040C0001" w:tentative="1">
      <w:start w:val="1"/>
      <w:numFmt w:val="bullet"/>
      <w:lvlText w:val=""/>
      <w:lvlJc w:val="left"/>
      <w:pPr>
        <w:tabs>
          <w:tab w:val="num" w:pos="5148"/>
        </w:tabs>
        <w:ind w:left="5148" w:hanging="360"/>
      </w:pPr>
      <w:rPr>
        <w:rFonts w:ascii="Symbol" w:hAnsi="Symbol" w:hint="default"/>
      </w:rPr>
    </w:lvl>
    <w:lvl w:ilvl="4" w:tplc="040C0003" w:tentative="1">
      <w:start w:val="1"/>
      <w:numFmt w:val="bullet"/>
      <w:lvlText w:val="o"/>
      <w:lvlJc w:val="left"/>
      <w:pPr>
        <w:tabs>
          <w:tab w:val="num" w:pos="5868"/>
        </w:tabs>
        <w:ind w:left="5868" w:hanging="360"/>
      </w:pPr>
      <w:rPr>
        <w:rFonts w:ascii="Courier New" w:hAnsi="Courier New" w:hint="default"/>
      </w:rPr>
    </w:lvl>
    <w:lvl w:ilvl="5" w:tplc="040C0005" w:tentative="1">
      <w:start w:val="1"/>
      <w:numFmt w:val="bullet"/>
      <w:lvlText w:val=""/>
      <w:lvlJc w:val="left"/>
      <w:pPr>
        <w:tabs>
          <w:tab w:val="num" w:pos="6588"/>
        </w:tabs>
        <w:ind w:left="6588" w:hanging="360"/>
      </w:pPr>
      <w:rPr>
        <w:rFonts w:ascii="Wingdings" w:hAnsi="Wingdings" w:hint="default"/>
      </w:rPr>
    </w:lvl>
    <w:lvl w:ilvl="6" w:tplc="040C0001" w:tentative="1">
      <w:start w:val="1"/>
      <w:numFmt w:val="bullet"/>
      <w:lvlText w:val=""/>
      <w:lvlJc w:val="left"/>
      <w:pPr>
        <w:tabs>
          <w:tab w:val="num" w:pos="7308"/>
        </w:tabs>
        <w:ind w:left="7308" w:hanging="360"/>
      </w:pPr>
      <w:rPr>
        <w:rFonts w:ascii="Symbol" w:hAnsi="Symbol" w:hint="default"/>
      </w:rPr>
    </w:lvl>
    <w:lvl w:ilvl="7" w:tplc="040C0003" w:tentative="1">
      <w:start w:val="1"/>
      <w:numFmt w:val="bullet"/>
      <w:lvlText w:val="o"/>
      <w:lvlJc w:val="left"/>
      <w:pPr>
        <w:tabs>
          <w:tab w:val="num" w:pos="8028"/>
        </w:tabs>
        <w:ind w:left="8028" w:hanging="360"/>
      </w:pPr>
      <w:rPr>
        <w:rFonts w:ascii="Courier New" w:hAnsi="Courier New" w:hint="default"/>
      </w:rPr>
    </w:lvl>
    <w:lvl w:ilvl="8" w:tplc="040C0005" w:tentative="1">
      <w:start w:val="1"/>
      <w:numFmt w:val="bullet"/>
      <w:lvlText w:val=""/>
      <w:lvlJc w:val="left"/>
      <w:pPr>
        <w:tabs>
          <w:tab w:val="num" w:pos="8748"/>
        </w:tabs>
        <w:ind w:left="8748" w:hanging="360"/>
      </w:pPr>
      <w:rPr>
        <w:rFonts w:ascii="Wingdings" w:hAnsi="Wingdings" w:hint="default"/>
      </w:rPr>
    </w:lvl>
  </w:abstractNum>
  <w:abstractNum w:abstractNumId="11" w15:restartNumberingAfterBreak="0">
    <w:nsid w:val="424F12C4"/>
    <w:multiLevelType w:val="hybridMultilevel"/>
    <w:tmpl w:val="348E931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5B859A6"/>
    <w:multiLevelType w:val="hybridMultilevel"/>
    <w:tmpl w:val="EA5670DA"/>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5BD38EF"/>
    <w:multiLevelType w:val="hybridMultilevel"/>
    <w:tmpl w:val="D1C4079A"/>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B9603D9"/>
    <w:multiLevelType w:val="hybridMultilevel"/>
    <w:tmpl w:val="29B2E48C"/>
    <w:lvl w:ilvl="0" w:tplc="570008BC">
      <w:start w:val="1"/>
      <w:numFmt w:val="decimal"/>
      <w:lvlText w:val="%1."/>
      <w:lvlJc w:val="left"/>
      <w:pPr>
        <w:ind w:left="2038" w:hanging="850"/>
      </w:pPr>
      <w:rPr>
        <w:rFonts w:hint="default"/>
      </w:rPr>
    </w:lvl>
    <w:lvl w:ilvl="1" w:tplc="08090019" w:tentative="1">
      <w:start w:val="1"/>
      <w:numFmt w:val="lowerLetter"/>
      <w:lvlText w:val="%2."/>
      <w:lvlJc w:val="left"/>
      <w:pPr>
        <w:ind w:left="2268" w:hanging="360"/>
      </w:pPr>
    </w:lvl>
    <w:lvl w:ilvl="2" w:tplc="0809001B" w:tentative="1">
      <w:start w:val="1"/>
      <w:numFmt w:val="lowerRoman"/>
      <w:lvlText w:val="%3."/>
      <w:lvlJc w:val="right"/>
      <w:pPr>
        <w:ind w:left="2988" w:hanging="180"/>
      </w:pPr>
    </w:lvl>
    <w:lvl w:ilvl="3" w:tplc="0809000F" w:tentative="1">
      <w:start w:val="1"/>
      <w:numFmt w:val="decimal"/>
      <w:lvlText w:val="%4."/>
      <w:lvlJc w:val="left"/>
      <w:pPr>
        <w:ind w:left="3708" w:hanging="360"/>
      </w:pPr>
    </w:lvl>
    <w:lvl w:ilvl="4" w:tplc="08090019" w:tentative="1">
      <w:start w:val="1"/>
      <w:numFmt w:val="lowerLetter"/>
      <w:lvlText w:val="%5."/>
      <w:lvlJc w:val="left"/>
      <w:pPr>
        <w:ind w:left="4428" w:hanging="360"/>
      </w:pPr>
    </w:lvl>
    <w:lvl w:ilvl="5" w:tplc="0809001B" w:tentative="1">
      <w:start w:val="1"/>
      <w:numFmt w:val="lowerRoman"/>
      <w:lvlText w:val="%6."/>
      <w:lvlJc w:val="right"/>
      <w:pPr>
        <w:ind w:left="5148" w:hanging="180"/>
      </w:pPr>
    </w:lvl>
    <w:lvl w:ilvl="6" w:tplc="0809000F" w:tentative="1">
      <w:start w:val="1"/>
      <w:numFmt w:val="decimal"/>
      <w:lvlText w:val="%7."/>
      <w:lvlJc w:val="left"/>
      <w:pPr>
        <w:ind w:left="5868" w:hanging="360"/>
      </w:pPr>
    </w:lvl>
    <w:lvl w:ilvl="7" w:tplc="08090019" w:tentative="1">
      <w:start w:val="1"/>
      <w:numFmt w:val="lowerLetter"/>
      <w:lvlText w:val="%8."/>
      <w:lvlJc w:val="left"/>
      <w:pPr>
        <w:ind w:left="6588" w:hanging="360"/>
      </w:pPr>
    </w:lvl>
    <w:lvl w:ilvl="8" w:tplc="0809001B" w:tentative="1">
      <w:start w:val="1"/>
      <w:numFmt w:val="lowerRoman"/>
      <w:lvlText w:val="%9."/>
      <w:lvlJc w:val="right"/>
      <w:pPr>
        <w:ind w:left="7308" w:hanging="180"/>
      </w:pPr>
    </w:lvl>
  </w:abstractNum>
  <w:abstractNum w:abstractNumId="15" w15:restartNumberingAfterBreak="0">
    <w:nsid w:val="528B70E0"/>
    <w:multiLevelType w:val="hybridMultilevel"/>
    <w:tmpl w:val="34980458"/>
    <w:lvl w:ilvl="0" w:tplc="E1F29C96">
      <w:start w:val="14"/>
      <w:numFmt w:val="decimal"/>
      <w:lvlText w:val="%1."/>
      <w:lvlJc w:val="left"/>
      <w:pPr>
        <w:ind w:left="1211"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21C28F3"/>
    <w:multiLevelType w:val="hybridMultilevel"/>
    <w:tmpl w:val="41C0F002"/>
    <w:lvl w:ilvl="0" w:tplc="08090017">
      <w:start w:val="1"/>
      <w:numFmt w:val="lowerLetter"/>
      <w:lvlText w:val="%1)"/>
      <w:lvlJc w:val="left"/>
      <w:pPr>
        <w:ind w:left="720" w:hanging="360"/>
      </w:pPr>
    </w:lvl>
    <w:lvl w:ilvl="1" w:tplc="0809001B">
      <w:start w:val="1"/>
      <w:numFmt w:val="lowerRoman"/>
      <w:lvlText w:val="%2."/>
      <w:lvlJc w:val="righ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5AE0EF1"/>
    <w:multiLevelType w:val="hybridMultilevel"/>
    <w:tmpl w:val="4D90DD2E"/>
    <w:lvl w:ilvl="0" w:tplc="7AE41C98">
      <w:start w:val="1"/>
      <w:numFmt w:val="upperRoman"/>
      <w:lvlText w:val="%1."/>
      <w:lvlJc w:val="left"/>
      <w:pPr>
        <w:ind w:left="1210" w:hanging="85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64A7AAD"/>
    <w:multiLevelType w:val="hybridMultilevel"/>
    <w:tmpl w:val="BD98E822"/>
    <w:lvl w:ilvl="0" w:tplc="08090017">
      <w:start w:val="1"/>
      <w:numFmt w:val="lowerLetter"/>
      <w:lvlText w:val="%1)"/>
      <w:lvlJc w:val="left"/>
      <w:pPr>
        <w:ind w:left="720" w:hanging="360"/>
      </w:pPr>
    </w:lvl>
    <w:lvl w:ilvl="1" w:tplc="0809001B">
      <w:start w:val="1"/>
      <w:numFmt w:val="lowerRoman"/>
      <w:lvlText w:val="%2."/>
      <w:lvlJc w:val="right"/>
      <w:pPr>
        <w:ind w:left="1440" w:hanging="360"/>
      </w:pPr>
    </w:lvl>
    <w:lvl w:ilvl="2" w:tplc="0638F8B4">
      <w:start w:val="11"/>
      <w:numFmt w:val="decimal"/>
      <w:lvlText w:val="%3."/>
      <w:lvlJc w:val="left"/>
      <w:pPr>
        <w:ind w:left="1211" w:hanging="360"/>
      </w:pPr>
      <w:rPr>
        <w:rFonts w:hint="default"/>
      </w:r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8AD07B2"/>
    <w:multiLevelType w:val="hybridMultilevel"/>
    <w:tmpl w:val="D7D47906"/>
    <w:lvl w:ilvl="0" w:tplc="3B64B33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3141"/>
        </w:tabs>
        <w:ind w:left="3141" w:hanging="360"/>
      </w:pPr>
      <w:rPr>
        <w:rFonts w:ascii="Courier New" w:hAnsi="Courier New" w:hint="default"/>
      </w:rPr>
    </w:lvl>
    <w:lvl w:ilvl="2" w:tplc="040C0005" w:tentative="1">
      <w:start w:val="1"/>
      <w:numFmt w:val="bullet"/>
      <w:lvlText w:val=""/>
      <w:lvlJc w:val="left"/>
      <w:pPr>
        <w:tabs>
          <w:tab w:val="num" w:pos="3861"/>
        </w:tabs>
        <w:ind w:left="3861" w:hanging="360"/>
      </w:pPr>
      <w:rPr>
        <w:rFonts w:ascii="Wingdings" w:hAnsi="Wingdings" w:hint="default"/>
      </w:rPr>
    </w:lvl>
    <w:lvl w:ilvl="3" w:tplc="040C0001" w:tentative="1">
      <w:start w:val="1"/>
      <w:numFmt w:val="bullet"/>
      <w:lvlText w:val=""/>
      <w:lvlJc w:val="left"/>
      <w:pPr>
        <w:tabs>
          <w:tab w:val="num" w:pos="4581"/>
        </w:tabs>
        <w:ind w:left="4581" w:hanging="360"/>
      </w:pPr>
      <w:rPr>
        <w:rFonts w:ascii="Symbol" w:hAnsi="Symbol" w:hint="default"/>
      </w:rPr>
    </w:lvl>
    <w:lvl w:ilvl="4" w:tplc="040C0003" w:tentative="1">
      <w:start w:val="1"/>
      <w:numFmt w:val="bullet"/>
      <w:lvlText w:val="o"/>
      <w:lvlJc w:val="left"/>
      <w:pPr>
        <w:tabs>
          <w:tab w:val="num" w:pos="5301"/>
        </w:tabs>
        <w:ind w:left="5301" w:hanging="360"/>
      </w:pPr>
      <w:rPr>
        <w:rFonts w:ascii="Courier New" w:hAnsi="Courier New" w:hint="default"/>
      </w:rPr>
    </w:lvl>
    <w:lvl w:ilvl="5" w:tplc="040C0005" w:tentative="1">
      <w:start w:val="1"/>
      <w:numFmt w:val="bullet"/>
      <w:lvlText w:val=""/>
      <w:lvlJc w:val="left"/>
      <w:pPr>
        <w:tabs>
          <w:tab w:val="num" w:pos="6021"/>
        </w:tabs>
        <w:ind w:left="6021" w:hanging="360"/>
      </w:pPr>
      <w:rPr>
        <w:rFonts w:ascii="Wingdings" w:hAnsi="Wingdings" w:hint="default"/>
      </w:rPr>
    </w:lvl>
    <w:lvl w:ilvl="6" w:tplc="040C0001" w:tentative="1">
      <w:start w:val="1"/>
      <w:numFmt w:val="bullet"/>
      <w:lvlText w:val=""/>
      <w:lvlJc w:val="left"/>
      <w:pPr>
        <w:tabs>
          <w:tab w:val="num" w:pos="6741"/>
        </w:tabs>
        <w:ind w:left="6741" w:hanging="360"/>
      </w:pPr>
      <w:rPr>
        <w:rFonts w:ascii="Symbol" w:hAnsi="Symbol" w:hint="default"/>
      </w:rPr>
    </w:lvl>
    <w:lvl w:ilvl="7" w:tplc="040C0003" w:tentative="1">
      <w:start w:val="1"/>
      <w:numFmt w:val="bullet"/>
      <w:lvlText w:val="o"/>
      <w:lvlJc w:val="left"/>
      <w:pPr>
        <w:tabs>
          <w:tab w:val="num" w:pos="7461"/>
        </w:tabs>
        <w:ind w:left="7461" w:hanging="360"/>
      </w:pPr>
      <w:rPr>
        <w:rFonts w:ascii="Courier New" w:hAnsi="Courier New" w:hint="default"/>
      </w:rPr>
    </w:lvl>
    <w:lvl w:ilvl="8" w:tplc="040C0005" w:tentative="1">
      <w:start w:val="1"/>
      <w:numFmt w:val="bullet"/>
      <w:lvlText w:val=""/>
      <w:lvlJc w:val="left"/>
      <w:pPr>
        <w:tabs>
          <w:tab w:val="num" w:pos="8181"/>
        </w:tabs>
        <w:ind w:left="8181" w:hanging="360"/>
      </w:pPr>
      <w:rPr>
        <w:rFonts w:ascii="Wingdings" w:hAnsi="Wingdings" w:hint="default"/>
      </w:rPr>
    </w:lvl>
  </w:abstractNum>
  <w:abstractNum w:abstractNumId="20" w15:restartNumberingAfterBreak="0">
    <w:nsid w:val="6FC068A3"/>
    <w:multiLevelType w:val="hybridMultilevel"/>
    <w:tmpl w:val="10D2A6A0"/>
    <w:lvl w:ilvl="0" w:tplc="08090017">
      <w:start w:val="1"/>
      <w:numFmt w:val="lowerLetter"/>
      <w:lvlText w:val="%1)"/>
      <w:lvlJc w:val="left"/>
      <w:pPr>
        <w:ind w:left="1854" w:hanging="360"/>
      </w:pPr>
    </w:lvl>
    <w:lvl w:ilvl="1" w:tplc="08090019">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21" w15:restartNumberingAfterBreak="0">
    <w:nsid w:val="76696530"/>
    <w:multiLevelType w:val="hybridMultilevel"/>
    <w:tmpl w:val="64440116"/>
    <w:lvl w:ilvl="0" w:tplc="08090017">
      <w:start w:val="1"/>
      <w:numFmt w:val="lowerLetter"/>
      <w:lvlText w:val="%1)"/>
      <w:lvlJc w:val="left"/>
      <w:pPr>
        <w:ind w:left="1353" w:hanging="360"/>
      </w:pPr>
    </w:lvl>
    <w:lvl w:ilvl="1" w:tplc="08090019">
      <w:start w:val="1"/>
      <w:numFmt w:val="lowerLetter"/>
      <w:lvlText w:val="%2."/>
      <w:lvlJc w:val="left"/>
      <w:pPr>
        <w:ind w:left="2073" w:hanging="360"/>
      </w:pPr>
    </w:lvl>
    <w:lvl w:ilvl="2" w:tplc="0809001B" w:tentative="1">
      <w:start w:val="1"/>
      <w:numFmt w:val="lowerRoman"/>
      <w:lvlText w:val="%3."/>
      <w:lvlJc w:val="right"/>
      <w:pPr>
        <w:ind w:left="2793" w:hanging="180"/>
      </w:pPr>
    </w:lvl>
    <w:lvl w:ilvl="3" w:tplc="0809000F" w:tentative="1">
      <w:start w:val="1"/>
      <w:numFmt w:val="decimal"/>
      <w:lvlText w:val="%4."/>
      <w:lvlJc w:val="left"/>
      <w:pPr>
        <w:ind w:left="3513" w:hanging="360"/>
      </w:pPr>
    </w:lvl>
    <w:lvl w:ilvl="4" w:tplc="08090019" w:tentative="1">
      <w:start w:val="1"/>
      <w:numFmt w:val="lowerLetter"/>
      <w:lvlText w:val="%5."/>
      <w:lvlJc w:val="left"/>
      <w:pPr>
        <w:ind w:left="4233" w:hanging="360"/>
      </w:pPr>
    </w:lvl>
    <w:lvl w:ilvl="5" w:tplc="0809001B" w:tentative="1">
      <w:start w:val="1"/>
      <w:numFmt w:val="lowerRoman"/>
      <w:lvlText w:val="%6."/>
      <w:lvlJc w:val="right"/>
      <w:pPr>
        <w:ind w:left="4953" w:hanging="180"/>
      </w:pPr>
    </w:lvl>
    <w:lvl w:ilvl="6" w:tplc="0809000F" w:tentative="1">
      <w:start w:val="1"/>
      <w:numFmt w:val="decimal"/>
      <w:lvlText w:val="%7."/>
      <w:lvlJc w:val="left"/>
      <w:pPr>
        <w:ind w:left="5673" w:hanging="360"/>
      </w:pPr>
    </w:lvl>
    <w:lvl w:ilvl="7" w:tplc="08090019" w:tentative="1">
      <w:start w:val="1"/>
      <w:numFmt w:val="lowerLetter"/>
      <w:lvlText w:val="%8."/>
      <w:lvlJc w:val="left"/>
      <w:pPr>
        <w:ind w:left="6393" w:hanging="360"/>
      </w:pPr>
    </w:lvl>
    <w:lvl w:ilvl="8" w:tplc="0809001B" w:tentative="1">
      <w:start w:val="1"/>
      <w:numFmt w:val="lowerRoman"/>
      <w:lvlText w:val="%9."/>
      <w:lvlJc w:val="right"/>
      <w:pPr>
        <w:ind w:left="7113" w:hanging="180"/>
      </w:pPr>
    </w:lvl>
  </w:abstractNum>
  <w:abstractNum w:abstractNumId="22" w15:restartNumberingAfterBreak="0">
    <w:nsid w:val="7C4A038C"/>
    <w:multiLevelType w:val="hybridMultilevel"/>
    <w:tmpl w:val="D1C4079A"/>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9"/>
  </w:num>
  <w:num w:numId="2">
    <w:abstractNumId w:val="10"/>
  </w:num>
  <w:num w:numId="3">
    <w:abstractNumId w:val="1"/>
  </w:num>
  <w:num w:numId="4">
    <w:abstractNumId w:val="21"/>
  </w:num>
  <w:num w:numId="5">
    <w:abstractNumId w:val="13"/>
  </w:num>
  <w:num w:numId="6">
    <w:abstractNumId w:val="0"/>
  </w:num>
  <w:num w:numId="7">
    <w:abstractNumId w:val="22"/>
  </w:num>
  <w:num w:numId="8">
    <w:abstractNumId w:val="12"/>
  </w:num>
  <w:num w:numId="9">
    <w:abstractNumId w:val="18"/>
  </w:num>
  <w:num w:numId="10">
    <w:abstractNumId w:val="7"/>
  </w:num>
  <w:num w:numId="11">
    <w:abstractNumId w:val="20"/>
  </w:num>
  <w:num w:numId="12">
    <w:abstractNumId w:val="17"/>
  </w:num>
  <w:num w:numId="13">
    <w:abstractNumId w:val="3"/>
  </w:num>
  <w:num w:numId="14">
    <w:abstractNumId w:val="4"/>
  </w:num>
  <w:num w:numId="15">
    <w:abstractNumId w:val="2"/>
  </w:num>
  <w:num w:numId="16">
    <w:abstractNumId w:val="6"/>
  </w:num>
  <w:num w:numId="17">
    <w:abstractNumId w:val="14"/>
  </w:num>
  <w:num w:numId="18">
    <w:abstractNumId w:val="5"/>
  </w:num>
  <w:num w:numId="19">
    <w:abstractNumId w:val="16"/>
  </w:num>
  <w:num w:numId="20">
    <w:abstractNumId w:val="8"/>
  </w:num>
  <w:num w:numId="21">
    <w:abstractNumId w:val="11"/>
  </w:num>
  <w:num w:numId="22">
    <w:abstractNumId w:val="9"/>
  </w:num>
  <w:num w:numId="23">
    <w:abstractNumId w:val="1"/>
    <w:lvlOverride w:ilvl="0">
      <w:startOverride w:val="9"/>
    </w:lvlOverride>
  </w:num>
  <w:num w:numId="24">
    <w:abstractNumId w:val="15"/>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activeWritingStyle w:appName="MSWord" w:lang="fr-CH" w:vendorID="64" w:dllVersion="6" w:nlCheck="1" w:checkStyle="0"/>
  <w:activeWritingStyle w:appName="MSWord" w:lang="en-GB" w:vendorID="64" w:dllVersion="6" w:nlCheck="1" w:checkStyle="1"/>
  <w:activeWritingStyle w:appName="MSWord" w:lang="en-US" w:vendorID="64" w:dllVersion="6" w:nlCheck="1" w:checkStyle="1"/>
  <w:activeWritingStyle w:appName="MSWord" w:lang="es-ES" w:vendorID="64" w:dllVersion="6" w:nlCheck="1" w:checkStyle="0"/>
  <w:activeWritingStyle w:appName="MSWord" w:lang="en-GB" w:vendorID="64" w:dllVersion="4096" w:nlCheck="1" w:checkStyle="0"/>
  <w:activeWritingStyle w:appName="MSWord" w:lang="en-US" w:vendorID="64" w:dllVersion="4096" w:nlCheck="1" w:checkStyle="0"/>
  <w:activeWritingStyle w:appName="MSWord" w:lang="fr-CH" w:vendorID="64" w:dllVersion="4096" w:nlCheck="1" w:checkStyle="0"/>
  <w:activeWritingStyle w:appName="MSWord" w:lang="fr-FR" w:vendorID="64" w:dllVersion="4096" w:nlCheck="1" w:checkStyle="0"/>
  <w:activeWritingStyle w:appName="MSWord" w:lang="fr-FR" w:vendorID="64" w:dllVersion="6" w:nlCheck="1" w:checkStyle="0"/>
  <w:activeWritingStyle w:appName="MSWord" w:lang="fr-CH" w:vendorID="64" w:dllVersion="131078" w:nlCheck="1" w:checkStyle="0"/>
  <w:activeWritingStyle w:appName="MSWord" w:lang="en-US" w:vendorID="64" w:dllVersion="131078" w:nlCheck="1" w:checkStyle="1"/>
  <w:activeWritingStyle w:appName="MSWord" w:lang="fr-FR" w:vendorID="64" w:dllVersion="131078" w:nlCheck="1" w:checkStyle="0"/>
  <w:proofState w:spelling="clean" w:grammar="clean"/>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567"/>
  <w:hyphenationZone w:val="425"/>
  <w:characterSpacingControl w:val="doNotCompress"/>
  <w:hdrShapeDefaults>
    <o:shapedefaults v:ext="edit" spidmax="12289"/>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3MjYzNTexMDEyMTBR0lEKTi0uzszPAykwrAUALeo4oiwAAAA="/>
  </w:docVars>
  <w:rsids>
    <w:rsidRoot w:val="00351F10"/>
    <w:rsid w:val="000028CD"/>
    <w:rsid w:val="00003495"/>
    <w:rsid w:val="00012C21"/>
    <w:rsid w:val="00015D46"/>
    <w:rsid w:val="00017F94"/>
    <w:rsid w:val="00021614"/>
    <w:rsid w:val="00022ECC"/>
    <w:rsid w:val="00023842"/>
    <w:rsid w:val="00025253"/>
    <w:rsid w:val="00025938"/>
    <w:rsid w:val="00030DF1"/>
    <w:rsid w:val="000331AF"/>
    <w:rsid w:val="000334F9"/>
    <w:rsid w:val="0003795F"/>
    <w:rsid w:val="00045CFD"/>
    <w:rsid w:val="00053D27"/>
    <w:rsid w:val="0005413A"/>
    <w:rsid w:val="00057991"/>
    <w:rsid w:val="0006085E"/>
    <w:rsid w:val="000616D2"/>
    <w:rsid w:val="00062BDA"/>
    <w:rsid w:val="000645EA"/>
    <w:rsid w:val="00065813"/>
    <w:rsid w:val="00066D48"/>
    <w:rsid w:val="00075BE0"/>
    <w:rsid w:val="00076BB9"/>
    <w:rsid w:val="0007796D"/>
    <w:rsid w:val="00081D65"/>
    <w:rsid w:val="00082CB6"/>
    <w:rsid w:val="000833AF"/>
    <w:rsid w:val="000833CC"/>
    <w:rsid w:val="00083CB9"/>
    <w:rsid w:val="00086933"/>
    <w:rsid w:val="00087146"/>
    <w:rsid w:val="000904F8"/>
    <w:rsid w:val="00091572"/>
    <w:rsid w:val="00091E04"/>
    <w:rsid w:val="00095F2A"/>
    <w:rsid w:val="00096FDA"/>
    <w:rsid w:val="000A3C1D"/>
    <w:rsid w:val="000A410C"/>
    <w:rsid w:val="000A50C2"/>
    <w:rsid w:val="000A7CA8"/>
    <w:rsid w:val="000B1143"/>
    <w:rsid w:val="000B50D8"/>
    <w:rsid w:val="000B7790"/>
    <w:rsid w:val="000C2D6B"/>
    <w:rsid w:val="000C3819"/>
    <w:rsid w:val="000C390E"/>
    <w:rsid w:val="000C5170"/>
    <w:rsid w:val="000C5917"/>
    <w:rsid w:val="000C6A60"/>
    <w:rsid w:val="000C6D84"/>
    <w:rsid w:val="000D413A"/>
    <w:rsid w:val="000D69AF"/>
    <w:rsid w:val="000D7128"/>
    <w:rsid w:val="000F136D"/>
    <w:rsid w:val="000F2205"/>
    <w:rsid w:val="00105560"/>
    <w:rsid w:val="00105FAB"/>
    <w:rsid w:val="00111557"/>
    <w:rsid w:val="00111F2F"/>
    <w:rsid w:val="001122FB"/>
    <w:rsid w:val="00113246"/>
    <w:rsid w:val="001144FD"/>
    <w:rsid w:val="001209A6"/>
    <w:rsid w:val="00121F3E"/>
    <w:rsid w:val="0012309B"/>
    <w:rsid w:val="0012480D"/>
    <w:rsid w:val="00135685"/>
    <w:rsid w:val="0013597C"/>
    <w:rsid w:val="00140B12"/>
    <w:rsid w:val="00140D1F"/>
    <w:rsid w:val="00142657"/>
    <w:rsid w:val="0014365E"/>
    <w:rsid w:val="00143BE8"/>
    <w:rsid w:val="00145FCB"/>
    <w:rsid w:val="0014660A"/>
    <w:rsid w:val="00147235"/>
    <w:rsid w:val="00150DB2"/>
    <w:rsid w:val="00151C57"/>
    <w:rsid w:val="00167101"/>
    <w:rsid w:val="0016753E"/>
    <w:rsid w:val="00170293"/>
    <w:rsid w:val="00172E7E"/>
    <w:rsid w:val="001741BF"/>
    <w:rsid w:val="00175B61"/>
    <w:rsid w:val="00176178"/>
    <w:rsid w:val="00180A6B"/>
    <w:rsid w:val="001867E4"/>
    <w:rsid w:val="0019319D"/>
    <w:rsid w:val="001A4C53"/>
    <w:rsid w:val="001A5F1A"/>
    <w:rsid w:val="001B012C"/>
    <w:rsid w:val="001B3370"/>
    <w:rsid w:val="001B3C31"/>
    <w:rsid w:val="001B4211"/>
    <w:rsid w:val="001B7568"/>
    <w:rsid w:val="001C11A5"/>
    <w:rsid w:val="001C29CC"/>
    <w:rsid w:val="001C7207"/>
    <w:rsid w:val="001D1E3A"/>
    <w:rsid w:val="001D30FD"/>
    <w:rsid w:val="001D53DA"/>
    <w:rsid w:val="001E22D0"/>
    <w:rsid w:val="001E2BB3"/>
    <w:rsid w:val="001E457B"/>
    <w:rsid w:val="001F525A"/>
    <w:rsid w:val="001F722D"/>
    <w:rsid w:val="001F7985"/>
    <w:rsid w:val="002019F7"/>
    <w:rsid w:val="0020328F"/>
    <w:rsid w:val="00203D0F"/>
    <w:rsid w:val="00211523"/>
    <w:rsid w:val="0021326E"/>
    <w:rsid w:val="0021782D"/>
    <w:rsid w:val="00222031"/>
    <w:rsid w:val="00223272"/>
    <w:rsid w:val="00223605"/>
    <w:rsid w:val="0023089C"/>
    <w:rsid w:val="0023142C"/>
    <w:rsid w:val="002320C4"/>
    <w:rsid w:val="00234B0A"/>
    <w:rsid w:val="0023507C"/>
    <w:rsid w:val="0024174C"/>
    <w:rsid w:val="0024779E"/>
    <w:rsid w:val="00254BF8"/>
    <w:rsid w:val="00262083"/>
    <w:rsid w:val="00262752"/>
    <w:rsid w:val="00266512"/>
    <w:rsid w:val="00270132"/>
    <w:rsid w:val="002730C1"/>
    <w:rsid w:val="00274D14"/>
    <w:rsid w:val="002753AA"/>
    <w:rsid w:val="002773A7"/>
    <w:rsid w:val="00291F1D"/>
    <w:rsid w:val="002927D9"/>
    <w:rsid w:val="0029407C"/>
    <w:rsid w:val="0029589A"/>
    <w:rsid w:val="002A0181"/>
    <w:rsid w:val="002A185A"/>
    <w:rsid w:val="002A7AE5"/>
    <w:rsid w:val="002B14E7"/>
    <w:rsid w:val="002B3B6D"/>
    <w:rsid w:val="002B5F54"/>
    <w:rsid w:val="002B7460"/>
    <w:rsid w:val="002C07AE"/>
    <w:rsid w:val="002C6042"/>
    <w:rsid w:val="002D334B"/>
    <w:rsid w:val="002D7031"/>
    <w:rsid w:val="002E3722"/>
    <w:rsid w:val="002E3B23"/>
    <w:rsid w:val="002F7548"/>
    <w:rsid w:val="003011F4"/>
    <w:rsid w:val="00301909"/>
    <w:rsid w:val="003028EA"/>
    <w:rsid w:val="003028FE"/>
    <w:rsid w:val="00304F93"/>
    <w:rsid w:val="00310689"/>
    <w:rsid w:val="00312E83"/>
    <w:rsid w:val="00313CD4"/>
    <w:rsid w:val="00315352"/>
    <w:rsid w:val="0031716D"/>
    <w:rsid w:val="003178AC"/>
    <w:rsid w:val="00321CFD"/>
    <w:rsid w:val="00322B8C"/>
    <w:rsid w:val="00327169"/>
    <w:rsid w:val="00327795"/>
    <w:rsid w:val="00332F97"/>
    <w:rsid w:val="0033348C"/>
    <w:rsid w:val="003419B1"/>
    <w:rsid w:val="00342B01"/>
    <w:rsid w:val="00350987"/>
    <w:rsid w:val="00350A68"/>
    <w:rsid w:val="00351F10"/>
    <w:rsid w:val="00353ED5"/>
    <w:rsid w:val="00354A2F"/>
    <w:rsid w:val="00357AB3"/>
    <w:rsid w:val="003632CE"/>
    <w:rsid w:val="00372327"/>
    <w:rsid w:val="00375A5F"/>
    <w:rsid w:val="00376D52"/>
    <w:rsid w:val="0038162E"/>
    <w:rsid w:val="00382A1F"/>
    <w:rsid w:val="003836F4"/>
    <w:rsid w:val="0038535C"/>
    <w:rsid w:val="003865BA"/>
    <w:rsid w:val="00390178"/>
    <w:rsid w:val="0039163D"/>
    <w:rsid w:val="00397C38"/>
    <w:rsid w:val="003A2BB7"/>
    <w:rsid w:val="003A7FB0"/>
    <w:rsid w:val="003B0128"/>
    <w:rsid w:val="003B3CE3"/>
    <w:rsid w:val="003B7C05"/>
    <w:rsid w:val="003C085A"/>
    <w:rsid w:val="003C16C9"/>
    <w:rsid w:val="003C25A0"/>
    <w:rsid w:val="003C3E87"/>
    <w:rsid w:val="003C60D3"/>
    <w:rsid w:val="003C68DB"/>
    <w:rsid w:val="003D174B"/>
    <w:rsid w:val="003D1AD0"/>
    <w:rsid w:val="003D2026"/>
    <w:rsid w:val="003D541D"/>
    <w:rsid w:val="003D5B2C"/>
    <w:rsid w:val="003E0443"/>
    <w:rsid w:val="003E37AB"/>
    <w:rsid w:val="003E5C47"/>
    <w:rsid w:val="003E7AB2"/>
    <w:rsid w:val="003F5332"/>
    <w:rsid w:val="0040056E"/>
    <w:rsid w:val="00407986"/>
    <w:rsid w:val="004103B4"/>
    <w:rsid w:val="00426651"/>
    <w:rsid w:val="00426C08"/>
    <w:rsid w:val="0044107F"/>
    <w:rsid w:val="00446FE5"/>
    <w:rsid w:val="00452396"/>
    <w:rsid w:val="004527B7"/>
    <w:rsid w:val="00455476"/>
    <w:rsid w:val="00457641"/>
    <w:rsid w:val="004606CD"/>
    <w:rsid w:val="004634D7"/>
    <w:rsid w:val="00466AA4"/>
    <w:rsid w:val="00477A22"/>
    <w:rsid w:val="004821B5"/>
    <w:rsid w:val="00486F7E"/>
    <w:rsid w:val="00487B40"/>
    <w:rsid w:val="0049049F"/>
    <w:rsid w:val="00491C56"/>
    <w:rsid w:val="00493873"/>
    <w:rsid w:val="00493DE1"/>
    <w:rsid w:val="0049555A"/>
    <w:rsid w:val="00497B8F"/>
    <w:rsid w:val="004A223C"/>
    <w:rsid w:val="004A365C"/>
    <w:rsid w:val="004A4A09"/>
    <w:rsid w:val="004A7E2A"/>
    <w:rsid w:val="004B177B"/>
    <w:rsid w:val="004B5DD5"/>
    <w:rsid w:val="004B69CF"/>
    <w:rsid w:val="004C1C5D"/>
    <w:rsid w:val="004D1CEB"/>
    <w:rsid w:val="004D3B14"/>
    <w:rsid w:val="004D3E29"/>
    <w:rsid w:val="004D7F18"/>
    <w:rsid w:val="00504BBA"/>
    <w:rsid w:val="00505577"/>
    <w:rsid w:val="0050727F"/>
    <w:rsid w:val="005074B8"/>
    <w:rsid w:val="0051087F"/>
    <w:rsid w:val="00511A1C"/>
    <w:rsid w:val="005121C9"/>
    <w:rsid w:val="005175C9"/>
    <w:rsid w:val="005238F9"/>
    <w:rsid w:val="00527CC3"/>
    <w:rsid w:val="00535D03"/>
    <w:rsid w:val="00537BD3"/>
    <w:rsid w:val="00537E2A"/>
    <w:rsid w:val="00543519"/>
    <w:rsid w:val="00544825"/>
    <w:rsid w:val="00546F29"/>
    <w:rsid w:val="005505B7"/>
    <w:rsid w:val="00554739"/>
    <w:rsid w:val="00556B74"/>
    <w:rsid w:val="00557433"/>
    <w:rsid w:val="00557642"/>
    <w:rsid w:val="00562854"/>
    <w:rsid w:val="0056483C"/>
    <w:rsid w:val="00566A62"/>
    <w:rsid w:val="005670B9"/>
    <w:rsid w:val="00570386"/>
    <w:rsid w:val="005706C8"/>
    <w:rsid w:val="005713AF"/>
    <w:rsid w:val="00571433"/>
    <w:rsid w:val="00572D61"/>
    <w:rsid w:val="00573BE5"/>
    <w:rsid w:val="00584AB0"/>
    <w:rsid w:val="00586ED3"/>
    <w:rsid w:val="00587B11"/>
    <w:rsid w:val="00591FF3"/>
    <w:rsid w:val="00596AA9"/>
    <w:rsid w:val="005978F8"/>
    <w:rsid w:val="005978FE"/>
    <w:rsid w:val="005A2001"/>
    <w:rsid w:val="005A2BC3"/>
    <w:rsid w:val="005A459A"/>
    <w:rsid w:val="005A65C2"/>
    <w:rsid w:val="005B3DA8"/>
    <w:rsid w:val="005B3EC5"/>
    <w:rsid w:val="005B4D88"/>
    <w:rsid w:val="005C552F"/>
    <w:rsid w:val="005C7039"/>
    <w:rsid w:val="005D00C4"/>
    <w:rsid w:val="005D195D"/>
    <w:rsid w:val="005D558F"/>
    <w:rsid w:val="005E0001"/>
    <w:rsid w:val="005E50D6"/>
    <w:rsid w:val="005E5D78"/>
    <w:rsid w:val="005F307C"/>
    <w:rsid w:val="005F3C94"/>
    <w:rsid w:val="005F4F6D"/>
    <w:rsid w:val="005F617D"/>
    <w:rsid w:val="006011DD"/>
    <w:rsid w:val="00607045"/>
    <w:rsid w:val="00607775"/>
    <w:rsid w:val="00610364"/>
    <w:rsid w:val="00610442"/>
    <w:rsid w:val="006122C4"/>
    <w:rsid w:val="00615B41"/>
    <w:rsid w:val="00621FEA"/>
    <w:rsid w:val="00624790"/>
    <w:rsid w:val="00631C28"/>
    <w:rsid w:val="006323CB"/>
    <w:rsid w:val="00642597"/>
    <w:rsid w:val="00642B89"/>
    <w:rsid w:val="00642DF9"/>
    <w:rsid w:val="00643623"/>
    <w:rsid w:val="00654395"/>
    <w:rsid w:val="00656FF0"/>
    <w:rsid w:val="006632D8"/>
    <w:rsid w:val="00673680"/>
    <w:rsid w:val="00675334"/>
    <w:rsid w:val="00683F43"/>
    <w:rsid w:val="00687270"/>
    <w:rsid w:val="00690BB0"/>
    <w:rsid w:val="00692E6A"/>
    <w:rsid w:val="006950BB"/>
    <w:rsid w:val="00696197"/>
    <w:rsid w:val="00697C60"/>
    <w:rsid w:val="006A28AD"/>
    <w:rsid w:val="006A4077"/>
    <w:rsid w:val="006A6687"/>
    <w:rsid w:val="006A7255"/>
    <w:rsid w:val="006B3E84"/>
    <w:rsid w:val="006C254C"/>
    <w:rsid w:val="006C2B7C"/>
    <w:rsid w:val="006C413E"/>
    <w:rsid w:val="006C45D4"/>
    <w:rsid w:val="006E278F"/>
    <w:rsid w:val="006E2C9B"/>
    <w:rsid w:val="006E3121"/>
    <w:rsid w:val="006E4BCD"/>
    <w:rsid w:val="006E5C46"/>
    <w:rsid w:val="006E5F38"/>
    <w:rsid w:val="006F50F2"/>
    <w:rsid w:val="006F55EE"/>
    <w:rsid w:val="00704D9D"/>
    <w:rsid w:val="007052D3"/>
    <w:rsid w:val="0071186E"/>
    <w:rsid w:val="0071601D"/>
    <w:rsid w:val="00723018"/>
    <w:rsid w:val="007233DF"/>
    <w:rsid w:val="00724564"/>
    <w:rsid w:val="00724C30"/>
    <w:rsid w:val="00726964"/>
    <w:rsid w:val="0072733F"/>
    <w:rsid w:val="00727980"/>
    <w:rsid w:val="00730D5D"/>
    <w:rsid w:val="00732266"/>
    <w:rsid w:val="0074007D"/>
    <w:rsid w:val="00741FFD"/>
    <w:rsid w:val="00744375"/>
    <w:rsid w:val="00752BA4"/>
    <w:rsid w:val="00753471"/>
    <w:rsid w:val="00753FC2"/>
    <w:rsid w:val="0075433A"/>
    <w:rsid w:val="0075590F"/>
    <w:rsid w:val="007562DC"/>
    <w:rsid w:val="007616EB"/>
    <w:rsid w:val="007642A9"/>
    <w:rsid w:val="0076624F"/>
    <w:rsid w:val="00766CEC"/>
    <w:rsid w:val="00766F63"/>
    <w:rsid w:val="00770252"/>
    <w:rsid w:val="00771791"/>
    <w:rsid w:val="00771D01"/>
    <w:rsid w:val="007740E6"/>
    <w:rsid w:val="00776B54"/>
    <w:rsid w:val="00776E0E"/>
    <w:rsid w:val="007815B1"/>
    <w:rsid w:val="00783C9E"/>
    <w:rsid w:val="00787773"/>
    <w:rsid w:val="00790874"/>
    <w:rsid w:val="007A05E2"/>
    <w:rsid w:val="007A0C73"/>
    <w:rsid w:val="007A62E6"/>
    <w:rsid w:val="007A7CC7"/>
    <w:rsid w:val="007B0E33"/>
    <w:rsid w:val="007B2E6A"/>
    <w:rsid w:val="007B49F7"/>
    <w:rsid w:val="007B4EF5"/>
    <w:rsid w:val="007B7491"/>
    <w:rsid w:val="007C0FCA"/>
    <w:rsid w:val="007C1A49"/>
    <w:rsid w:val="007C763D"/>
    <w:rsid w:val="007D360B"/>
    <w:rsid w:val="007D46AA"/>
    <w:rsid w:val="007D600A"/>
    <w:rsid w:val="007E137B"/>
    <w:rsid w:val="007E142B"/>
    <w:rsid w:val="007F7152"/>
    <w:rsid w:val="0080004F"/>
    <w:rsid w:val="00806298"/>
    <w:rsid w:val="0080684C"/>
    <w:rsid w:val="008104D4"/>
    <w:rsid w:val="00814527"/>
    <w:rsid w:val="00814E19"/>
    <w:rsid w:val="008154D7"/>
    <w:rsid w:val="00815502"/>
    <w:rsid w:val="00816496"/>
    <w:rsid w:val="00823FB9"/>
    <w:rsid w:val="008325F5"/>
    <w:rsid w:val="008405B7"/>
    <w:rsid w:val="00841F3F"/>
    <w:rsid w:val="00845D2D"/>
    <w:rsid w:val="008469F7"/>
    <w:rsid w:val="00846CE0"/>
    <w:rsid w:val="008513D2"/>
    <w:rsid w:val="00855F0B"/>
    <w:rsid w:val="00857486"/>
    <w:rsid w:val="00860B74"/>
    <w:rsid w:val="0086106E"/>
    <w:rsid w:val="00861348"/>
    <w:rsid w:val="008618BB"/>
    <w:rsid w:val="008628AB"/>
    <w:rsid w:val="00863E6D"/>
    <w:rsid w:val="0086471A"/>
    <w:rsid w:val="00865428"/>
    <w:rsid w:val="0086689F"/>
    <w:rsid w:val="00867E07"/>
    <w:rsid w:val="00870A47"/>
    <w:rsid w:val="00871C75"/>
    <w:rsid w:val="008761CE"/>
    <w:rsid w:val="00876719"/>
    <w:rsid w:val="008776DC"/>
    <w:rsid w:val="00887971"/>
    <w:rsid w:val="00891AA5"/>
    <w:rsid w:val="00893342"/>
    <w:rsid w:val="008933A2"/>
    <w:rsid w:val="0089407C"/>
    <w:rsid w:val="008977D9"/>
    <w:rsid w:val="008A280D"/>
    <w:rsid w:val="008A4139"/>
    <w:rsid w:val="008B71E3"/>
    <w:rsid w:val="008C56A5"/>
    <w:rsid w:val="008C5BFE"/>
    <w:rsid w:val="008D195E"/>
    <w:rsid w:val="008D1F97"/>
    <w:rsid w:val="008D4313"/>
    <w:rsid w:val="008D4944"/>
    <w:rsid w:val="008D4A7D"/>
    <w:rsid w:val="008E4D04"/>
    <w:rsid w:val="008E6783"/>
    <w:rsid w:val="008F2A1D"/>
    <w:rsid w:val="008F710D"/>
    <w:rsid w:val="008F7BD3"/>
    <w:rsid w:val="00900359"/>
    <w:rsid w:val="00901219"/>
    <w:rsid w:val="00910229"/>
    <w:rsid w:val="009132FC"/>
    <w:rsid w:val="00915608"/>
    <w:rsid w:val="00917808"/>
    <w:rsid w:val="00917C82"/>
    <w:rsid w:val="0092094E"/>
    <w:rsid w:val="009209DF"/>
    <w:rsid w:val="00920B28"/>
    <w:rsid w:val="00932F1D"/>
    <w:rsid w:val="00933182"/>
    <w:rsid w:val="00934C90"/>
    <w:rsid w:val="00935815"/>
    <w:rsid w:val="00936BC8"/>
    <w:rsid w:val="0094208D"/>
    <w:rsid w:val="00943A42"/>
    <w:rsid w:val="00945C07"/>
    <w:rsid w:val="009473D8"/>
    <w:rsid w:val="00947A5A"/>
    <w:rsid w:val="00954631"/>
    <w:rsid w:val="00955C25"/>
    <w:rsid w:val="00957790"/>
    <w:rsid w:val="0096189D"/>
    <w:rsid w:val="00966760"/>
    <w:rsid w:val="009672D8"/>
    <w:rsid w:val="009705C8"/>
    <w:rsid w:val="00973B98"/>
    <w:rsid w:val="0097400C"/>
    <w:rsid w:val="00974AC5"/>
    <w:rsid w:val="0097724B"/>
    <w:rsid w:val="009807A3"/>
    <w:rsid w:val="009845A4"/>
    <w:rsid w:val="00986BA2"/>
    <w:rsid w:val="0098724A"/>
    <w:rsid w:val="00993FDF"/>
    <w:rsid w:val="009A0AAB"/>
    <w:rsid w:val="009A7C21"/>
    <w:rsid w:val="009B09D2"/>
    <w:rsid w:val="009B5AE7"/>
    <w:rsid w:val="009C0CF2"/>
    <w:rsid w:val="009C46C9"/>
    <w:rsid w:val="009C4CC5"/>
    <w:rsid w:val="009C7DEC"/>
    <w:rsid w:val="009E70FF"/>
    <w:rsid w:val="009F15C9"/>
    <w:rsid w:val="009F3855"/>
    <w:rsid w:val="009F4F45"/>
    <w:rsid w:val="009F7AB0"/>
    <w:rsid w:val="00A01CAE"/>
    <w:rsid w:val="00A03FAA"/>
    <w:rsid w:val="00A12AB5"/>
    <w:rsid w:val="00A1664B"/>
    <w:rsid w:val="00A17A62"/>
    <w:rsid w:val="00A21AD9"/>
    <w:rsid w:val="00A220FA"/>
    <w:rsid w:val="00A25CB9"/>
    <w:rsid w:val="00A273A5"/>
    <w:rsid w:val="00A30ECC"/>
    <w:rsid w:val="00A327FB"/>
    <w:rsid w:val="00A34370"/>
    <w:rsid w:val="00A4134B"/>
    <w:rsid w:val="00A469D7"/>
    <w:rsid w:val="00A51422"/>
    <w:rsid w:val="00A516A6"/>
    <w:rsid w:val="00A621BC"/>
    <w:rsid w:val="00A621D6"/>
    <w:rsid w:val="00A6522E"/>
    <w:rsid w:val="00A659E5"/>
    <w:rsid w:val="00A67EBF"/>
    <w:rsid w:val="00A720CE"/>
    <w:rsid w:val="00A75DA3"/>
    <w:rsid w:val="00A92D81"/>
    <w:rsid w:val="00A938E9"/>
    <w:rsid w:val="00A94A85"/>
    <w:rsid w:val="00A9638C"/>
    <w:rsid w:val="00A966BE"/>
    <w:rsid w:val="00AA122B"/>
    <w:rsid w:val="00AA4AC2"/>
    <w:rsid w:val="00AB1723"/>
    <w:rsid w:val="00AB3292"/>
    <w:rsid w:val="00AC3823"/>
    <w:rsid w:val="00AC4C77"/>
    <w:rsid w:val="00AD04B6"/>
    <w:rsid w:val="00AD14E9"/>
    <w:rsid w:val="00AD33B8"/>
    <w:rsid w:val="00AD4607"/>
    <w:rsid w:val="00AD7445"/>
    <w:rsid w:val="00AE20C8"/>
    <w:rsid w:val="00AE323C"/>
    <w:rsid w:val="00AE7D42"/>
    <w:rsid w:val="00AE7D9F"/>
    <w:rsid w:val="00AF2886"/>
    <w:rsid w:val="00AF2950"/>
    <w:rsid w:val="00AF35F3"/>
    <w:rsid w:val="00AF49EF"/>
    <w:rsid w:val="00AF6519"/>
    <w:rsid w:val="00B00181"/>
    <w:rsid w:val="00B03306"/>
    <w:rsid w:val="00B072E3"/>
    <w:rsid w:val="00B11513"/>
    <w:rsid w:val="00B14BC3"/>
    <w:rsid w:val="00B167C5"/>
    <w:rsid w:val="00B213F9"/>
    <w:rsid w:val="00B26FB8"/>
    <w:rsid w:val="00B32E5C"/>
    <w:rsid w:val="00B417A1"/>
    <w:rsid w:val="00B41C2D"/>
    <w:rsid w:val="00B42BE2"/>
    <w:rsid w:val="00B43C66"/>
    <w:rsid w:val="00B5178A"/>
    <w:rsid w:val="00B53B32"/>
    <w:rsid w:val="00B55090"/>
    <w:rsid w:val="00B56386"/>
    <w:rsid w:val="00B63F28"/>
    <w:rsid w:val="00B64301"/>
    <w:rsid w:val="00B6680E"/>
    <w:rsid w:val="00B726E1"/>
    <w:rsid w:val="00B7307E"/>
    <w:rsid w:val="00B76147"/>
    <w:rsid w:val="00B765F7"/>
    <w:rsid w:val="00B83C6B"/>
    <w:rsid w:val="00B87561"/>
    <w:rsid w:val="00B90ACB"/>
    <w:rsid w:val="00B948EA"/>
    <w:rsid w:val="00BA0352"/>
    <w:rsid w:val="00BA0CA9"/>
    <w:rsid w:val="00BA5305"/>
    <w:rsid w:val="00BA67A4"/>
    <w:rsid w:val="00BA732C"/>
    <w:rsid w:val="00BB068B"/>
    <w:rsid w:val="00BB28D9"/>
    <w:rsid w:val="00BB3E59"/>
    <w:rsid w:val="00BB5BEF"/>
    <w:rsid w:val="00BB6EA8"/>
    <w:rsid w:val="00BC0094"/>
    <w:rsid w:val="00BC1269"/>
    <w:rsid w:val="00BC4760"/>
    <w:rsid w:val="00BD15AB"/>
    <w:rsid w:val="00BD5968"/>
    <w:rsid w:val="00BD7426"/>
    <w:rsid w:val="00BD7B8D"/>
    <w:rsid w:val="00BE1F4C"/>
    <w:rsid w:val="00BE4745"/>
    <w:rsid w:val="00BE5A08"/>
    <w:rsid w:val="00BE7EE3"/>
    <w:rsid w:val="00BF36A6"/>
    <w:rsid w:val="00BF3C2C"/>
    <w:rsid w:val="00C02897"/>
    <w:rsid w:val="00C048B5"/>
    <w:rsid w:val="00C11D8A"/>
    <w:rsid w:val="00C129E5"/>
    <w:rsid w:val="00C13603"/>
    <w:rsid w:val="00C142F6"/>
    <w:rsid w:val="00C168FC"/>
    <w:rsid w:val="00C210B1"/>
    <w:rsid w:val="00C31C6A"/>
    <w:rsid w:val="00C32809"/>
    <w:rsid w:val="00C35438"/>
    <w:rsid w:val="00C35642"/>
    <w:rsid w:val="00C40AB2"/>
    <w:rsid w:val="00C40B66"/>
    <w:rsid w:val="00C41B7F"/>
    <w:rsid w:val="00C446BE"/>
    <w:rsid w:val="00C465E9"/>
    <w:rsid w:val="00C5237B"/>
    <w:rsid w:val="00C647A6"/>
    <w:rsid w:val="00C67DE1"/>
    <w:rsid w:val="00C7070D"/>
    <w:rsid w:val="00C74454"/>
    <w:rsid w:val="00C74E99"/>
    <w:rsid w:val="00C7772E"/>
    <w:rsid w:val="00C81587"/>
    <w:rsid w:val="00C85AFA"/>
    <w:rsid w:val="00C904A8"/>
    <w:rsid w:val="00C92453"/>
    <w:rsid w:val="00C970D9"/>
    <w:rsid w:val="00CA00DD"/>
    <w:rsid w:val="00CA0CCD"/>
    <w:rsid w:val="00CA1C80"/>
    <w:rsid w:val="00CA2A9C"/>
    <w:rsid w:val="00CA4F57"/>
    <w:rsid w:val="00CA6059"/>
    <w:rsid w:val="00CB4605"/>
    <w:rsid w:val="00CB4785"/>
    <w:rsid w:val="00CB785E"/>
    <w:rsid w:val="00CC20C6"/>
    <w:rsid w:val="00CD27A1"/>
    <w:rsid w:val="00CE18B9"/>
    <w:rsid w:val="00CF32F2"/>
    <w:rsid w:val="00CF355A"/>
    <w:rsid w:val="00CF3669"/>
    <w:rsid w:val="00CF3AE1"/>
    <w:rsid w:val="00CF3F3D"/>
    <w:rsid w:val="00CF61C1"/>
    <w:rsid w:val="00D075F4"/>
    <w:rsid w:val="00D11203"/>
    <w:rsid w:val="00D178C8"/>
    <w:rsid w:val="00D2052C"/>
    <w:rsid w:val="00D20FA3"/>
    <w:rsid w:val="00D3029D"/>
    <w:rsid w:val="00D3439C"/>
    <w:rsid w:val="00D34AC8"/>
    <w:rsid w:val="00D3514B"/>
    <w:rsid w:val="00D3610B"/>
    <w:rsid w:val="00D37589"/>
    <w:rsid w:val="00D40A79"/>
    <w:rsid w:val="00D40AEB"/>
    <w:rsid w:val="00D45585"/>
    <w:rsid w:val="00D45787"/>
    <w:rsid w:val="00D46942"/>
    <w:rsid w:val="00D46E82"/>
    <w:rsid w:val="00D5204A"/>
    <w:rsid w:val="00D52BF9"/>
    <w:rsid w:val="00D7230F"/>
    <w:rsid w:val="00D727CB"/>
    <w:rsid w:val="00D73652"/>
    <w:rsid w:val="00D804C9"/>
    <w:rsid w:val="00D80F60"/>
    <w:rsid w:val="00D85C46"/>
    <w:rsid w:val="00D94B3C"/>
    <w:rsid w:val="00D95F93"/>
    <w:rsid w:val="00D96329"/>
    <w:rsid w:val="00DA07EF"/>
    <w:rsid w:val="00DA0AF2"/>
    <w:rsid w:val="00DA22F4"/>
    <w:rsid w:val="00DA6E13"/>
    <w:rsid w:val="00DA7580"/>
    <w:rsid w:val="00DB1831"/>
    <w:rsid w:val="00DB2363"/>
    <w:rsid w:val="00DB7D17"/>
    <w:rsid w:val="00DB7D1E"/>
    <w:rsid w:val="00DC124F"/>
    <w:rsid w:val="00DD0597"/>
    <w:rsid w:val="00DD3BFD"/>
    <w:rsid w:val="00DE1312"/>
    <w:rsid w:val="00DE1977"/>
    <w:rsid w:val="00DE31E8"/>
    <w:rsid w:val="00DE69AD"/>
    <w:rsid w:val="00DF4317"/>
    <w:rsid w:val="00DF6678"/>
    <w:rsid w:val="00DF7C01"/>
    <w:rsid w:val="00E01226"/>
    <w:rsid w:val="00E05F89"/>
    <w:rsid w:val="00E16483"/>
    <w:rsid w:val="00E206E9"/>
    <w:rsid w:val="00E21CC3"/>
    <w:rsid w:val="00E22CF2"/>
    <w:rsid w:val="00E239FC"/>
    <w:rsid w:val="00E258AA"/>
    <w:rsid w:val="00E27230"/>
    <w:rsid w:val="00E30A0C"/>
    <w:rsid w:val="00E325ED"/>
    <w:rsid w:val="00E32CD1"/>
    <w:rsid w:val="00E32D28"/>
    <w:rsid w:val="00E33F14"/>
    <w:rsid w:val="00E3413A"/>
    <w:rsid w:val="00E3521D"/>
    <w:rsid w:val="00E40039"/>
    <w:rsid w:val="00E4163E"/>
    <w:rsid w:val="00E41B41"/>
    <w:rsid w:val="00E43763"/>
    <w:rsid w:val="00E44A12"/>
    <w:rsid w:val="00E5151F"/>
    <w:rsid w:val="00E52D9F"/>
    <w:rsid w:val="00E553E8"/>
    <w:rsid w:val="00E556EA"/>
    <w:rsid w:val="00E56100"/>
    <w:rsid w:val="00E64B4A"/>
    <w:rsid w:val="00E66189"/>
    <w:rsid w:val="00E66630"/>
    <w:rsid w:val="00E67BE9"/>
    <w:rsid w:val="00E71413"/>
    <w:rsid w:val="00E71C11"/>
    <w:rsid w:val="00E76B78"/>
    <w:rsid w:val="00E82315"/>
    <w:rsid w:val="00E93BB9"/>
    <w:rsid w:val="00EA2C9E"/>
    <w:rsid w:val="00EA3909"/>
    <w:rsid w:val="00EA55C8"/>
    <w:rsid w:val="00EA7459"/>
    <w:rsid w:val="00EB277A"/>
    <w:rsid w:val="00EC44F3"/>
    <w:rsid w:val="00EC5E8F"/>
    <w:rsid w:val="00EC665B"/>
    <w:rsid w:val="00EC7D6D"/>
    <w:rsid w:val="00ED4A30"/>
    <w:rsid w:val="00ED54CB"/>
    <w:rsid w:val="00EE09B6"/>
    <w:rsid w:val="00EE38D4"/>
    <w:rsid w:val="00EE6512"/>
    <w:rsid w:val="00EE687F"/>
    <w:rsid w:val="00EE7186"/>
    <w:rsid w:val="00EF39B6"/>
    <w:rsid w:val="00F0499D"/>
    <w:rsid w:val="00F07774"/>
    <w:rsid w:val="00F12269"/>
    <w:rsid w:val="00F14376"/>
    <w:rsid w:val="00F164B0"/>
    <w:rsid w:val="00F20368"/>
    <w:rsid w:val="00F21574"/>
    <w:rsid w:val="00F22914"/>
    <w:rsid w:val="00F25D74"/>
    <w:rsid w:val="00F3246F"/>
    <w:rsid w:val="00F340A6"/>
    <w:rsid w:val="00F42F6F"/>
    <w:rsid w:val="00F47B3E"/>
    <w:rsid w:val="00F5054A"/>
    <w:rsid w:val="00F5473F"/>
    <w:rsid w:val="00F55965"/>
    <w:rsid w:val="00F569F4"/>
    <w:rsid w:val="00F65E9A"/>
    <w:rsid w:val="00F660DF"/>
    <w:rsid w:val="00F70A6F"/>
    <w:rsid w:val="00F70E8E"/>
    <w:rsid w:val="00F726AA"/>
    <w:rsid w:val="00F73090"/>
    <w:rsid w:val="00F80094"/>
    <w:rsid w:val="00F930D9"/>
    <w:rsid w:val="00F95C08"/>
    <w:rsid w:val="00F9780C"/>
    <w:rsid w:val="00FA3201"/>
    <w:rsid w:val="00FA6926"/>
    <w:rsid w:val="00FB63D7"/>
    <w:rsid w:val="00FC635B"/>
    <w:rsid w:val="00FC6E85"/>
    <w:rsid w:val="00FD1B62"/>
    <w:rsid w:val="00FD659C"/>
    <w:rsid w:val="00FE5DB7"/>
    <w:rsid w:val="00FF0CF4"/>
    <w:rsid w:val="00FF6F2E"/>
  </w:rsids>
  <m:mathPr>
    <m:mathFont m:val="Cambria Math"/>
    <m:brkBin m:val="before"/>
    <m:brkBinSub m:val="--"/>
    <m:smallFrac m:val="0"/>
    <m:dispDef/>
    <m:lMargin m:val="0"/>
    <m:rMargin m:val="0"/>
    <m:defJc m:val="centerGroup"/>
    <m:wrapIndent m:val="1440"/>
    <m:intLim m:val="subSup"/>
    <m:naryLim m:val="undOvr"/>
  </m:mathPr>
  <w:themeFontLang w:val="fr-CH"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0BD9A3DE"/>
  <w15:chartTrackingRefBased/>
  <w15:docId w15:val="{9380130D-5C5D-4608-85A5-E6A9721372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lang w:val="fr-CH"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qFormat="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0727F"/>
  </w:style>
  <w:style w:type="paragraph" w:styleId="Heading1">
    <w:name w:val="heading 1"/>
    <w:aliases w:val="Table_G"/>
    <w:basedOn w:val="SingleTxtG"/>
    <w:next w:val="SingleTxtG"/>
    <w:link w:val="Heading1Char"/>
    <w:qFormat/>
    <w:rsid w:val="0080684C"/>
    <w:pPr>
      <w:keepNext/>
      <w:keepLines/>
      <w:spacing w:after="0"/>
      <w:ind w:right="0"/>
      <w:jc w:val="left"/>
      <w:outlineLvl w:val="0"/>
    </w:pPr>
  </w:style>
  <w:style w:type="paragraph" w:styleId="Heading2">
    <w:name w:val="heading 2"/>
    <w:basedOn w:val="Normal"/>
    <w:next w:val="Normal"/>
    <w:link w:val="Heading2Char"/>
    <w:semiHidden/>
    <w:qFormat/>
    <w:rsid w:val="00023842"/>
    <w:pPr>
      <w:outlineLvl w:val="1"/>
    </w:pPr>
  </w:style>
  <w:style w:type="paragraph" w:styleId="Heading3">
    <w:name w:val="heading 3"/>
    <w:basedOn w:val="Normal"/>
    <w:next w:val="Normal"/>
    <w:link w:val="Heading3Char"/>
    <w:semiHidden/>
    <w:qFormat/>
    <w:rsid w:val="00023842"/>
    <w:pPr>
      <w:outlineLvl w:val="2"/>
    </w:pPr>
  </w:style>
  <w:style w:type="paragraph" w:styleId="Heading4">
    <w:name w:val="heading 4"/>
    <w:basedOn w:val="Normal"/>
    <w:next w:val="Normal"/>
    <w:link w:val="Heading4Char"/>
    <w:semiHidden/>
    <w:qFormat/>
    <w:rsid w:val="00023842"/>
    <w:pPr>
      <w:outlineLvl w:val="3"/>
    </w:pPr>
  </w:style>
  <w:style w:type="paragraph" w:styleId="Heading5">
    <w:name w:val="heading 5"/>
    <w:basedOn w:val="Normal"/>
    <w:next w:val="Normal"/>
    <w:link w:val="Heading5Char"/>
    <w:semiHidden/>
    <w:qFormat/>
    <w:rsid w:val="00023842"/>
    <w:pPr>
      <w:outlineLvl w:val="4"/>
    </w:pPr>
  </w:style>
  <w:style w:type="paragraph" w:styleId="Heading6">
    <w:name w:val="heading 6"/>
    <w:basedOn w:val="Normal"/>
    <w:next w:val="Normal"/>
    <w:link w:val="Heading6Char"/>
    <w:semiHidden/>
    <w:qFormat/>
    <w:rsid w:val="00023842"/>
    <w:pPr>
      <w:outlineLvl w:val="5"/>
    </w:pPr>
  </w:style>
  <w:style w:type="paragraph" w:styleId="Heading7">
    <w:name w:val="heading 7"/>
    <w:basedOn w:val="Normal"/>
    <w:next w:val="Normal"/>
    <w:link w:val="Heading7Char"/>
    <w:semiHidden/>
    <w:qFormat/>
    <w:rsid w:val="00023842"/>
    <w:pPr>
      <w:outlineLvl w:val="6"/>
    </w:pPr>
  </w:style>
  <w:style w:type="paragraph" w:styleId="Heading8">
    <w:name w:val="heading 8"/>
    <w:basedOn w:val="Normal"/>
    <w:next w:val="Normal"/>
    <w:link w:val="Heading8Char"/>
    <w:semiHidden/>
    <w:qFormat/>
    <w:rsid w:val="00023842"/>
    <w:pPr>
      <w:outlineLvl w:val="7"/>
    </w:pPr>
  </w:style>
  <w:style w:type="paragraph" w:styleId="Heading9">
    <w:name w:val="heading 9"/>
    <w:basedOn w:val="Normal"/>
    <w:next w:val="Normal"/>
    <w:link w:val="Heading9Char"/>
    <w:semiHidden/>
    <w:qFormat/>
    <w:rsid w:val="00023842"/>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uiPriority w:val="99"/>
    <w:rsid w:val="00AE7D9F"/>
    <w:pPr>
      <w:pBdr>
        <w:bottom w:val="single" w:sz="4" w:space="4" w:color="auto"/>
      </w:pBdr>
    </w:pPr>
    <w:rPr>
      <w:rFonts w:eastAsia="Times New Roman"/>
      <w:b/>
      <w:sz w:val="18"/>
    </w:rPr>
  </w:style>
  <w:style w:type="character" w:customStyle="1" w:styleId="HeaderChar">
    <w:name w:val="Header Char"/>
    <w:aliases w:val="6_G Char"/>
    <w:basedOn w:val="DefaultParagraphFont"/>
    <w:link w:val="Header"/>
    <w:uiPriority w:val="99"/>
    <w:rsid w:val="0080684C"/>
    <w:rPr>
      <w:rFonts w:ascii="Times New Roman" w:eastAsia="Times New Roman" w:hAnsi="Times New Roman" w:cs="Times New Roman"/>
      <w:b/>
      <w:sz w:val="18"/>
      <w:szCs w:val="20"/>
      <w:lang w:val="en-GB"/>
    </w:rPr>
  </w:style>
  <w:style w:type="paragraph" w:styleId="Footer">
    <w:name w:val="footer"/>
    <w:aliases w:val="3_G"/>
    <w:basedOn w:val="Normal"/>
    <w:next w:val="Normal"/>
    <w:link w:val="FooterChar"/>
    <w:uiPriority w:val="99"/>
    <w:qFormat/>
    <w:rsid w:val="0080684C"/>
    <w:rPr>
      <w:sz w:val="16"/>
    </w:rPr>
  </w:style>
  <w:style w:type="character" w:customStyle="1" w:styleId="FooterChar">
    <w:name w:val="Footer Char"/>
    <w:aliases w:val="3_G Char"/>
    <w:basedOn w:val="DefaultParagraphFont"/>
    <w:link w:val="Footer"/>
    <w:uiPriority w:val="99"/>
    <w:rsid w:val="0080684C"/>
    <w:rPr>
      <w:rFonts w:ascii="Times New Roman" w:eastAsia="Times New Roman" w:hAnsi="Times New Roman" w:cs="Times New Roman"/>
      <w:sz w:val="16"/>
      <w:szCs w:val="20"/>
      <w:lang w:eastAsia="en-US"/>
    </w:rPr>
  </w:style>
  <w:style w:type="paragraph" w:customStyle="1" w:styleId="HMG">
    <w:name w:val="_ H __M_G"/>
    <w:basedOn w:val="Normal"/>
    <w:next w:val="Normal"/>
    <w:qFormat/>
    <w:rsid w:val="0080684C"/>
    <w:pPr>
      <w:keepNext/>
      <w:keepLines/>
      <w:tabs>
        <w:tab w:val="right" w:pos="851"/>
      </w:tabs>
      <w:spacing w:before="240" w:after="240" w:line="360" w:lineRule="exact"/>
      <w:ind w:left="1134" w:right="1134" w:hanging="1134"/>
    </w:pPr>
    <w:rPr>
      <w:b/>
      <w:sz w:val="34"/>
    </w:rPr>
  </w:style>
  <w:style w:type="paragraph" w:customStyle="1" w:styleId="HChG">
    <w:name w:val="_ H _Ch_G"/>
    <w:basedOn w:val="Normal"/>
    <w:next w:val="Normal"/>
    <w:qFormat/>
    <w:rsid w:val="0080684C"/>
    <w:pPr>
      <w:keepNext/>
      <w:keepLines/>
      <w:tabs>
        <w:tab w:val="right" w:pos="851"/>
      </w:tabs>
      <w:spacing w:before="360" w:after="240" w:line="300" w:lineRule="exact"/>
      <w:ind w:left="1134" w:right="1134" w:hanging="1134"/>
    </w:pPr>
    <w:rPr>
      <w:b/>
      <w:sz w:val="28"/>
    </w:rPr>
  </w:style>
  <w:style w:type="paragraph" w:customStyle="1" w:styleId="H1G">
    <w:name w:val="_ H_1_G"/>
    <w:basedOn w:val="Normal"/>
    <w:next w:val="Normal"/>
    <w:qFormat/>
    <w:rsid w:val="0080684C"/>
    <w:pPr>
      <w:keepNext/>
      <w:keepLines/>
      <w:tabs>
        <w:tab w:val="right" w:pos="851"/>
      </w:tabs>
      <w:spacing w:before="360" w:after="240" w:line="270" w:lineRule="exact"/>
      <w:ind w:left="1134" w:right="1134" w:hanging="1134"/>
    </w:pPr>
    <w:rPr>
      <w:b/>
      <w:sz w:val="24"/>
    </w:rPr>
  </w:style>
  <w:style w:type="paragraph" w:customStyle="1" w:styleId="H23G">
    <w:name w:val="_ H_2/3_G"/>
    <w:basedOn w:val="Normal"/>
    <w:next w:val="Normal"/>
    <w:qFormat/>
    <w:rsid w:val="0080684C"/>
    <w:pPr>
      <w:keepNext/>
      <w:keepLines/>
      <w:tabs>
        <w:tab w:val="right" w:pos="851"/>
      </w:tabs>
      <w:spacing w:before="240" w:after="120" w:line="240" w:lineRule="exact"/>
      <w:ind w:left="1134" w:right="1134" w:hanging="1134"/>
    </w:pPr>
    <w:rPr>
      <w:b/>
    </w:rPr>
  </w:style>
  <w:style w:type="paragraph" w:customStyle="1" w:styleId="H4G">
    <w:name w:val="_ H_4_G"/>
    <w:basedOn w:val="Normal"/>
    <w:next w:val="Normal"/>
    <w:qFormat/>
    <w:rsid w:val="0080684C"/>
    <w:pPr>
      <w:keepNext/>
      <w:keepLines/>
      <w:tabs>
        <w:tab w:val="right" w:pos="851"/>
      </w:tabs>
      <w:spacing w:before="240" w:after="120" w:line="240" w:lineRule="exact"/>
      <w:ind w:left="1134" w:right="1134" w:hanging="1134"/>
    </w:pPr>
    <w:rPr>
      <w:i/>
    </w:rPr>
  </w:style>
  <w:style w:type="paragraph" w:customStyle="1" w:styleId="H56G">
    <w:name w:val="_ H_5/6_G"/>
    <w:basedOn w:val="Normal"/>
    <w:next w:val="Normal"/>
    <w:qFormat/>
    <w:rsid w:val="00871C75"/>
    <w:pPr>
      <w:keepNext/>
      <w:keepLines/>
      <w:tabs>
        <w:tab w:val="right" w:pos="851"/>
      </w:tabs>
      <w:spacing w:before="240" w:after="120" w:line="240" w:lineRule="exact"/>
      <w:ind w:left="1134" w:right="1134" w:hanging="1134"/>
    </w:pPr>
  </w:style>
  <w:style w:type="paragraph" w:customStyle="1" w:styleId="SingleTxtG">
    <w:name w:val="_ Single Txt_G"/>
    <w:basedOn w:val="Normal"/>
    <w:qFormat/>
    <w:rsid w:val="0080684C"/>
    <w:pPr>
      <w:spacing w:after="120"/>
      <w:ind w:left="1134" w:right="1134"/>
      <w:jc w:val="both"/>
    </w:pPr>
  </w:style>
  <w:style w:type="paragraph" w:customStyle="1" w:styleId="SLG">
    <w:name w:val="__S_L_G"/>
    <w:basedOn w:val="Normal"/>
    <w:next w:val="Normal"/>
    <w:rsid w:val="0080684C"/>
    <w:pPr>
      <w:keepNext/>
      <w:keepLines/>
      <w:spacing w:before="240" w:after="240" w:line="580" w:lineRule="exact"/>
      <w:ind w:left="1134" w:right="1134"/>
    </w:pPr>
    <w:rPr>
      <w:b/>
      <w:sz w:val="56"/>
    </w:rPr>
  </w:style>
  <w:style w:type="paragraph" w:customStyle="1" w:styleId="SMG">
    <w:name w:val="__S_M_G"/>
    <w:basedOn w:val="Normal"/>
    <w:next w:val="Normal"/>
    <w:rsid w:val="0080684C"/>
    <w:pPr>
      <w:keepNext/>
      <w:keepLines/>
      <w:spacing w:before="240" w:after="240" w:line="420" w:lineRule="exact"/>
      <w:ind w:left="1134" w:right="1134"/>
    </w:pPr>
    <w:rPr>
      <w:b/>
      <w:sz w:val="40"/>
    </w:rPr>
  </w:style>
  <w:style w:type="paragraph" w:customStyle="1" w:styleId="SSG">
    <w:name w:val="__S_S_G"/>
    <w:basedOn w:val="Normal"/>
    <w:next w:val="Normal"/>
    <w:rsid w:val="0080684C"/>
    <w:pPr>
      <w:keepNext/>
      <w:keepLines/>
      <w:spacing w:before="240" w:after="240" w:line="300" w:lineRule="exact"/>
      <w:ind w:left="1134" w:right="1134"/>
    </w:pPr>
    <w:rPr>
      <w:b/>
      <w:sz w:val="28"/>
    </w:rPr>
  </w:style>
  <w:style w:type="paragraph" w:customStyle="1" w:styleId="XLargeG">
    <w:name w:val="__XLarge_G"/>
    <w:basedOn w:val="Normal"/>
    <w:next w:val="Normal"/>
    <w:rsid w:val="00871C75"/>
    <w:pPr>
      <w:keepNext/>
      <w:keepLines/>
      <w:spacing w:before="240" w:after="240" w:line="420" w:lineRule="exact"/>
      <w:ind w:left="1134" w:right="1134"/>
    </w:pPr>
    <w:rPr>
      <w:b/>
      <w:sz w:val="40"/>
    </w:rPr>
  </w:style>
  <w:style w:type="paragraph" w:customStyle="1" w:styleId="Bullet1G">
    <w:name w:val="_Bullet 1_G"/>
    <w:basedOn w:val="Normal"/>
    <w:qFormat/>
    <w:rsid w:val="0080684C"/>
    <w:pPr>
      <w:numPr>
        <w:numId w:val="1"/>
      </w:numPr>
      <w:spacing w:after="120"/>
      <w:ind w:right="1134"/>
      <w:jc w:val="both"/>
    </w:pPr>
  </w:style>
  <w:style w:type="paragraph" w:customStyle="1" w:styleId="Bullet2G">
    <w:name w:val="_Bullet 2_G"/>
    <w:basedOn w:val="Normal"/>
    <w:qFormat/>
    <w:rsid w:val="0080684C"/>
    <w:pPr>
      <w:numPr>
        <w:numId w:val="2"/>
      </w:numPr>
      <w:spacing w:after="120"/>
      <w:ind w:right="1134"/>
      <w:jc w:val="both"/>
    </w:pPr>
  </w:style>
  <w:style w:type="character" w:styleId="FootnoteReference">
    <w:name w:val="footnote reference"/>
    <w:aliases w:val="4_G"/>
    <w:basedOn w:val="DefaultParagraphFont"/>
    <w:qFormat/>
    <w:rsid w:val="00023842"/>
    <w:rPr>
      <w:rFonts w:ascii="Times New Roman" w:hAnsi="Times New Roman"/>
      <w:sz w:val="18"/>
      <w:vertAlign w:val="superscript"/>
      <w:lang w:val="fr-CH"/>
    </w:rPr>
  </w:style>
  <w:style w:type="character" w:styleId="EndnoteReference">
    <w:name w:val="endnote reference"/>
    <w:aliases w:val="1_G"/>
    <w:basedOn w:val="FootnoteReference"/>
    <w:qFormat/>
    <w:rsid w:val="00023842"/>
    <w:rPr>
      <w:rFonts w:ascii="Times New Roman" w:hAnsi="Times New Roman"/>
      <w:sz w:val="18"/>
      <w:vertAlign w:val="superscript"/>
      <w:lang w:val="fr-CH"/>
    </w:rPr>
  </w:style>
  <w:style w:type="table" w:styleId="TableGrid">
    <w:name w:val="Table Grid"/>
    <w:basedOn w:val="TableNormal"/>
    <w:uiPriority w:val="39"/>
    <w:rsid w:val="00382A1F"/>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character" w:styleId="Hyperlink">
    <w:name w:val="Hyperlink"/>
    <w:basedOn w:val="DefaultParagraphFont"/>
    <w:semiHidden/>
    <w:rsid w:val="00957790"/>
    <w:rPr>
      <w:color w:val="0000FF"/>
      <w:u w:val="none"/>
    </w:rPr>
  </w:style>
  <w:style w:type="character" w:styleId="FollowedHyperlink">
    <w:name w:val="FollowedHyperlink"/>
    <w:basedOn w:val="DefaultParagraphFont"/>
    <w:semiHidden/>
    <w:rsid w:val="00957790"/>
    <w:rPr>
      <w:color w:val="0000FF"/>
      <w:u w:val="none"/>
    </w:rPr>
  </w:style>
  <w:style w:type="paragraph" w:styleId="FootnoteText">
    <w:name w:val="footnote text"/>
    <w:aliases w:val="5_G"/>
    <w:basedOn w:val="Normal"/>
    <w:link w:val="FootnoteTextChar"/>
    <w:qFormat/>
    <w:rsid w:val="0080684C"/>
    <w:pPr>
      <w:tabs>
        <w:tab w:val="right" w:pos="1021"/>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rsid w:val="0080684C"/>
    <w:rPr>
      <w:rFonts w:ascii="Times New Roman" w:eastAsia="Times New Roman" w:hAnsi="Times New Roman" w:cs="Times New Roman"/>
      <w:sz w:val="18"/>
      <w:szCs w:val="20"/>
      <w:lang w:eastAsia="en-US"/>
    </w:rPr>
  </w:style>
  <w:style w:type="paragraph" w:styleId="EndnoteText">
    <w:name w:val="endnote text"/>
    <w:aliases w:val="2_G"/>
    <w:basedOn w:val="FootnoteText"/>
    <w:link w:val="EndnoteTextChar"/>
    <w:qFormat/>
    <w:rsid w:val="0080684C"/>
  </w:style>
  <w:style w:type="character" w:customStyle="1" w:styleId="EndnoteTextChar">
    <w:name w:val="Endnote Text Char"/>
    <w:aliases w:val="2_G Char"/>
    <w:basedOn w:val="DefaultParagraphFont"/>
    <w:link w:val="EndnoteText"/>
    <w:rsid w:val="0080684C"/>
    <w:rPr>
      <w:rFonts w:ascii="Times New Roman" w:eastAsia="Times New Roman" w:hAnsi="Times New Roman" w:cs="Times New Roman"/>
      <w:sz w:val="18"/>
      <w:szCs w:val="20"/>
      <w:lang w:eastAsia="en-US"/>
    </w:rPr>
  </w:style>
  <w:style w:type="character" w:styleId="PageNumber">
    <w:name w:val="page number"/>
    <w:aliases w:val="7_G"/>
    <w:basedOn w:val="DefaultParagraphFont"/>
    <w:qFormat/>
    <w:rsid w:val="00023842"/>
    <w:rPr>
      <w:rFonts w:ascii="Times New Roman" w:hAnsi="Times New Roman"/>
      <w:b/>
      <w:sz w:val="18"/>
      <w:lang w:val="fr-CH"/>
    </w:rPr>
  </w:style>
  <w:style w:type="character" w:customStyle="1" w:styleId="Heading1Char">
    <w:name w:val="Heading 1 Char"/>
    <w:aliases w:val="Table_G Char"/>
    <w:basedOn w:val="DefaultParagraphFont"/>
    <w:link w:val="Heading1"/>
    <w:rsid w:val="0080684C"/>
    <w:rPr>
      <w:rFonts w:ascii="Times New Roman" w:eastAsia="Times New Roman" w:hAnsi="Times New Roman" w:cs="Times New Roman"/>
      <w:sz w:val="20"/>
      <w:szCs w:val="20"/>
      <w:lang w:eastAsia="en-US"/>
    </w:rPr>
  </w:style>
  <w:style w:type="character" w:customStyle="1" w:styleId="Heading2Char">
    <w:name w:val="Heading 2 Char"/>
    <w:basedOn w:val="DefaultParagraphFont"/>
    <w:link w:val="Heading2"/>
    <w:semiHidden/>
    <w:rsid w:val="00023842"/>
    <w:rPr>
      <w:rFonts w:ascii="Times New Roman" w:eastAsia="Times New Roman" w:hAnsi="Times New Roman" w:cs="Times New Roman"/>
      <w:sz w:val="20"/>
      <w:szCs w:val="20"/>
      <w:lang w:eastAsia="en-US"/>
    </w:rPr>
  </w:style>
  <w:style w:type="character" w:customStyle="1" w:styleId="Heading3Char">
    <w:name w:val="Heading 3 Char"/>
    <w:basedOn w:val="DefaultParagraphFont"/>
    <w:link w:val="Heading3"/>
    <w:semiHidden/>
    <w:rsid w:val="00023842"/>
    <w:rPr>
      <w:rFonts w:ascii="Times New Roman" w:eastAsia="Times New Roman" w:hAnsi="Times New Roman" w:cs="Times New Roman"/>
      <w:sz w:val="20"/>
      <w:szCs w:val="20"/>
      <w:lang w:eastAsia="en-US"/>
    </w:rPr>
  </w:style>
  <w:style w:type="character" w:customStyle="1" w:styleId="Heading4Char">
    <w:name w:val="Heading 4 Char"/>
    <w:basedOn w:val="DefaultParagraphFont"/>
    <w:link w:val="Heading4"/>
    <w:semiHidden/>
    <w:rsid w:val="00023842"/>
    <w:rPr>
      <w:rFonts w:ascii="Times New Roman" w:eastAsia="Times New Roman" w:hAnsi="Times New Roman" w:cs="Times New Roman"/>
      <w:sz w:val="20"/>
      <w:szCs w:val="20"/>
      <w:lang w:eastAsia="en-US"/>
    </w:rPr>
  </w:style>
  <w:style w:type="character" w:customStyle="1" w:styleId="Heading5Char">
    <w:name w:val="Heading 5 Char"/>
    <w:basedOn w:val="DefaultParagraphFont"/>
    <w:link w:val="Heading5"/>
    <w:semiHidden/>
    <w:rsid w:val="00023842"/>
    <w:rPr>
      <w:rFonts w:ascii="Times New Roman" w:eastAsia="Times New Roman" w:hAnsi="Times New Roman" w:cs="Times New Roman"/>
      <w:sz w:val="20"/>
      <w:szCs w:val="20"/>
      <w:lang w:eastAsia="en-US"/>
    </w:rPr>
  </w:style>
  <w:style w:type="character" w:customStyle="1" w:styleId="Heading6Char">
    <w:name w:val="Heading 6 Char"/>
    <w:basedOn w:val="DefaultParagraphFont"/>
    <w:link w:val="Heading6"/>
    <w:semiHidden/>
    <w:rsid w:val="00023842"/>
    <w:rPr>
      <w:rFonts w:ascii="Times New Roman" w:eastAsia="Times New Roman" w:hAnsi="Times New Roman" w:cs="Times New Roman"/>
      <w:sz w:val="20"/>
      <w:szCs w:val="20"/>
      <w:lang w:eastAsia="en-US"/>
    </w:rPr>
  </w:style>
  <w:style w:type="character" w:customStyle="1" w:styleId="Heading7Char">
    <w:name w:val="Heading 7 Char"/>
    <w:basedOn w:val="DefaultParagraphFont"/>
    <w:link w:val="Heading7"/>
    <w:semiHidden/>
    <w:rsid w:val="00023842"/>
    <w:rPr>
      <w:rFonts w:ascii="Times New Roman" w:eastAsia="Times New Roman" w:hAnsi="Times New Roman" w:cs="Times New Roman"/>
      <w:sz w:val="20"/>
      <w:szCs w:val="20"/>
      <w:lang w:eastAsia="en-US"/>
    </w:rPr>
  </w:style>
  <w:style w:type="character" w:customStyle="1" w:styleId="Heading8Char">
    <w:name w:val="Heading 8 Char"/>
    <w:basedOn w:val="DefaultParagraphFont"/>
    <w:link w:val="Heading8"/>
    <w:semiHidden/>
    <w:rsid w:val="00023842"/>
    <w:rPr>
      <w:rFonts w:ascii="Times New Roman" w:eastAsia="Times New Roman" w:hAnsi="Times New Roman" w:cs="Times New Roman"/>
      <w:sz w:val="20"/>
      <w:szCs w:val="20"/>
      <w:lang w:eastAsia="en-US"/>
    </w:rPr>
  </w:style>
  <w:style w:type="character" w:customStyle="1" w:styleId="Heading9Char">
    <w:name w:val="Heading 9 Char"/>
    <w:basedOn w:val="DefaultParagraphFont"/>
    <w:link w:val="Heading9"/>
    <w:semiHidden/>
    <w:rsid w:val="00023842"/>
    <w:rPr>
      <w:rFonts w:ascii="Times New Roman" w:eastAsia="Times New Roman" w:hAnsi="Times New Roman" w:cs="Times New Roman"/>
      <w:sz w:val="20"/>
      <w:szCs w:val="20"/>
      <w:lang w:eastAsia="en-US"/>
    </w:rPr>
  </w:style>
  <w:style w:type="paragraph" w:customStyle="1" w:styleId="ParNoG">
    <w:name w:val="_ParNo_G"/>
    <w:basedOn w:val="SingleTxtG"/>
    <w:qFormat/>
    <w:rsid w:val="005706C8"/>
    <w:pPr>
      <w:numPr>
        <w:numId w:val="3"/>
      </w:numPr>
    </w:pPr>
    <w:rPr>
      <w:rFonts w:eastAsia="Times New Roman"/>
    </w:rPr>
  </w:style>
  <w:style w:type="paragraph" w:styleId="ListParagraph">
    <w:name w:val="List Paragraph"/>
    <w:aliases w:val="Elenco num ARGEA,Table of contents numbered,Elenco puntato 2 livello,List Paragraph1,Normal bullet 2,Bullet list,Numbered List,Titolo linee di attività,Yellow Bullet,Paragraph,Citation List,List Paragraph (numbered (a))"/>
    <w:basedOn w:val="Normal"/>
    <w:uiPriority w:val="34"/>
    <w:qFormat/>
    <w:rsid w:val="009473D8"/>
    <w:pPr>
      <w:ind w:left="720"/>
      <w:contextualSpacing/>
    </w:pPr>
  </w:style>
  <w:style w:type="character" w:styleId="CommentReference">
    <w:name w:val="annotation reference"/>
    <w:basedOn w:val="DefaultParagraphFont"/>
    <w:uiPriority w:val="99"/>
    <w:semiHidden/>
    <w:unhideWhenUsed/>
    <w:rsid w:val="00642597"/>
    <w:rPr>
      <w:sz w:val="16"/>
      <w:szCs w:val="16"/>
    </w:rPr>
  </w:style>
  <w:style w:type="paragraph" w:styleId="CommentText">
    <w:name w:val="annotation text"/>
    <w:basedOn w:val="Normal"/>
    <w:link w:val="CommentTextChar"/>
    <w:uiPriority w:val="99"/>
    <w:unhideWhenUsed/>
    <w:rsid w:val="00642597"/>
  </w:style>
  <w:style w:type="character" w:customStyle="1" w:styleId="CommentTextChar">
    <w:name w:val="Comment Text Char"/>
    <w:basedOn w:val="DefaultParagraphFont"/>
    <w:link w:val="CommentText"/>
    <w:uiPriority w:val="99"/>
    <w:rsid w:val="00642597"/>
  </w:style>
  <w:style w:type="paragraph" w:styleId="CommentSubject">
    <w:name w:val="annotation subject"/>
    <w:basedOn w:val="CommentText"/>
    <w:next w:val="CommentText"/>
    <w:link w:val="CommentSubjectChar"/>
    <w:uiPriority w:val="99"/>
    <w:semiHidden/>
    <w:unhideWhenUsed/>
    <w:rsid w:val="00642597"/>
    <w:rPr>
      <w:b/>
      <w:bCs/>
    </w:rPr>
  </w:style>
  <w:style w:type="character" w:customStyle="1" w:styleId="CommentSubjectChar">
    <w:name w:val="Comment Subject Char"/>
    <w:basedOn w:val="CommentTextChar"/>
    <w:link w:val="CommentSubject"/>
    <w:uiPriority w:val="99"/>
    <w:semiHidden/>
    <w:rsid w:val="00642597"/>
    <w:rPr>
      <w:b/>
      <w:bCs/>
    </w:rPr>
  </w:style>
  <w:style w:type="paragraph" w:styleId="BalloonText">
    <w:name w:val="Balloon Text"/>
    <w:basedOn w:val="Normal"/>
    <w:link w:val="BalloonTextChar"/>
    <w:uiPriority w:val="99"/>
    <w:semiHidden/>
    <w:unhideWhenUsed/>
    <w:rsid w:val="0064259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2597"/>
    <w:rPr>
      <w:rFonts w:ascii="Segoe UI" w:hAnsi="Segoe UI" w:cs="Segoe UI"/>
      <w:sz w:val="18"/>
      <w:szCs w:val="18"/>
    </w:rPr>
  </w:style>
  <w:style w:type="paragraph" w:styleId="NormalWeb">
    <w:name w:val="Normal (Web)"/>
    <w:basedOn w:val="Normal"/>
    <w:uiPriority w:val="99"/>
    <w:semiHidden/>
    <w:unhideWhenUsed/>
    <w:rsid w:val="007E137B"/>
    <w:rPr>
      <w:sz w:val="24"/>
      <w:szCs w:val="24"/>
      <w:lang w:val="en-GB" w:eastAsia="en-GB"/>
    </w:rPr>
  </w:style>
  <w:style w:type="character" w:customStyle="1" w:styleId="Mentionnonrsolue1">
    <w:name w:val="Mention non résolue1"/>
    <w:basedOn w:val="DefaultParagraphFont"/>
    <w:uiPriority w:val="99"/>
    <w:semiHidden/>
    <w:unhideWhenUsed/>
    <w:rsid w:val="004C1C5D"/>
    <w:rPr>
      <w:color w:val="605E5C"/>
      <w:shd w:val="clear" w:color="auto" w:fill="E1DFDD"/>
    </w:rPr>
  </w:style>
  <w:style w:type="character" w:customStyle="1" w:styleId="Mentionnonrsolue10">
    <w:name w:val="Mention non résolue1"/>
    <w:basedOn w:val="DefaultParagraphFont"/>
    <w:uiPriority w:val="99"/>
    <w:semiHidden/>
    <w:unhideWhenUsed/>
    <w:rsid w:val="00A94A85"/>
    <w:rPr>
      <w:color w:val="605E5C"/>
      <w:shd w:val="clear" w:color="auto" w:fill="E1DFDD"/>
    </w:rPr>
  </w:style>
  <w:style w:type="paragraph" w:styleId="Revision">
    <w:name w:val="Revision"/>
    <w:hidden/>
    <w:uiPriority w:val="99"/>
    <w:semiHidden/>
    <w:rsid w:val="00A94A85"/>
  </w:style>
  <w:style w:type="character" w:customStyle="1" w:styleId="UnresolvedMention">
    <w:name w:val="Unresolved Mention"/>
    <w:basedOn w:val="DefaultParagraphFont"/>
    <w:uiPriority w:val="99"/>
    <w:semiHidden/>
    <w:unhideWhenUsed/>
    <w:rsid w:val="00642B8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339351">
      <w:bodyDiv w:val="1"/>
      <w:marLeft w:val="0"/>
      <w:marRight w:val="0"/>
      <w:marTop w:val="0"/>
      <w:marBottom w:val="0"/>
      <w:divBdr>
        <w:top w:val="none" w:sz="0" w:space="0" w:color="auto"/>
        <w:left w:val="none" w:sz="0" w:space="0" w:color="auto"/>
        <w:bottom w:val="none" w:sz="0" w:space="0" w:color="auto"/>
        <w:right w:val="none" w:sz="0" w:space="0" w:color="auto"/>
      </w:divBdr>
    </w:div>
    <w:div w:id="339502092">
      <w:bodyDiv w:val="1"/>
      <w:marLeft w:val="0"/>
      <w:marRight w:val="0"/>
      <w:marTop w:val="0"/>
      <w:marBottom w:val="0"/>
      <w:divBdr>
        <w:top w:val="none" w:sz="0" w:space="0" w:color="auto"/>
        <w:left w:val="none" w:sz="0" w:space="0" w:color="auto"/>
        <w:bottom w:val="none" w:sz="0" w:space="0" w:color="auto"/>
        <w:right w:val="none" w:sz="0" w:space="0" w:color="auto"/>
      </w:divBdr>
    </w:div>
    <w:div w:id="360522573">
      <w:bodyDiv w:val="1"/>
      <w:marLeft w:val="0"/>
      <w:marRight w:val="0"/>
      <w:marTop w:val="0"/>
      <w:marBottom w:val="0"/>
      <w:divBdr>
        <w:top w:val="none" w:sz="0" w:space="0" w:color="auto"/>
        <w:left w:val="none" w:sz="0" w:space="0" w:color="auto"/>
        <w:bottom w:val="none" w:sz="0" w:space="0" w:color="auto"/>
        <w:right w:val="none" w:sz="0" w:space="0" w:color="auto"/>
      </w:divBdr>
    </w:div>
    <w:div w:id="444689347">
      <w:bodyDiv w:val="1"/>
      <w:marLeft w:val="0"/>
      <w:marRight w:val="0"/>
      <w:marTop w:val="0"/>
      <w:marBottom w:val="0"/>
      <w:divBdr>
        <w:top w:val="none" w:sz="0" w:space="0" w:color="auto"/>
        <w:left w:val="none" w:sz="0" w:space="0" w:color="auto"/>
        <w:bottom w:val="none" w:sz="0" w:space="0" w:color="auto"/>
        <w:right w:val="none" w:sz="0" w:space="0" w:color="auto"/>
      </w:divBdr>
    </w:div>
    <w:div w:id="631323712">
      <w:bodyDiv w:val="1"/>
      <w:marLeft w:val="0"/>
      <w:marRight w:val="0"/>
      <w:marTop w:val="0"/>
      <w:marBottom w:val="0"/>
      <w:divBdr>
        <w:top w:val="none" w:sz="0" w:space="0" w:color="auto"/>
        <w:left w:val="none" w:sz="0" w:space="0" w:color="auto"/>
        <w:bottom w:val="none" w:sz="0" w:space="0" w:color="auto"/>
        <w:right w:val="none" w:sz="0" w:space="0" w:color="auto"/>
      </w:divBdr>
    </w:div>
    <w:div w:id="1053382327">
      <w:bodyDiv w:val="1"/>
      <w:marLeft w:val="0"/>
      <w:marRight w:val="0"/>
      <w:marTop w:val="0"/>
      <w:marBottom w:val="0"/>
      <w:divBdr>
        <w:top w:val="none" w:sz="0" w:space="0" w:color="auto"/>
        <w:left w:val="none" w:sz="0" w:space="0" w:color="auto"/>
        <w:bottom w:val="none" w:sz="0" w:space="0" w:color="auto"/>
        <w:right w:val="none" w:sz="0" w:space="0" w:color="auto"/>
      </w:divBdr>
    </w:div>
    <w:div w:id="1386760145">
      <w:bodyDiv w:val="1"/>
      <w:marLeft w:val="0"/>
      <w:marRight w:val="0"/>
      <w:marTop w:val="0"/>
      <w:marBottom w:val="0"/>
      <w:divBdr>
        <w:top w:val="none" w:sz="0" w:space="0" w:color="auto"/>
        <w:left w:val="none" w:sz="0" w:space="0" w:color="auto"/>
        <w:bottom w:val="none" w:sz="0" w:space="0" w:color="auto"/>
        <w:right w:val="none" w:sz="0" w:space="0" w:color="auto"/>
      </w:divBdr>
    </w:div>
    <w:div w:id="21029450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2" Type="http://schemas.openxmlformats.org/officeDocument/2006/relationships/hyperlink" Target="https://www.ohchr.org/Documents/HRBodies/OPCAT/NPM/CATOP10_FR.pdf" TargetMode="External"/><Relationship Id="rId1" Type="http://schemas.openxmlformats.org/officeDocument/2006/relationships/hyperlink" Target="https://www.ohchr.org/Documents/HRBodies/OPCAT/NPM/CATOP9_FR.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3F568260B013C48AB61DDD46F052E42" ma:contentTypeVersion="2" ma:contentTypeDescription="Create a new document." ma:contentTypeScope="" ma:versionID="0eec3d1a63dec788c2401e851cdeb6b0">
  <xsd:schema xmlns:xsd="http://www.w3.org/2001/XMLSchema" xmlns:xs="http://www.w3.org/2001/XMLSchema" xmlns:p="http://schemas.microsoft.com/office/2006/metadata/properties" xmlns:ns2="fbd669ed-cb72-4501-89cc-30d69b8e4539" targetNamespace="http://schemas.microsoft.com/office/2006/metadata/properties" ma:root="true" ma:fieldsID="4087aa99f6d7a61e1ed092c74cfab36e" ns2:_="">
    <xsd:import namespace="fbd669ed-cb72-4501-89cc-30d69b8e4539"/>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bd669ed-cb72-4501-89cc-30d69b8e453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953497-231A-4CB4-8A8F-2590A3D4B3B3}">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fbd669ed-cb72-4501-89cc-30d69b8e4539"/>
    <ds:schemaRef ds:uri="http://www.w3.org/XML/1998/namespace"/>
    <ds:schemaRef ds:uri="http://purl.org/dc/dcmitype/"/>
  </ds:schemaRefs>
</ds:datastoreItem>
</file>

<file path=customXml/itemProps2.xml><?xml version="1.0" encoding="utf-8"?>
<ds:datastoreItem xmlns:ds="http://schemas.openxmlformats.org/officeDocument/2006/customXml" ds:itemID="{53D36E33-9A9F-4692-8684-21B76F965B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bd669ed-cb72-4501-89cc-30d69b8e45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D078B4A-A378-4B33-8860-3DA528380111}">
  <ds:schemaRefs>
    <ds:schemaRef ds:uri="http://schemas.microsoft.com/sharepoint/v3/contenttype/forms"/>
  </ds:schemaRefs>
</ds:datastoreItem>
</file>

<file path=customXml/itemProps4.xml><?xml version="1.0" encoding="utf-8"?>
<ds:datastoreItem xmlns:ds="http://schemas.openxmlformats.org/officeDocument/2006/customXml" ds:itemID="{A6F9C8F3-F2CF-425D-8C65-3177BE40CAE1}"/>
</file>

<file path=customXml/itemProps5.xml><?xml version="1.0" encoding="utf-8"?>
<ds:datastoreItem xmlns:ds="http://schemas.openxmlformats.org/officeDocument/2006/customXml" ds:itemID="{37CD3ED8-5375-4CBD-9E54-4B7319B35B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7</Pages>
  <Words>2879</Words>
  <Characters>16414</Characters>
  <Application>Microsoft Office Word</Application>
  <DocSecurity>0</DocSecurity>
  <Lines>136</Lines>
  <Paragraphs>38</Paragraphs>
  <ScaleCrop>false</ScaleCrop>
  <HeadingPairs>
    <vt:vector size="6" baseType="variant">
      <vt:variant>
        <vt:lpstr>Title</vt:lpstr>
      </vt:variant>
      <vt:variant>
        <vt:i4>1</vt:i4>
      </vt:variant>
      <vt:variant>
        <vt:lpstr>Titre</vt:lpstr>
      </vt:variant>
      <vt:variant>
        <vt:i4>1</vt:i4>
      </vt:variant>
      <vt:variant>
        <vt:lpstr>Titel</vt:lpstr>
      </vt:variant>
      <vt:variant>
        <vt:i4>1</vt:i4>
      </vt:variant>
    </vt:vector>
  </HeadingPairs>
  <TitlesOfParts>
    <vt:vector size="3" baseType="lpstr">
      <vt:lpstr/>
      <vt:lpstr/>
      <vt:lpstr/>
    </vt:vector>
  </TitlesOfParts>
  <Company>OHCHR</Company>
  <LinksUpToDate>false</LinksUpToDate>
  <CharactersWithSpaces>19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ers Malver</dc:creator>
  <cp:keywords/>
  <dc:description/>
  <cp:lastModifiedBy>Joao NATAF</cp:lastModifiedBy>
  <cp:revision>3</cp:revision>
  <cp:lastPrinted>2021-04-13T18:12:00Z</cp:lastPrinted>
  <dcterms:created xsi:type="dcterms:W3CDTF">2021-06-30T15:56:00Z</dcterms:created>
  <dcterms:modified xsi:type="dcterms:W3CDTF">2021-06-30T1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